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98F66" w14:textId="69107512" w:rsidR="00464344" w:rsidRDefault="00597906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＞</w:t>
      </w:r>
      <w:r w:rsidR="003972FE">
        <w:rPr>
          <w:rFonts w:ascii="Times New Roman" w:eastAsia="宋体" w:hAnsi="Times New Roman" w:cs="Times New Roman"/>
          <w:sz w:val="24"/>
          <w:szCs w:val="24"/>
        </w:rPr>
        <w:t>T</w:t>
      </w:r>
      <w:r w:rsidR="003972FE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3972FE">
        <w:rPr>
          <w:rFonts w:ascii="Times New Roman" w:eastAsia="宋体" w:hAnsi="Times New Roman" w:cs="Times New Roman"/>
          <w:sz w:val="24"/>
          <w:szCs w:val="24"/>
        </w:rPr>
        <w:t>7466</w:t>
      </w:r>
    </w:p>
    <w:p w14:paraId="3A1F08C8" w14:textId="77777777" w:rsidR="00464344" w:rsidRDefault="00597906">
      <w:pPr>
        <w:rPr>
          <w:rFonts w:ascii="宋体" w:eastAsia="宋体" w:hAnsi="宋体"/>
          <w:sz w:val="24"/>
          <w:szCs w:val="24"/>
        </w:rPr>
      </w:pPr>
      <w:commentRangeStart w:id="0"/>
      <w:commentRangeStart w:id="1"/>
      <w:r>
        <w:rPr>
          <w:rFonts w:ascii="宋体" w:eastAsia="宋体" w:hAnsi="宋体"/>
          <w:sz w:val="24"/>
          <w:szCs w:val="24"/>
        </w:rPr>
        <w:t>GATTCCCTTCGCCCGCTCCA</w:t>
      </w:r>
      <w:commentRangeEnd w:id="0"/>
      <w:r>
        <w:commentReference w:id="0"/>
      </w:r>
      <w:r>
        <w:rPr>
          <w:rFonts w:ascii="宋体" w:eastAsia="宋体" w:hAnsi="宋体"/>
          <w:sz w:val="24"/>
          <w:szCs w:val="24"/>
        </w:rPr>
        <w:t>CTTCGACTTTCCAGGGACTTCCACCGAACGCCAGGGAACGTCGTAAGTCATTGTCAGGATTGAGATTTTTACCTGATCTCAATCCACTGACATCCAGCGAAATCCACTCCCAGCCGGTTCTAACTGGTACGTTGAGCGGTACACTGGCAATACGGAGGTCCCCAAAACCGTATTGTTGCTGGAGGAGCCGGGGTTCCGTCGGGAACATGGCATCCAACTCGCTTCGCAGGAGTTGGACTC</w:t>
      </w:r>
      <w:commentRangeStart w:id="2"/>
      <w:r>
        <w:rPr>
          <w:rFonts w:ascii="宋体" w:eastAsia="宋体" w:hAnsi="宋体"/>
          <w:sz w:val="24"/>
          <w:szCs w:val="24"/>
        </w:rPr>
        <w:t>ATGCTTTCAGACCTCCAGGTTCGACAGGCCAAGGTGACCGGCAAGGCGTATTCGCTTGTCGATTTCGACGGTCTCTACTTCTACATCTCCGCCACCGGCTTCAAGGCCTGGCACTTCCGCTTCACTTGGGGCGGCAAGCGCGAGCGCATGTCCTTCGGTGGCTATCCCGCGCTTTCCCTGAAAGACGCTCGCAATCTGCGCGACGAGGCCCGGGCCATGCTGGCCAAGGGCATCAACCCGCATTCGGAGCGCAAGCGCAAGCGCCACGCCATCGTCCTGGCGAGCGAGCACACCTTCCAGGCCATCTACGACAAATGGCTGGCCCACCGCAGCCTCTCTCTGGAAAATGAGGGCCGCCAAAGTACGCCCAAGCAGATCGGGCGCGTCTTCGCCAAGGACGTGTTTCCCGTATTGCGCCACCTGACCATCTACGACGTCACCCGCGCCCACCTGCTGGACATCATCGGCAGAGTGGAAAAGCGTGGCTCGCTGTCGGTGGCCGAGAAGCTGCGCACCTGGTTCAGCCAGCTATTCACCTACGCCTCGGTGGTGGTGCCCAACATGGGCGACAACCCGGCCAAGGATTTGGACGTGGTGGCGATGCCGCTGCCCCCGGTGGAGAACAATCCCTTTTTGCGCATGCCCGAGCTGCCGGCAATGCTGCAGACGTTGCGCAAGTACAGCGGTCGCCTGAATACGCAACTGGGTCTACGTCTGCTGCTGCTCACGGGCGTGCGCACCGGTGAATTGCGCTACGCCACGCCCGATCAGTTTGATCTGGAGCGCGGTCTGTGGATCATCCCGGTTGTCAGGCTCAAGCAACGCAAGCAGCTCACCAAGAAGAAGCGCCAGCGTTTCGCCGACATCCCGCCATACATCGTGCCACTGTCGTTGCAGGCACAAGAGGTCGTTCGTCATTTGCTGGGAAATCTGAAGCCAGCACAGGTGTATCTCATCCCCGGTGATTGGTGCCTGAAAAACCCTCTGAGCGAGAACACGCTCAATGGCGCGCTCAAGCGTATGGGCTATGAAGACCAACTCACTGGGCATGGCGTTCGCGCCACCATCTCGACTGCGCTCAATGAATTGGGGTATCCGCCCAAGTGGGTAGACGCCCAACTTTCGCATGCCGATCCGGATCGGATCAGCGCGACCTACAACCACGCCGAGTACGTCGAGCAACGCCGCGTCATGATGCAGGACTGGGCCGACCGGCTGGACTTGTTCGAGCAGAATCAGGTCGAAGTTGCCAGCACGCACTTGACCATCACGTTGCAGGGCCTGCCCACAATCGCCGGACAGGCGGCAGCGCAGCCGCCCGCCCTGAATCCAAACGCCCCTCAGTTGATCGTTGCGCCTGCACCCGATGCACCAGCGGTTCCAGCTTCCGTCTATCGACTTTCGGCGGTGCATCTGCCCGAGTACGCGCGACCCACGCTGTCAGAGGTGCAGCGCGAGCGCTTGCAATTGCTGGAGATATTCGAGGCATCCCACAACCTGTCGGTGGCCGATTACGCCAAGCTGGTTGGCAAGTCCCGCCGCTGGATCACTTACGAGATTCAGGCCGGCAATCTCCTGTCGATCCATCTGGGTCACCGTGGGCAGCGCGTCCCGGACTGGCAACTCGACCCCATCAAGCGCAAGCTGATTCAGGCTGTCCTGAAGCTGGTGCCGCGCGGTATCGACACCTGGCACATCTATCACGCACTGCTGCGGCCATACGATGCCCTGGGCAAGTGTCCAGTCATCGAGGCCGTCGATCCGACCAACCTGCATCTTGCAGCTCGACTGGTCGCCGCACATGCCATAGAAACCGATGAGCTTGCAGAGCAATCGGAGGCGTCTCCGGTGCTGGCCAGGCAGACTGTAGAGCGCCTGGTAAAAACGGCAATGTTGGTTGATATGCCCGAAGATCCCGTCGCCCGTTGA</w:t>
      </w:r>
      <w:commentRangeEnd w:id="2"/>
      <w:r>
        <w:commentReference w:id="2"/>
      </w:r>
      <w:r>
        <w:rPr>
          <w:rFonts w:ascii="宋体" w:eastAsia="宋体" w:hAnsi="宋体"/>
          <w:sz w:val="24"/>
          <w:szCs w:val="24"/>
        </w:rPr>
        <w:t>GCTGAGGCCGGGCGGCAGCACCGTCCGGTCAAGGTCAAAGGAGGGAACGTCGATCGCTTCGCATGGCCGCCCATCCGTCTTCTGCGCGGCCAACTCGCAATTTCCACGTTTTGGCAGGCAGCGTTTAGCGTCGGATCAGCGCTCGGCAGTCACCATAGGCGACTTCTCGGTAATGCTATCTCGCTATATCAGTATCTCGATCGGATATGACACCAGCGGATTTTCGTTGCCAATCTCAAGCCCCGATCAATAGATTCCGAGCGTTCGCCGCTTTTTGAAACCGCTGGCGCATCAGACCATACCGATACGGTTTTGCGAGAGCAGCCACTTCTCACGATCCTGATAGCGCAAGCGTCACTGTCGAGCAGCGACAGACGCTCGGTTTTCTTGTGCCCGATGGATTTTTGCACATCGAGCACACAACGCCTACTCGTTGCGCGAACTGATCAGAAGTCATCAAAAGCGGGCGTCATCACTCGCGTCTTGCGCGGACAACAGGCCGACCATGAGGACGGCTGCAAAAGCAGTCGGCCCTGTAGTTCTTCTCCTGGAAGGAGACGGAGCATGCACGAGAACAAAAATGATGCACCAACATCAAAGGTGTTCTACCGCCCGCTCGAAGCGTCCATCCGCTGGGCCGGACTGCTGCGATACGAGCAGGTGATCCTGGCTTCGGTCTCGTCGCCTATGGATCTGCCGCAGTCGCTGGACTGCCCGCGTTTGGGCGAACTGCGGCTGTACACCGACCGCATCTATGACGGCATCCTCAACGGGGAAC</w:t>
      </w:r>
      <w:r>
        <w:rPr>
          <w:rFonts w:ascii="宋体" w:eastAsia="宋体" w:hAnsi="宋体"/>
          <w:sz w:val="24"/>
          <w:szCs w:val="24"/>
        </w:rPr>
        <w:lastRenderedPageBreak/>
        <w:t>TGCCCTTCGGGCAGCATGGCATCACGACACGCGACACCGCGTTGATCGAATCGCCTGATCTGACGGTACGTCATGTCGATCTGAAGTGCTGGATGCGCCAGCACTACCCCGAGCAGCGGCCCGGCTTTCTCTTCTCCCGCAGCGAGCGCATCATCCATCCCTTCATCTCCCTAGAAACAGGGCAAGCCATGCTGGTCGAACGCCAGGGTTTGAAATCCGCCCTGGAACAGACCAAACGTCAGCTTCGCGAGTTGCAGGACAAGCATGACGCGCTGCTCAAGCAGTCCACGGTGATTTCGGCATGCGCGCAGTGTCCGATCAGTGATCGGGCCGAGGCCACCTACCTGAACATCGTTGGCGGCCTGTTAGAGCTGATGCTCGGCCAGTCGCCATCGGGCACGCCGTACTCCAGCTTCAAGACGCAGGAGGCCGTGGTCAGCGCGCTGGTCGCCCATCACAGCGGCGCCATGGGTATCGCGGAGCGGACATTGAACGGCAAGTTCGCCACCGCCAGGCGCCGGTTGCGTAGCGCCTCCCGCTGAGATTTGCCAGCTTGTATGTGCAGTCGCGGAGATTGCATTTGCAATGTCTTTTCGCTGCCGTGTCTATTGAATAGAGGTCACGCCAACAAACGCCACTGAGCGTTCAGGAGTGACCGCC</w:t>
      </w:r>
      <w:commentRangeStart w:id="3"/>
      <w:r>
        <w:rPr>
          <w:rFonts w:ascii="宋体" w:eastAsia="宋体" w:hAnsi="宋体"/>
          <w:sz w:val="24"/>
          <w:szCs w:val="24"/>
        </w:rPr>
        <w:t>ATGTCGCAAACACCTGTACTGCCGCCAAACGAGCGCCGCATCCTGCGCCTGGAAGAAGTCGAAGCGAAATCCGGTTTCAAGCGCGCCCACATCTACAACCTGATGAAGAAACGCCAGTTCCCGCAGGCGCTGCGTCTGGGCGTGCGCGCCGTGGGCTGGGACTCCATCGAAATCGATCAGTGGATCGACGAGCGCGTCAACAACAGGGCCTGA</w:t>
      </w:r>
      <w:commentRangeEnd w:id="3"/>
      <w:r>
        <w:commentReference w:id="3"/>
      </w:r>
      <w:r>
        <w:rPr>
          <w:rFonts w:ascii="宋体" w:eastAsia="宋体" w:hAnsi="宋体"/>
          <w:sz w:val="24"/>
          <w:szCs w:val="24"/>
        </w:rPr>
        <w:t>CCCGTTCTCCCGCGGACTTTCCATCCTGACACGGAGAACGCC</w:t>
      </w:r>
      <w:commentRangeStart w:id="4"/>
      <w:r>
        <w:rPr>
          <w:rFonts w:ascii="宋体" w:eastAsia="宋体" w:hAnsi="宋体"/>
          <w:sz w:val="24"/>
          <w:szCs w:val="24"/>
        </w:rPr>
        <w:t>ATGCAGGTCGTATCCATCATTTCAACCAAAGGCGGGGTCGGCAAGACCACCACGGCCGCAAACCTGGGCGGTCTCGCTGCGGACGCCGGGCTGCGCGTGCTGTTGCTCGATCTTGATGTGCAGCCCACCTTGTCCTCCTACTACGAGCTGGCCCATCGTGCGCCGGGCGGTATCTATGAATTGCTGGCCTTCAACGAGCGTGACCTTGGCCAGCTTGTGTCCCGCACGATCATCGCGGGCCTGGACTTGGTGCTCTCCAACGACCACCGAGGCGAACTGAACACTTTGCTGCTGCACGCGCCAGACGGGCGACTGCGGCTGCGGCACCTGCTGCCGATACTGAACCCCCTCTACGACCTGGTGCTGATCGACACCCAGGGCGCGCGCTCGGTGCTGCTGGAGATGGCGGTGCTGGCCTCCGACCTCGCGCTGTCGCCAGTGACCCCGGAAATCCTCGCCGCCCGCGAACTGCGGCGCGGCACCATGCAGTTGCTGGCGGACATTGCGCCGTACCGGCAGCTGGGTATCGAGCCGCCGCCGCTGCACCTGCTCATCAACCGCGTCCATCCGGTGTCCGCCAACGCCCGTCTGATCCAGCAGGCGCTGCGCGATCTGTTCCAGGGCCACACCGGCATTCGGGTTCTGGCCACCGACGTGCCGGCCATTGAGGCTTATCCGCGTGCCGCGACGCGCGGTCTGCCGGTGCATCGGGTCGAGTACCGCCAGCCAGTGGGCAGAGTCGCTCCCGCCGCGCTCGCCACCATGCGCGATCTTGCCGGCGAATTGCTCCCGCAGTGGCAGGATCGATTTGCCGCAGTGTCCGGCCGTCCGCCACAGCCTCTTGATACCAGGAGGCCCCATGGCCAACGCACATGA</w:t>
      </w:r>
      <w:commentRangeEnd w:id="4"/>
      <w:r>
        <w:commentReference w:id="4"/>
      </w:r>
      <w:r>
        <w:rPr>
          <w:rFonts w:ascii="宋体" w:eastAsia="宋体" w:hAnsi="宋体"/>
          <w:sz w:val="24"/>
          <w:szCs w:val="24"/>
        </w:rPr>
        <w:t>ACTGGCCCGAGGCCACAGCCGGCTGCGCGCCCTGATCGAGTTCGCCGTCGGCGAAGGCTGGCACGTCAAGCGCACGGCGGGCGGTCACCTCAAGTTCACCAAGGCAGGCTGCGCCGCGATCTACACCAGTTCGACGGCCAGCGATCACCGGGCAGCCCTCAACGCCCGTGCGCAGATCCGTCGTGCCGAGCGCGAGACCCGATCCCAAGCGCAGGGAGGCGGCCATGACTGAGATCACCTCCCAGCAGATGGCCGGCAAACTGCTTGCGTCCGGGTTCGAGCGCAGCGGCCCGTCAGCAACGACCTTGAGCGACCCGATCGCCGACACGCCCATGGTCGTGACGCTCGACCAGTTGCACCCCTACGACCACGACCCGCGCAAGAAGCGCAATCCGGTGTACGAGGAAATCAAGGCATCCATCCGCGAGCGTGGCCTGGACGCGGCTCCGGCCATCACCCGGCGGCCCGGCGACGATCACTACATCATCCGCAATGGCGGCAACACGCGACTGGCAATCCTGCGCGAACTCTGGTCGGAGACCAAGGACGAACGCTTTTTTCGGGTCTCATGCCTGTTCCGCCCGTGGCCCGAGCGTGGTGAGATCGTCGCGCTCACCGGGCATCTTGCGGAAAACGAACTGCGCGGTGGCCTCACCTTCATCGAGCGCGCTTTGGGCGTCGAGAAAGCGCGCGAGTTCTACGAACTGGAAATCCGCTCCACCCTGAGCCAGTCCGAGCTGGCTCGCCGCCTGGCCGCCGACGGATACCCCGTGCAGCAATCGCACATCAGCCGGATGGCCGACGCCGTACGCTACCTGCTGCCCGCAATCCCGACCGTGCTCTACGCCGGCCTGGGGCGTCACCAGGTCGAGCGGTTGTCGGTCATGCGCAAGGCCTGCGAGCGCACCTGGGAGCATTACGCCAAAGGCCGCTCACTGGTTCAGGACTTCGACGAGTTCTTTCAGGAAGTGCTGTCGCAATTCGATGTCCAGGCCGACGAGTTCTCTACGCAGCGCGTACAGGACGAACTGATCGGCCAGATGGCCGAATTGCTGGACGTCGATTACGACGTGCTCGCTCTGGACATGACCGAATCCGAGAGCCGCCAGCGTGCCTTGGTCAGCGAGCCGACGCCGCCCTCGACACCGCCTGCCTTGCCAGAGCCAGAGGCCATCGCGCGCCCACCTGTCGATACCGCGCCACCCGCCGCGAAGCCTGCGGCAACGCCATCAACGGGCAAAAGCG</w:t>
      </w:r>
      <w:r>
        <w:rPr>
          <w:rFonts w:ascii="宋体" w:eastAsia="宋体" w:hAnsi="宋体"/>
          <w:sz w:val="24"/>
          <w:szCs w:val="24"/>
        </w:rPr>
        <w:lastRenderedPageBreak/>
        <w:t>ACACGGATGGCAGCCTGCTTCAAGAGCACATCGTCTCCCCGGCGCCGACAACCGAACGGCTTGAGTCCATCCAGCGCATGGTCGCCGACCAGTTGGGCGATGCACTGCCGCGCGACTTCTCGGCGAACGTCTTGCAGTCCATCCCGGTGCAGGCTGGCGGGCTCTATCCGATCTCGGATGTCTGGTACATCGCCCCCGGCCTGGACACACCCGAGCACCTGCGCATCCACGTCGCGCAGTTCGCCCGCGAGATTGCGGTCGAGGCAGACCTGGGCAAGTGCATCGATGACCGCCCAGACGGTATCGGCTTCGCCTGCCGTGCCCATACCTCAAGCCTGGCGCCAAAGGGCCGTGCCGTCCATACGCTGTTGGCTTGCCTGGCCGGTCAGCAGCCCGCCGACGTCGGTCTGGACAACGGGCAAGTCGTCATCGACCTGCCGGCGCTGCTGTACGGCCAGGGCGACGTAACCCGAAGATTGAGCGACACCGCGCTGGTCAAGCTGTTCCGCCTGCTGCGACTGGCCCGCCGCCTGCTCGATCTCGAAGCCGGCGCTGCGGACTCTGGAACCTAAGCGAGGGAGGCCAGCATGTCCACAGCACACCCACTCAACCAGGCTGTCATCGCCCAGGCCCTCTATGACCTGCGCAATGGGCAACTGCGCCGCTGCAAACTGATGGGGTTTGGCGAGGCAGAGCTGGACGCCCTCAAGCATCCCGCGCTGATCAGCGTGCTGGCCAACGCCAACGTCTCCTGGTGCTCAGTGACGGTCAACCGCGAAGTGCTGCGGCGGCTGCTCCAGCAGGCGCAGGACGTGGAGAAGGAAATCGCCACAGTCGATCGCATGCTCAGGCTGGGCGCGAGCACGGAGATGGTCAGCAAGTTCTATGGCTTGACGCATCAGGAAGTAGCGCTTCGCCGTGAAATCCTCGGTCTGCCCAAGCGCAAGGGTCGGCACCCCGTGCTGGGCGAGGAGCAGGACACGGAGCTGTGGCGGCAATGGAAGGCCGTGACCAACAGCAGGACCGTCGATCTCGAAGACGAAACCTCCATCCTCGATGCTGCCATGGACTTGGCCGAAGGCATGTCGCTGCCTCTGTCGGTGGTCTGGGCCTCGATCAAGGGCTGGGTCGATCAGGGATTGGCTTGAGTCATGGCCGTGGACGACACCGCACCACGAGTCCGACGCCAAGGCCCCATCGCACTCACAGAGCTGTTCGATGCTGCGCTGAAAGACCTTGCCCCCAAGCCCGCCCCCAGCGCACCTGCGTCTACACCTGCACAGTCGCCCACGCCCACATCTGGCGATGCTTTCCTGTTCAGTGGCAACCGGCACGAGACGGTGCCACGCAAGTTGTTCCTCGACCGCCGCTTGACGCCGCTGGAACGAAACGCCTGGCAAGTGTTCCGGCTGATGCTCAACGACGATGGCGTGACCGCATTTCCCACCTACGAGCAGCTACGACCCTGGCTGGCGTCCATGCCCTGCGCAGGCCAGGCCTCGCATGAAACCGTGGCACGGGCGCTGACACTGATGCGCCTGACCCGCTGGCTGAGCCTGGTTCGGCGACGGCGTGACCCCAAGACCGGCCGCATCCTCGGCAATCTGTACGTGCTGCACGACGAATCCCTGACGCCGTTCGAGGCCATGCAGCTCGACCCGGACTACCTGCAACTCGTCAGCCAGGCGCTCGGCCATTCTGCCAAGGCCGTGCAGATCGTGGGCCTGCACACGCTCAAGGAAATCGGTGAAGACCCATTACTGGCCGGACGCACCCTCCCGTCACGGTTGCAGGTGATGGCCGAACGTCTCGCCAACCAGGACCTCATGGCCAGCGATAGTTATCCACAGGAAGACGCCATTCACCATTCCGAAGAAGGGGCTCCGAGCCTTCTTCGGAATGGCGAACGCCCCTCTACGGATTCCGAAGCAGGGCCGAAACCCGCGCCAGACGTCTCTCTTCGGAATCCGAAGCAGGCCCGTACAGTACGTAGTAGTTGTATTAATGAAATACGTACTACTGCGCAGGCGCGCGCGCTGGACGATCTGCAATGGCCCAAGCGCTTTGCGCAACTGAAGGCGGAACAGCAGGCGGGTGCCAAGGTGGCATTGCAGCAGGTTGATCCCTCGCTGAGGCAGGACGTGCTGGACGAATGGGCCGCGCGTTGTAGCAACCACGGCATCCGCAATCCCGCAGGGTATCTGTTCGGCATCATCCAGCGGGCCATCCACGGTGAGTTCAATGCCTGGGCCAAGAAAGACCCGCCACCGGCACCCACTCAGCCAAACGAACGGCCACCACCCGCACCACCACCCCAAACGCAGGGTAAGCCGGTGCCACCAGAAGTCGCCAGGCAGCACATCGAGCGACTACGAGATCTGCTCGCCAGCAAGTGAGCCGACCGACAAGGCGGTGAAGTGGACGCCCATGGATGCCAGTAGAGCTATCCCCTGGGGATAGTTCCACTGTTGGGAAGGATGTCGCGCAGTCGCAGACCTGGCCTCGAACATCTGCCGCAGCACCGGCGTTGCCCACCCTGATCCCGACCTGCAGCGTTCGTTGGCGCTCCATGGAGCTATCCCCAGGGGATAGCTCGCGCCGCATGCGGCCACCACGCCCTGAACCGGGGTCTGGCAGGTTTCGGATTGTTGACTGACTGCCTTCCGCTTCCTGCCGAAGCTGACCGCTCCTTTTCCCACAACGAGCGGACACCATGGCAACCAATGAACCTCTGCAACTGAATCTCGGCTCCCTGCGCAGCGCGATGTCGCTGACGCTTCACACGCACCACGCCTCGCGCATCTGGCATGGCCGTGCCGCCGCCGAGGGGCGACCGGGCATCGTCGGCCTGAACGGCTACATCGCCCAAATGAACAAGATGCGGCGTGGTTCGGAGCAGGACGACCCGTACTCGGATTGGTGGATGCTGCGCATCGAGGTCAAGCTCGACCAGACCAAGACCACGCTGCAATCGCTGCGCGAGCAGGTGGATCAGGCGCTGGCGAGCGTGCCGTCGGCACTCAGCCTGGGCGAGAA</w:t>
      </w:r>
      <w:r>
        <w:rPr>
          <w:rFonts w:ascii="宋体" w:eastAsia="宋体" w:hAnsi="宋体"/>
          <w:sz w:val="24"/>
          <w:szCs w:val="24"/>
        </w:rPr>
        <w:lastRenderedPageBreak/>
        <w:t>CCTCAACGTGCAACCGGTCAAGTTGCCGCTGTTCGTCAATGCGCAGCTCGGCTTTGCCGCCGTCTATCTGCTGGCCGACTACGACGACATCGCCCGCAAACTGATCCTCGCCCACCACACGGCGCTCATCGACCGCAGCACCTTGGAGCGCTGGCTTAACGAGGGTGCCCATGCACTGCGCAGCCTATTCTCGCTGGCCCAGCAATACCGCTATTCGGGCTGCACGCGCGACGACTTCGTGTCGAAGAACGCCGCAGCACGGGCGGCGTTGGAGAAATTCGGCGAACTGCCGCAGGACGTGCTGGAAGGCACGCGCCGCTCGAAGTTCGCGCCGCCCATTGTGCGCCGTGGCCTGCAACAGCGTGCTGAGAGTCCTGCTGCAGCGCCTGCCCCCACCGACGAGGCCGCCACCGACGAGCCCGCCACTGACGCAGCACCCGAAATCAGCGCCGGCGAGGTCGAGGACGAGCAGGCATGAGCGATCCGAACCGCGAACCCCGCTACTTCCAGGGCCTGCAACAGGCTGCCTTCATGAAGCTGGAACACGCTGCCTCTCTAAAAGGCCTTTTAAAGCCTTTTAAGGGTAAGGGGGATCTTGAGGCCTGGGCCAGCCAGTGCTTCGCCATGCGCGACGAGTTGATTGGCTTGACGCAGCGGCAGGTGCTGCAACAGGCAGTCGGGCATCCCTTCCACCTACTGCCCGTGGAGTTGGCCCAGCAGACCACGGGCGCAGGCACGGCGTTTTTGCGCTGGCGCAAGCACGACCGCTCAGCCATGGGCGTAGCCCTGTGGCAGGAATTGATGGCGAGCACCGGCACGCCGGTCAACCTGCTGGCCGAGCTGCACGCGATCGAGCTTCAACGCATCACGCTGAACATGCAGATCAGCCTGTTGCACACCTTGGGCAGGCAGGCCCAGGAGTGCGCCAGCAAGGCCGCCAAGGCGGAGGACGCCTACCTGCGACGGCTCAAGTCCATCCCACCTGGAGTGCGTGATCGGTGATGGCATCGGACACCCCAGTACGCGCCCGACGCCGACGCGGCACGGGTATTTCAACCACCATGGAGATTGCAAC</w:t>
      </w:r>
      <w:commentRangeStart w:id="5"/>
      <w:r>
        <w:rPr>
          <w:rFonts w:ascii="宋体" w:eastAsia="宋体" w:hAnsi="宋体"/>
          <w:sz w:val="24"/>
          <w:szCs w:val="24"/>
        </w:rPr>
        <w:t>ATGAGCACGCATTTTTGGGGTGAAGGCAACATTGGCTCACCGCCCGAGTACCGGGAGTTCCCCAACGGCAACGACGAGCCGCGGCGCTTGCTGCGGCTGAACGTGTACTTCGACAACCCCGTTCCCACCAAAGGCGGCGACTTCGAGGATCGCGGCGGTTTCTGGGCACCGGTGGAAATCTGGCACCGTGACGTCGCACACTGGAAGGATCTGTACCAGAAAGGCATGCGCGTGCTGGTCGTCGGACGCATGGAGCGCGAACCCTGGACGGACAATGAGGATCAGCCGCGCGAAACCTGGCAGATCAACGCGCGCAGCGTCGGCATCCTGCCGTTTCGCATCGAGTCCGTGACCCTCAGCCCGAAGCCGCAGGATGCGGAGGCAAAGTCCCAGGCCGCCCAGGAACCGGCTGCGCCAAAAGAGCCGCGGCGTAGGAAGTGA</w:t>
      </w:r>
      <w:commentRangeEnd w:id="5"/>
      <w:r>
        <w:commentReference w:id="5"/>
      </w:r>
      <w:r>
        <w:rPr>
          <w:rFonts w:ascii="宋体" w:eastAsia="宋体" w:hAnsi="宋体"/>
          <w:sz w:val="24"/>
          <w:szCs w:val="24"/>
        </w:rPr>
        <w:t>CCCGGTATGAGCCGGCCACTGTTCGCCGCTCCATGCACCCGCGAGCTATCCCCAGGGGATAGCTCCATCAACGTCCACCGGCTTCCACGCGCTCCCGAAAATCGCGGCTCCCGGCCCGCACCCCCCGGCTGCACGCCATCTCCACCCCAGCCATTCCATCCCGTGAAAGAGGTCGCCACCGCTCGCGACTTGTTTGCTGCTGCCCTTGGCGGTGCTCGGCATCCTCGATTCCAGCAACTCAATGAACCACGGAAATCGGATGGACGGACATGCGGCTGTTCTTGTGCGAGAAGCCCTCCCAGGGCAAGGATATTGGCCGGATTCTCGGCGCGACGCAGCGCGGTGAAGGCTGCCTCAGCGGCTCCGGCGTCACGATTACCTGGTGCATCGGCCATCTCGTAGAAGCGGCAGCACCCGAAGTCTATGACGCGGCGCTCAAGCGCTGGTCACTGGAGCAGTTGCCCATCATTCCCCAGCAGTGGCGGGTCGAGGTCAAACCCAAGACCGCCACGCAATTCAAGGTCGTCAAGGCGCTTCTGGCGAAGGCGACCCATCTCGTCATCGCCACCGATGCCGACCGCGAGGGCGAGCTGATCGCCCGCGAGATCATCGACCTGTGCGGCTACCGTGGTCCCATCGAGCGCTTGTGGCTGTCGGCGCTCAACGATGCGTCGATCCGCACCGCGCTCGGCAAGCTGCGACCGTCGTCCGATACGCTGCCGATGTATTACTCGGCGCTGGCGCGTTCGCGGGCAGACTGGCTCGTGGGCATGAACCTCAGCCGTCTTTTCACGCTGCTCGGGCGGCAGGCGGGCTACGACGGCGTGCTGTCGGTCGGACGTGTCCAGACCCCGACCCTGAAGCTGGTCGTTGATCGCGACCGCGAAATCACGGCTTTCAAGTCGGCGCCGTTCTGGGCCATCGACGTGTCTCTGTCCACAGAGGGTCAGGCTTTCTCCGCGCAGTGGGTTGCGCCCGACGGCTGCACCGACGACGCCGGTCGTTGCCTGCAACAGCCGGTCGCCCAGCAGGCGGCGCTGCAGATTCGCGTCGCGGACAACACCCAGGTGGTGTCGGTCGAGACCGAGCGCGTGCGCGAAGGCCCGCCACTGTTGTTCGACCTGAGCACCTTGCAGGAGGTCTGTTCCAAGCAGCTCGGGCTGGACGTGCAGGAGACATTGCAGATCGCCCAGGCCCTGTACGAGACGCACAAGGCCACGACCTACCCGCGCTCGGACTCCGGCTATCTGCCCGAAAGCATGTTCGCCGAGGTGCCCGCCGTCCTGGACAGCCTGCTCAAGACCGATCCGTCGCTGCGCCCGATCATGAGCCAGCTCGACCGCTCCCAGCGTTCGCGTGCATGGAACGACGGCAAGGTCACGGCGCACCACGGCATCATTCCGACGCTCGAACCCGCGAACCTCTCTCCTCTGAGCGAGAAGGAACTGGCGGTGTACCGGCTGATCCGGGCGCATTACCTGGCGCAGTTCCTCCCGCACCACGAGTTCGACCGTACCGTG</w:t>
      </w:r>
      <w:r>
        <w:rPr>
          <w:rFonts w:ascii="宋体" w:eastAsia="宋体" w:hAnsi="宋体"/>
          <w:sz w:val="24"/>
          <w:szCs w:val="24"/>
        </w:rPr>
        <w:lastRenderedPageBreak/>
        <w:t>GCTGAGTTTTCCTGCGGCCAGCAGATGCTGGTGGCCACCGGTAAACAGGTGGTCGTCAAAGGCTGGCGTCTGGTGCTGGCCGAACCGCAAGCGGATGAGGACGGCGACGACGCGGCGCGCAGCCAGGTGCTGCCCCCGCTGCGTGGGGGCCTGGCGTGCCAGGTGGCTGAGGTCGAGATCAAGGCGCTCAAGACGATGCCGCCCAAGCCCTACACCCAGGGCGAACTGGTCAAGTCGATGAAGGGCATTGCGCGCTTCGTGACCGACCCGCGCCTGAAGCAGAAGCTCAAAGACACGACGGGCATCGGCACCGAGGCGACGCGGGCCAACATCATCAGCGTGCTGATCGCCCGTGGCTACATCGTGAAGAAGGGGCGCTCCATTCGCGCATCGGATGCGGCGTTCACGCTGATCGACGCCGTGCCCGCAGCGATTGCAGACCCCGGCACGACGGCAGTGTGGGAGCAGGCGCTCGACATGATCGAGGCGGGACAGCTCACCCTGGACGTATTCCTCAGCAAGCAGGCCGCCTGGATTTCGCAGTTGATCGCGCAGTACGGCAGCATGTCCCTGTCCATCAAGCTTCCCCATGGGCCAGCATGTCCGCAGTGCGGCGCAGCGACGCGCCAGCGCACCGGCAAGAGCGGCCCATTCTGGTCGTGCAGTCGCTACCCCGACTGCAAAGGCACGCTGCCGGTCGAATCCGGTACGCCCAAGCGTGGCGCTTCGCGCTCGCGTAGCAGCGGCCGCAAAGGCGCCTGACTGACTCCGTTTCCCGTGGGCCGCGCCCTGTTTCAAAGGCGTGGCCCGTGTCCCGCACGCCCCTGCGGGTCGCCCAGCGCGCAACACCTTCTTGTCCGTGTGCGCGTCCCGCCCAGCCGTCCCCGGCTGCGGGACCTGAAGGTAGCTTTTCCGCGAACCGTCTCCCGCGTGTTCTGCTGGTCTGTGTTTCTCCCGCCCACTGCGAAGGGTCCCCCGATGGCTTACCAGGCAGCGCGAGCCACCCGGAGACCCTTTGTGGTCAGCGGTATTCGGTGCCGGTGCCCACCGGCGCAAAAACGGGCTCCCTTTGTGCGCGGATGTGCGCCAGACGATGCCGGCCCCAGCCACGACATGGGCCGGGTGTGATTGCTGATGAGCAGACGGTTCTAGCGACGACCGGGCCTGCAACAGCCCACGGGTGGTTATTTCCTCCCGAGCCGAAGGTCAGCGAGCCTTCGGCATCTTCATCTCGCCGATCAACGTTCCGAGCCAACGGCCGGCCACAGCAACAGGAAACCGACGCATGCAACAACCGGAGAAAGTACGAGCCGCGTTCGAGCGCGACCTTGGCAACAAGGTGCTGTTCATCAAGGGCGGCAAACTGCTGTTCATCGATGGCATCAATCTCAAGGCCATCGCCGACCGTAAGGCGTATTTCGCTTCGCTGCGTGCGCGGCAGGCGCAACCCATTGTGGTCCTGGCCGAACTGGGACAGGACGAGGCATTCGCCCTGTGGAAGCAGCATGTCCTGGGCGACACGACCGAGTGAGCCAACGCACCCACGCCCCCCCTGACAGCCCGCACTCGATGCGGGTTTTCTGTCTCTGCGCCCATCAATCCGGGCTGGGCCGAATGTCGTTTTCCAACTGACGCAGCGCGGCCCCCGGACGAAGCTGCCCGCATGTTCGCTGATTCGTCAGCACATGCCAGCAGCCATGGGTTCCAGGCTGCCGTGGGTTCTTCCCGCGTAACCCGCCAGTCCGTATCGCATCAAGTCTGCGGACACGCGTCCCCGTGACGCCGATGCTTTTTATCCACCGCGTGCGGGAGCTGCCATCCCGTGAGGGACAAGGCCCCGCTTTTCCAAGGAGCCTACCCATGTCCCACAAAGCCTCTTTCGGCCAGTTGGCCTTGACCTATTGCGGCAAGTTCCTGCCGCTCGAAGTCCTGCAAAGCGCCGCCGGCCACTACATCGGCACGCGCGATACCGAAGGTCCCGTTTCGCGGGAATCGCACGAGTACTTCCGCAGCCATGCGGCGGCTCAACGTGCCCTCGAAAGAGGCGGCTGGTCCCAGCTCGCCATTCCCTGATCCAACTGGAGGAATCACGCCATGAATCAACTGCTGCCGCAGGAAGTCGTCGATCAGATCATGCGGGAAGAGCAGCATTTCGCTGCCGCGCCCCAAGCCTTCTTCGAGGCATGGAAGCGTGGTGCCGAGATCGCTGGCCCCGAATGGTTCGGCGACGGCACCCGTGACGGCCTGAACCAGGCCAAAAGCAAGTGGGATCTGCGTCCCAACATGCTGCGGCTCAACGATGCCCTCGGTGTCCTGAGCAGCGGGCAACGCATGTTTCTGTCCGCCATGGTCAGCTTCTACAACGCGCACGAGGGCGGTGCCATGCTCAAACGCTGCCATTTCCACGGGCTGTCGGACTTCGACGGTCTCGACTTGGAACGCCGCAAGGTCATTGCCGACTTGATGCTGAACTACAGCGGCTGGTGAGCCCGTTTCCGGCACACCCCCGTCTTTTCGTTCCCCACGAGGGACATGCGCCCACACAGCCATGTCCCTCGATTTCCTTTCCGTTGCCCAGCGTAAAGCGGCTGAATCAAAGCCAACGATCAGCGCCGACTGACGCATTTTCCCCTTTCAACCCACCGGGTCCAATTCCCGGTGGCGGGAATTGGCTCCATTATTCAATCTGGAGAGTTCCCATGTCCCAGAATCCCAATCCCTTTCTCCGTGGCTACTGGAATTTGAAGATCGTCCGCACGCTGTCCATCAGCTACGAGGACGGAATTCCGCATGTCTGGCGAAACATCCACCCGAGCCAACAACATCTTTCCGACGAGGAATTGATTTCATCGTCCTGCATCGTCACCAGCGATTTTGCGGTGGTCACGAACGGCTCTGAACCTGTGAGTGCCGAAGCACTGGCCGAATGCGATGCCGATGAAGGCGTTAACGGCGAAGGCGTGATCGGTGCCGTGGTCTATGCCATTCATGGCGAGGACTTCGACGGCCGCCTGATCCACGTCGGTGACAGCTATT</w:t>
      </w:r>
      <w:r>
        <w:rPr>
          <w:rFonts w:ascii="宋体" w:eastAsia="宋体" w:hAnsi="宋体"/>
          <w:sz w:val="24"/>
          <w:szCs w:val="24"/>
        </w:rPr>
        <w:lastRenderedPageBreak/>
        <w:t>CGGTCGAAGCCGCGCGGGAAGTTGTGCAGCGCCTGAGTTTCGAGACCGGCTACTACAGCCGATGCTGGGAGATCAGCAGCGCGCACATCAGCCAGGAAACCGGCCAGTACCTCGCCAACCTGGCGGACCTTGCCACGCCGGAGGCCTTTTTGTTCATCGCCTTTCGGGTTCCGTACAGCCCGGCGATCGGCGTCAAGCTGATCTCCACGCCCTGGACGGACAAGAACCTGGAGCACGCCGAGGGCATCACCGCCGAGCAGCTTCGGCAGGAGCACCGCAGCAAGGGCATGCCCGCCGACCTGGCGAACATCCTGGAGCTGGCTGGCCAGGCCGATGTGCGCATCCTCATCCTCGACGCTGACGCGCCCGTGTTGCTGGGCCTGCCGCTGGCCGAGCCCTAGCAAACACACCACGCGCCCACCTTCCTCTTTGCCCTCCATGCCAGCCCGTCTCCTTTCTGGGAGCCGGGCTGGTCCAATTCCATAGGAGCACTTTATGTTCCCCGACCTCATCTCGCCCGCACGCGACTTCGAGCATCAGCTTGGAGCCTGCGTCAACGCCATGGGCCAGGACGACGCCATCGGCCAGATCCTGGTATTCGAGCGCTTGAGCGGCATGCTGCACATGCGCCATATCGCCAGCGCCGATCTGGCAGACACCGACATTGATGCCTACGAAATGGTCGTCTTCGACGGCGGCAATACCGGCGGCGACTCGTGGAAGCACGTGTTCTTTCCACGTCAGCGCGAACACTACTTCGTGTACCAAGTCTGACCACCCAGCCGCTTTCGAGGGGCCTTTTCTTGTCGCGGCGCAGGAAAGCGGGTGCGGCGCGGTGCGGTTTCCTGAGCGCAGGCCGCTCACTCAAGGGCCATCTTTACCCCATGTTCGTCGGCGTTGCCGACACATGCCCAGGCAGCCAAGACCTTCAAGGCTGCAAGCGCGGGAAACCGTGCTGGTTGTTTCTTTCTACGGACGCATCGCGCCCATCCACCCACAAGGGACCTCTCCCTTGCGGGCGGGGAATCCCTTGTTCTTCCTCAAGGAGATTCACATGGATCGCTCTCTTATCAAGACCCTGATGCCTTCGCTGGTCGCAGGCCATGTGCCCCGCAACGTGCGGTCGTTCAAGTACCGCGTGTTCGATGATCAGCCACAGTCCTCGACACTGGGCTTTGTCATTGATCCCCAGCCCTTCGACGGCAAGGTGGTCGCAGCCAGCGAAGACGCCATCGTCGTCAAGCTCAAGCCCAGCGAGTTCGCGGTACTCGATCCCAACCTGGTGACCACCGTTCCCAGCGAGGGCACCAAGGTGCATGTCCAACCCTATGCCCGTCGTCGTTTCGACGGTCTGCGTGCGGACACGCCAGAAGAGCGCACCGAGATGATGTCCGACGGCACGCCCTACACCGTCAAGACACACATCCTCGGCTCCGCGCCGGCCAAGTTGCCCATTCCCGAGCCGCAGTGCATGGAACTGGGTCAGCTCATCGAGCAGTTGGAGGAAATGCCGGCGCCCGACGGGTTCCGGCGCATCACCCACATGCTGGTCGATGCGGGCGCCCACGACTTCACCTGGGTCGATCCGACGCCGTCCAGGATCATCGAAACGCCTCCGGCGATCAGTTTCACGGTTTCGACCGCGAAGTTCGCCGGCCAGGTGACGATCCTCTACCAGCCCGGCAGCGATACCTATGCGGTGGAGCTGCGCCGCGACGGCGAGTTGGTCGATCGGCACGACGAGGTGTATTTCGACATGCTCGGCGAAGTGCTGGAGCGACTCATAGACGACGGGCGCTGGCGCCTGATCGACGTGAGCGTGATCGGCGCGGAGACGTCCCGACGGCGCCGCGCTGTACCGGCGTGACACCACGAAAAGTACCAGGCGACCTGCCCCCACAGGCTCTCCCTCCATTCGGAAGGAGGGCCTTTTTTCTGCCGTGGGAGATTTCATCAAAGGGAATCGATCGGATACCGATTGATGGCTGCCTCGCGCGCGAGGCCTGGCCATGCTGAGCCCATGCCTGCTGACGTTGTCAGCGACATGCCAGGCAACCATCGGTCTTCGAGGTTGCGGCGCAGTTCCCACTGCGTGACCGAGCCAGCTCGCACCGCATCCATCCGCGAGCGGCCACCAGTCTCTGGTGGTGGATGCTTTCGCCTTATCAACCCATCGCGGGGTTACGCACCTTTCCCCGCTGCGTGGGGCCGGTGTGTCTCCGCTTCATCCCTATGGAGATTCACC</w:t>
      </w:r>
      <w:commentRangeStart w:id="6"/>
      <w:r>
        <w:rPr>
          <w:rFonts w:ascii="宋体" w:eastAsia="宋体" w:hAnsi="宋体"/>
          <w:sz w:val="24"/>
          <w:szCs w:val="24"/>
        </w:rPr>
        <w:t>ATGAGCACCACGTCCAACGAGAAATCGTATTTCGACCTCCACACCTCGGGCATCGGTTACATCCAGCGTGCCCGTGAAGTGCCTGTTCGGGGCGGCCGCCGTGCGCAGCCTTTCCTGGCATGCACCATCGCCGCGCTGGTCGGTTCCGCAAAGGATCCCAGCTATCGCTATTTCGACGTCAAGGTCTCGGGTGCCGAGGCCAAGAAGCTGGTCGAGCGCTACATCGGCGTTGACGATCCCAAGCAGCGCCCACTGGTGCGCTTTCGCCTCGGCGACCTGTGGGGCGATGCGTATATCCGCGACAAGGGTGAGCAGAAAGGCCAAGCCGCCGCGTCCCTCAAGGCGCGACTGCTCAAGGCCGAGCCGCTTGACCGGGCCGAACTGGCTTCGATCAGGCAGCACGAGCTGGTCACCCGCGGCATCGGCTACCTCAGCCGTCCGAAGGACGTCACACCCAAAGATGGCGACCCGTTCCTCTCTTGCACCGTCGCCGCTCTGGCCGGGCCTGTCGATGAACCGGAGTATCGGTACTTCGACACCATCGTCACCACCCCTGAAGCCGAGCATCTGGTTCGCCGGTGCGTGCAGGCCATCGAAGGGGACTGCAAGGTGCTGATCGCTTTCCGTCTCAACGACATGAAGATCGATCCGTACATCCGCACCAAGGGTGAGCGCGCTGGGGAACCGGCCGCAAGCCTGGATTCGACACTGATCCACATCGGCCTGATCAAGATCGACGGCACCAAGGTCTATCCGACGAGCCCCGCGCAAGCAGATTCGCCGCCGGCCCA</w:t>
      </w:r>
      <w:r>
        <w:rPr>
          <w:rFonts w:ascii="宋体" w:eastAsia="宋体" w:hAnsi="宋体"/>
          <w:sz w:val="24"/>
          <w:szCs w:val="24"/>
        </w:rPr>
        <w:lastRenderedPageBreak/>
        <w:t>GGACGCTCCCGCGCCCGAAGCCGAGGACGCCGCCCCCGCTGCAGATCAGCCTGCCGAGCCCGCCGAGTGCGAGCCCGAAGGTGAAGTCGAGGAGCAGGAGCCGGCATTGGCTGCTTCGTTCTGA</w:t>
      </w:r>
      <w:commentRangeEnd w:id="6"/>
      <w:r>
        <w:commentReference w:id="6"/>
      </w:r>
      <w:r>
        <w:rPr>
          <w:rFonts w:ascii="宋体" w:eastAsia="宋体" w:hAnsi="宋体"/>
          <w:sz w:val="24"/>
          <w:szCs w:val="24"/>
        </w:rPr>
        <w:t>TCCGGCATGGCCCCTCATGGGGCCTTGCCGCTTCTCCTTGCTGCATCTGCAGCGTCCTCCATCCGCATAGCGCGCTCGCGCATTTCTTCCCCCGAGTTCCGCGTGGTCAGACGGCCGCGCGGTTGTCGCATTTTTCACAGGAGAACAGCCATGTCTCTGGCATCCCGTTTTGCTCCGCAGTCCCCGATCCTGCGCTCAGATCGCCCGCTCTCGGACGACCGCATTCGCGCCATTGCTCCATCAATCTTCGCCGACGCTCCGCATGGGAGCCGATCCGAGCGGTATGCCTACATACCGACCTCGACCGTGCTCGCCAAGCTGCGCCAGGAGGGTTTCGAGCCCTTCATGGTGTTCCAGACGCGCGTGCGCAACGAGGATCGGCGCGAGCACACCAAGCATCTCATCCGACTTCGCCATGCCAGCCAGATCAACGGCGACGAGGCGAACGAGATCATCCTGCTCAACAGCCACGACGGCACGAGCAGTTACCAGATGCTGGCAGGCATGTTCAGATTCGTCTGCCACAACGGCCTGGTCTGCGGCGATACCACCGCCGACATCCGTGTCCCGCACAAGGGGGATGTGGCCAGCCAGGTGATCGAAGGCGCCTACGAAGTCCTTGAAGGCTTCGAGCGCGTGAAGGACTCGCGCGATGCGATGCGCACCATCACCCTCGATGAGGGCGAAGCAGAAATCTTCGCGCACTCAGCGCTGGCACTCAAGTACGACGATCCTGCCAAGCCGACGCCTGTCACGGAGCGTCAACTGCTCGCGCCCAGGCGCTGGGACGACCGCAGGGATGACCTGTGGGCCGTCTTCAACCGTGTCCAAGAGAACCTCGTCAAGGGGGGCCTGAATGGACGCTCGGCCAATGGCCGCAATCAGCGCACCCGCCCGGTGCAAGGCATCGACCAGAACCTGCGCCTGAACCGGGCGTTGTGGCTCCTGGCCGAAGGCATGCGCCAGCTCAAGGCGTGATGCCAAGTGGACCTTGCCCACCTCGGGCGAGGTTCATTTCCTCTCATCCACCGGCTGCCACCAGCCGTCCGTCATTCATCATCAGGAGTACCACCATGACAGCCAAATCGGCATCCGAGCAATCGGTTTCGCCCATCATCGTCCCCGGCCAGCTCACGCTGCGTACCATCCGCGGCAAGAACGGCCCCTTCACGGTCGGACGCCTCGCCACGCACCTTGGTACGTTCGAGGTCAAGGACCCGGAGCTGGAGCAATACCCCGAAGGCAAGTACGACGGGGAGTTCATCATCAGGTACATCTTCCCGAAGTCCTACCCGGTCGGTGGCGGCATGCGCTTCGAGATCCGCGCCAGCCTGGACGGAATGACGCTCTACGACATCGACAAACTGAGCCGTGACGAGGCACGCAGCTTCGCCACCCAGGATCTCGATCCACTTGATGAAGAGTTGGGCGCACAGCCTGCAATAACGCCGGCAACACCGGCCAAGCCCAGCAAAACTTCCAGGCCCGCCAAGCCCGCACCAGTGCAGGCATCCACGGACCCGCTGGTTGATACCACGCCCTTCGGCGTGGATGCGCCGACGCCCTCTGCGGCAACTGCTCCCGGCAGTACCGAAGATGGCGACGCCGCGCTGTTCAGCCTGCTCTGGCCGCTGGGCGAGTCCGTCAAACTGGATTCGACCATCGACCGCCGCACCTTGCGCGCGCAGATCTTCCGCCTGGGCGAGCTGGGCTACGCGCTGGACTTCAAGACGCAGGAGTGGAGCCGCCAGGCCGAACTGCAACCTGCGTAGTACTGGACACAGCATCTGCGGTGTACTTCATCCACCCGCTGGGGGCCTTCCCCACCGGGGAGGCTTCTGGCTCAATTTTTCCAGGAGGCCTCTCATGGGCTGGTATTTCTCACCCCAATCGCGGTCTGAACTGATCGCGGAGTTGATTGCACCGCAAGAGACCGAGCGCGCCAGCGTTAAGGTCATCGCCCACGCGCTGCGTGGCAACGTCCTCTGGTCTGTTACGCAAGTCACAGCCAAGGCCGAAGGCGTACACCGTGATCTCGCACCGGGCCAGTCCCTGTGCACCATCCGCTGCGATCTGCTGGAGCGCAGCGGCGGCCAGTGGGGCTACAAGCCGCTGGACGAATCCATGCACCCGTACTACTACTCGTGCCCGCTGTCCTATCTGGACCTCGCACCGGAGCAGTCCGCCGAATGGCGTGCAGGCGTTCGCGCCTACCACGCAAAGCGGCGCACACCCAAGGCAAGCACAGCCCCAGCTACGGCGCTGACGGTCTGAACCAGGGCGTTTTTCTTTCCACCCCAAGGGGCAGTGCTTGCCCCTGCGGGCGGTGCTGTTCCCTCTCATCCGAGGACATCACCATGCCCGCAAACACTTCCTCCACCACGCTGTACCGCATCGACGAATGCCCGGACGTGATGGCCGACGCTTGCGTCGGCGATGACCAGGGCAACCTGATCTTCCTGTCGATCTGGGCGCGGGACACCGCCGTCCAGCAGTTCCTGGCTCGCCTGACCCTCGGGCGCGACGAGCAGGGACTGGAGCAGTTCCACCTCATCACCGACCAGGGTGGCAGCGTTCCGGTGTTCGTCGGCAACGTCGATCGCCTGGAAAAGCGCATGACCCGCGCCTACCGGCGAACGCTGTTCGGTTCGCTGTCCAACGTGTGGCTGTTCGATCGGCGCTGCGTCAAGCCCGACAAGGCCAACGCCAGCGCACTGGCATTGCTGCCCCGCGATAGCGACCACCGATTTGACCGCCTGTGGCCGTTGGTGCAGGACACCTGCCCACTGCCACTGCTCGACCACTGGCGCGAAACCGTGCTGGAACTGCTGCAAAGCCGCGAGATGCTGACCCGTTTGCCATTCGCCCTCGGGCCTTTGGTGGGCCATCGGCTCGCCATCGACGTGCCGGCG</w:t>
      </w:r>
      <w:r>
        <w:rPr>
          <w:rFonts w:ascii="宋体" w:eastAsia="宋体" w:hAnsi="宋体"/>
          <w:sz w:val="24"/>
          <w:szCs w:val="24"/>
        </w:rPr>
        <w:lastRenderedPageBreak/>
        <w:t>CTGACCCAGGCGCTCGGCTCGCTGATCCGCAGTGACGTGCTCACCGCCTACCCATACCCGGCCAAAATTTGGACGCCGGAAACGGTAGCGGCTTGAACCACCTGCGCAGGTACGCCAAGGCCCGCCTGCGCCATTTATCCCCGCCAACCAGGAGACTTCCATGGCTCTCATGTTCCCGCGGCTCGCCCGCAATTTCGTGAAGAACGGGTACTTCCCGACCGACGAACCGACGCTCGAAAGAGCCCTCAATGCACTGATGCCCAGTGCGCCTGAATCCAATGGACCGATGTGCATCCTCGATCCCTGCGCCGGCGAAGGCGTGGCGATTGCCGAAGCGGCTCATGCCCTGGGGCGCGAGCAGGCCAAGGCGTTCGCCGTCGAGTTCGACGCAGAGCGGGCGCGCCATGCCCGCAGCCTGGTCGATCACTGCCTGCACGCGGATCTGATGGATACGATGATCTCCAAACAGTCCTTTGGGCTGCTCTGGCTCAATCCGCCGTATGGCGACCTGTCCAAGGACGTCAACGGCAACATTGGCTATCAGGGTCAGGGCCGAGCCCGCCTCGAAAAACTGTTCTACCAGCGCACGCTGCCCCTGTTGCAGTACGGCGGCGTGCTGGTTTTCATCGTTCCCGGCTACGTGCTCGACGCCGAGCTGGTCGGCTGGCTGACGCGCCACTACACCGACCTGCGCATCTACCGAGCGGTGGAAACGCAGTTCAAGCAGGTGGTGATCTTCGGACGCCGGGTGCGCCAGCGCGAGCAGACGCCCGATGGCGTCAAGGCCGTGCGCAATCTGCTGCTGCAGGTTGGGCTTGGCGAAGTCGAAGCCGAGGAGCTGCCGAGCGAGTGGCCATTCCTGCCGTACATCGTCCCCGCCAGTCCGGCCGAGCCGGGGCATTTCTTCCGCGTGACGATGGAGCCGGAGCAGTTCGCCGATGAGGTTGGCAGGCTGCAAGGCCTCTGGCCGTCGCGGGATACGCAGTTGGGAGCCGCGCAGCAGACGCTGCGTCCTCCGGCGCGGGCCTTGTCCCACTGGCATCTTGCCCTCGCTCTGGCCGCGGGCGCGATCTCGGGAGTTGTGCAATCCAAGACGGGTCGCGTGCTCGTCGTCAAAGGTGACACCCACAAGGACAAGACGCTCCAGCGGGAATTCACCGAACGCGAAGACGGCTCGATTGCCGAGACGCGCATCCTCACCGACAAGTTCGTTCCCGTGATCCGCGCGTGGGACATGACGCCTGGCTCCCCGACACGGGGCGAGGTGTTGACCATCCGCTGATCGTTTCTCCACCGCCGACAGTTCGCCGTCGATTTTTTCCACCCACCGGGGTCCAGTCGCCCCGATGGGGTGCCGTGGCCCCTCCATCTCCAGGAGCCTTCCATGGCAGCCCAAGCACTTTCCATCAGCCAGACACCGAGCCTGCGCTTCTCGCCAGGCCAGGTGGTTATGACCATCGGCGTCGATGACCTGGTCCAACAGGGCCGGCTCAACCCGACGCCCTATCTGCGTCGCCACCTCGGCGGCGATTGGGGCGATCTCGACGACGGCGACAGGCAGCAGAACGATGCCGCGCTGAAGTCCGGTGAGGATCGCCTGTTCTCTTCCTACCAGGTCGCACCCGGTCTGAAGCTCTGGATCATCACCGAATGGGATCGCAGCGTCACCACGCTGCTGCTGCCCAGCGGGTACTGATCTTCTCCAACGCGGGGCCACCGACACCCCGCAAGGGTGCTGTAGCCCCTTCACTCTGAAGGAAGCCACATGACCTCCAACCAACATGACAGGCATCGCCGCAAACGGCTGTTCGAGATCGGTGCACTGGAGTTCAGCGAAGGCGTCGAACGCCTGATGAACGAAGGCCGGCTCGATCCCATGCCGCTTTTCGAACGCCACATGCGTGGCGACTGGGGCGACGTCGCGGACTACCAATGGCAGCAGAACAACGCTGCGTTGGAGTCTGGCGAACGCCTCGACTCGTTGTACGTCGTCACCCGTGACCTGAGCATCCATATCTTCACCGAAGCAGATCGCAGAGCGACCCGCATCGTGCTGCCGTCCGAGTACTGACCGCGAGTTGTCACCGCAGGCCACGAGCGCCTGCACTGTCCAAGCACCGACGGTTCGCCGTCTCTCTTCCCACCACGGGGCATGTCATCGCCCCGCTGGGGTGGTGCATGCCTCATTCTTTTTTTGGAGCACCACCATGTCTACCGATCTTGAAACCACTGCCATCGAGACTGCACCCGCACAAGGCGATCTGCTTGAAGCGGAATCCAACCATCTCACCCTGAGCCTTCAGGATTTTGTCGGCGAGTTCGGCGACGAACTGCTCGATTCTCTCAACCGCGCCAACCCGCCGGTCTATGTTGGTCAAGCACAGGCGCTGCGACAGCTCGTCGTTGCCAGCCTCAAGCGCAAGCTGTTCCAGGCCCAGGCCGACGTTGTCCATGCCGCAGCCGAGCTGCTGGTCGATCAAGGCGAACGCGCTGCGATCGTCAATGGCGAAATGGGCTGCGGCAAGACGACCGTCGGCATCGCCACGGCCGCGGTGCTCAACGCCGAAGGCTACCGCCGCACCCTGGTGCTTTCGCCTCCCCACCTGGTCTACAAGTGGCGGCGCGAGATCCAGGAGACGGTGGCCGGTGCCAAGGTCTGGGTGCTCAATGGCCCGGACACGCTGGTCAAGCTCATCAAGCTGCGCGAGCAGTTGGGTGTGCCGCCCACGGGCCAGGAGTTTTTCATCCTGGGGCGCGTCAGGATGCGGATGGGGTTCCACTGGAAGCCGGTCTTCACCCAGCGACGCACCCGCCACGGCGACGTGGCAGCGTGCCCGGACTGCGGCACGGTCATCACCGACCTCGACGGCGAGCCGGTCAACCCGGTCGCGCTCGAAGCCGAGGAGTCCCGCAGGAAGTGCAGCCACTGCGCCGCGCCCCTGTGGACGCTGATCCGCCCGCGTAGTCTGTCCGGCAGCGACCAGTCCTCGGTCGTCCTCAAAGCCTTGAAGCGCATCCCGACTATCGGGGAGGTTA</w:t>
      </w:r>
      <w:r>
        <w:rPr>
          <w:rFonts w:ascii="宋体" w:eastAsia="宋体" w:hAnsi="宋体"/>
          <w:sz w:val="24"/>
          <w:szCs w:val="24"/>
        </w:rPr>
        <w:lastRenderedPageBreak/>
        <w:t>CCGCGCAGAAGCTGATGCAGAAGTTCGGTGACGGTTTCCTGGCGTCGATGCTCGGCGACAACATCCACGAGTTCATCAACCTCATGGATGGCAACGGCGAGCTGGTGTTTTCTGACCGTCAGGCCACGCGCATGGAACGTGCGATGGCCAACATGGAGTTTGGCTTTGGCGAGGGCGGCTACCAACCGTCCGAGTTCATCAAACGCTACCTGCCGCAAGGCACGTTCGACCTGCTCATCGCCGACGAGGCACACGAGTACAAGAACGGTGGCAGTGCCCAGGGCCAAGCCATGGGCGTGCTGGCGGCGAAGGCTCGCAAGACCTTGCTGCTGACCGGCACGCTGATGGGCGGCTACGGCGATGATCTGTTCTATCTGCTGTTCCGGGCATTGCCTGGACGGATGATCGAAGACGGCTACCGCCCGACCACGAGCGGCAGCATGACCTCGGCTGCGATGGCGTTCATGCGCGATCACGGCGTCCTCAAGGACATCTACTCCGAGAGCGCCGGCACGGCGCACAAGACGGCCAAGGGCACCAAGGTATCGGTGCGCACGGTCAAGGCTCCCGGCTTCGGCCCGAAAGGCGTCTTGCGCTGCATCCTGCCGTTCACGATCTTTCTCAAGCTCAAGGACATCGGTGGCAACGTCCTGCCGCCGTATGACGAGGAGTTTCGTGAAGTCCAGATGGACGTGGCGCAAGCTGCGGCCTACCGCGATTTGGCGGGTCGGCTGACCGCAGAGCTGAAACAGGCTCTGGCGCGACGCGACACGACCTTGCTGGGCGTGGTCCTCAACGTGCTGCTGGCCTGGCCGGATTGCTGCTTCCGGTCGGAGACCGTGGTGCATCCACGCACGCGCAACACCTTGGCGTTTGTCCCGGCTCAGTTCAATGAGTTCGAGATCAGTCCCAAGGAGCGTGAGCTGATCGATATCTGCAAAGCGGAGAAGGAACAGGGCCGCAAGGTTCTGGCATACACGGTCTATACCGGCACGCGCGACACCACGTCGCGCCTGAAGGGGCTGCTGGAGCAGGAAGGCTTCAAGGTGGCGGTGCTGCGCGCAAGCGTGGATGCCAGCCGCCGCGAGGACTGGATCGCCGAGCAACTGGATCGGGGCATCGACGTGCTTGTCACCAATCCCGAGCTGGTCAAGACGGGACTGGATCTGCTGGAGTTCCCGACGATTGTGTTCATGCAAAGTGGCTACAACGTGTACTCGCTCCAACAGGCAGCACGCCGCTCCTGGCGCATCGGGCAAAAACAGCACGTGCGCGTGATCTACCTCGGCTACGCCGGTTCCTCGCAGATGACCTGCCTGGAACTGATGGCCAAGAAGATCATGGTCTCGCAGTCCACCTCGGGCGATGTGCCCGAATCGGGGCTGGATGTGCTCAACCAGGACGGCGATTCCGTCGAGGTCGCACTGGCCCGGCAACTGGTCGCTGCCTGATTCCCACGCCCGCCGGCCTCGCGCCGCCGGCTTTCCGTTGTTCCCATCTTGCAGCCCCAACCGCGTTCTTCGTGGGCGGGGCTGCGTTTTTTATTATTCACGATCACTCCAGTACCGCAATTTACTGGACTGCGCCGAGGCTCGATACAGCAGGTGTATCAATAACATAGGCTAGCTCAACATATGCCGGTGCTTTCCGAAGCTTGACCCGGCTTCCCCTCGCGTGGCTCCCATGCGGCTCTTGGAAACCGGGCTTTCTGAGGAGTCATCATGGCGAAGATCAAGCCGAAACGGCTGGCCGAACCGATCAACAGGTTGATCGCGGTAGTTTCGGACCTGCATCGCAATCACACGACTGCCAGCCAAGAGGCATGAACATCTCCATGCCTGAACTCATCTTGCGGGCAATTACTCAGCGGCGCTAAGAGCCAGCTTGAAGATGGAATGAGTCTCAGTCCATAGCCGTTTTTAGTGCTCTTTTCCGCGGGACCGAAGAAGACAAAGACGGCAAGCACTCGAATAGGCGTTCTGCGTAGACGAAGCCCATCCGTCTGACCGAATCCTGATCGAAATACAGCAGCCAAGCCGCAAGTAACGCCAGCGAAACGAGCAGCGTCAAGCCTGCGGCGAGTCCTGGATCAGCAAAATGCATAGGGTTGAAGTGGGGAGGTGCGACCTGTAGAACCTTTGCAATCAACAATCCGTAGAGGATGCCCAGGAGACACGACACGATACCGACGGGCTTCATCGCCAGCATGTTGCGATGAAATCCATAAGCGATGTTCTCTTTCAGCAAGAGCTGCTTGTTTGAGCGCGTGAGTTCGCGAAGTCGTTTGGTTGCTCCTATGTACGTGTCGTCTGCCTGCTCGGGATTGGCCGACTCTTCTTCCGCTGTTGGCATCGCGATGCCGAGCTTGCCTGTGATTGCCGTGTGGTAGCGCTGCTTGCTGACACCATCGAGAAACCTGTCGCGATGGCGCAGCGCAATGGTGGTGGGCATGCCGCCCCACTTGGCAACTAAGATTTCTTCGAGTTTTTTACCGCGCCCACGGGCCACACTCGCAAGCGCATAAATAGCCCCGCAACCACCAAGCAAGCCGATCACGCCCGTAAGAATAGGGTGCTTGGCTCCGTAGACGCACAACAACGGCACTAGTACCGGCAAGGCCACAAGAAGTCCAGGAACAACGCGTGCCTTACGCTCGTAGGGGTCCTTGACCAGTTCAAAAATTGTTGTCATGTGAAGTCAAGCCTGTGCCGTCAAGGCATCAATGTATGGTTGGATTTCATCGCGATTTTTCAGCGTAATCTGTTGCGCGAGCGGGTCGGGGGCTTCCTTGGTATGCAAGCCTAAACGCCTCAGCGTGTAGTACAGAAACGCTTGGCGGCATGGAAGTTTGGCCTGTCCGTCTTCCATGCCGTAGTCCAGTTCCAAGACCCGTTTCTTGGCCGCAGGTAAATCGGGATGAGGTGCAAGCACCAGCATCAGCACCGTATGCCAATGTGCATCCTGGCTGGCGTCCACTTGGCTCGATTCGAAGCCTTCAATGCGCAGGATTCGGGCCAGGACGAAATCGCTGAAGCG</w:t>
      </w:r>
      <w:r>
        <w:rPr>
          <w:rFonts w:ascii="宋体" w:eastAsia="宋体" w:hAnsi="宋体"/>
          <w:sz w:val="24"/>
          <w:szCs w:val="24"/>
        </w:rPr>
        <w:lastRenderedPageBreak/>
        <w:t>TCGACGCTTGTGGCAAAACGCGCGCATGTGCCAGCGAAAACCATCGTTGCCAAGGGCGTGCGGGGATAGCAGGCGTATCGACTCGTCCAAGGACGTCATGGACTGGTAGCTCACCCGAATGGCTTCCTGTTGCCGAATCGCTCGGACCACTGCTTCGACGGTCTGTTCATTGATCGTGCGCCAGGGGGAAGGTGCCCAATCTGTCTCCGGTGCAGAACCGATGAAGCTGGCCGTCGGCTCGACAACTCCCATCTTGGTCGCTAGCAGCTCTGCTAGATAGCGTTGCGCCGAGCTTCGTTGATAAAGCGGGTGAAAACTCGGCGCTGCCGTGTAGGTCTTGGAACTGCGGTCGTAAGTCAGGTTGCTCGGCGCCAGTTCCGTGTACTTGGCAATGTCCAGTGATGCCTGCGGGACCGAAATGCCAAAGTGCTCGGTGAGATCCATCCGGTTGATGCGCCGCTCCCAGCGCAGACGGAAATCGATGAATTGAAGTCTGCTCTCCAACCCCCAACTTAGCCCCTTGGGCTCAGCAGGTTCGGCGGCAGGAACGGAAGGCTCTTGCATCAGTAGCGCCTAAAAAGTAGACGGGTATAAAAAATAGTCGTACATTAACTATACGCGATCACCCTTCGGTCGTCTACCCGGAGACTCCAGTGCCCACAACCATCACGTTTTTTCCCGTCGACAACGGGGACATGACCCTCATCAAGTTCGGCGATCTCGATGCAACAACCCTGCTGATCGACGTAAACATCAGGCAAGACGCCGATGACCCTAACGGGGAGGCGCGCGATGTCGCCAAGGATTTGCGCGAACGACTGAAGAAGGATGAGAACGGCAGGCCGTATGTCGATGCGTTCCTGCTGAGCCACCCGGACCAAGACCATTGCCGAGGGCTGAAGCGACACTTCCACCTAGGGCCACTCGACAAGTACCCGGACGACAAGAAGGACGACAAGGACAAGAAAATCGTGATCCGCGAGATGTGGTCGTCCCCGATCGTGTTTCGACGCACCAGCAAGACGCACACCTTGAGCGACGACGCCAAGGCATTCAACACGGAGGCGCGTCGGCGCGTGCAACTGAACCGTGACAAGAATTTCGCCGTCGGGAACGGTGACCGCATTCAGATCATGGGCGAGGACATCGACGGAAAAACCGATGATCTCACCTCGATTGTGCGGAAGGTGGACACGCGCTTTTCAACGATCAATGGCAAGAGTTCCGCATTCTTTTCTGCGTTTCTTTTGGCCCCACTGGACGCCCAGGATGACGAGGAAGAGGAAGAGTGCCTGGTCAAGAACCAGTCCAGCGTTATTCTGAACATCACGTTGGCGGCTGACGCGCAGACGCCGGATGGTGCGAAATTCCTTACTGGTGGCGATGCTGAGGTGTTCATCTGGAACCGCCAGTGGCAACGCCACAAGGCTGAAGCAGATGTGCTTGAGTACGACATCATGCAGGCGCCTCATCATTGTTCCTGGCATTCGCTGTCCTATGACAGCTGGTCCGACTACCGTGAAAAAGCCAAGCTCGATGCTGATGCCCGCAAGGCGCTTTCGCAGACCCGTGACGGCGCCGTCATCGTCGCCAGCTGCAAGCCGATTGCAGACGATGACAGCGATCCGCCCTGCATCCGTGCGAAGCGTGAGTACGTGACGATCGTGGACGAAGCAAAAGGCGAGTTCTACTGCACAGGCGAGTACCCCAGCGAAAAGTCCGTGGAACCGCTCGTTTTCACCGTAACCGCTCAGGGTGTGCAGCCTCCCTCGAAGAAGGAGTCCGGATCGAAGGCCGCTGCCGTGGTGACCTCTGCGCGCACCCCCATGCCGCACGGAGCATC</w:t>
      </w:r>
      <w:commentRangeStart w:id="7"/>
      <w:r>
        <w:rPr>
          <w:rFonts w:ascii="宋体" w:eastAsia="宋体" w:hAnsi="宋体"/>
          <w:sz w:val="24"/>
          <w:szCs w:val="24"/>
        </w:rPr>
        <w:t>ATGACGGGCACCATCGCAGACGCACTGCATCAACTTCAGCGGCATCGAGGCCTTATCCGCGTTGGCGAGCCAAGGACAACTGGTGCATCGACGGAGATTGAAGTCGATGTTGCGGTCCAACTGCCGAACAGGTCTCGGCGCAATGGTATCTCTGAGACCGGAGTGCGCACCGTCGAGACGTGCGTGCTGGTATTCGGTAGTGACTGGCCCCTGTCCGCACCCGAGCCCTTCTTACGTGCGGACTTCCCGCTCAACTTGCCGCACATCAACCCCCATCGCCAAGGCGAGTTAGTCTCGCCGTGCCTATTCGAAGGGTCGTTGAACGAGCTGCTGCATCGGTTTGGCCTGGACGCCGTTGTCGATCAGTTGATCGACTGGCTGCACAAGGCCGCGGCCGGAACACTCCTGGACCTGGAGCAGGGGTGGGAACCAACGCGCCGAGACAGCTGTCCTTCGACCGTTGTATTCAGTGCCGAGAAGGTCGCGGCCGCCGCTCCCACTGACGGCACGATTCTGGTGGTTCCCGCAGGTTACGTGACGATCGATGGCGGTCTGTACGCCATCATCAACGCCGAACTGACCGCACAAGTCGATCCTGTGTTTTATCAGGATGTTCACAACGACAAGCTGGGCAAATGGGGGAACGGCCATACCGCGGCCTTCATCGCGCGCGCTCCGATGACCGACGGCCTCCCGCATGTGATCGGACGCTATCAACCAGAGACAGTTGTCGATCTCGCGACGCTGCTCGATCGAGCAGCGCAGCTTGGTATTGATCGCGACGCTTTGGCCCAGGAAGTGGACGGTTATTTCGGACGCTCAATCTTGGATATGCGACAGGACTCGCATGGCTGGGTGCATGGTTTGTACGCGATTGTGATTCTGGCTGTGCAAAGGCCCGCGTCGCTTGTGGGCTCGCCAGGGAGGAGTGTCGAGGTATTGCCCTATGTGGTGCGCTATGAACTCAACGCTCAATCGCTCCTGGAGCGAAACGCCACGGTTCACCCGGCCTTTCACGCGCATGCGTTGTCTCCTGAACTGCTGGCAAGGACGTCTGGCATTCCATACGCAGCCACATCACAGCCGCTGGTCGTGCTCGGCTGCGGAAGCGTGGGATCGAAAGTCGCGATGCAACTTGGGCGAGCGGGCTTTGGTTCGATGACTTTCGTCGACAACGAACCCATGTCGCCTCA</w:t>
      </w:r>
      <w:r>
        <w:rPr>
          <w:rFonts w:ascii="宋体" w:eastAsia="宋体" w:hAnsi="宋体"/>
          <w:sz w:val="24"/>
          <w:szCs w:val="24"/>
        </w:rPr>
        <w:lastRenderedPageBreak/>
        <w:t>CAACGCCGCGCGGCATGCACTCATTGAGCGGGCATCAGTTCTGGTTCCGCCTCGGAAGTCGGCGCTGATGAAGACAGCCTTTGAATCGCTGTCGCATCTTCAATCGCGAGCGTTCGACACCGACGCAGTGACTCTTTTGGTCGATCCGGAACAGTTTGCGGCAACCGTTCCGCAGGATGCGGCCCTCATCGTGGATGCGACGGCGTCACTTCAGGTGCTGGCTGCAGAAACACAATCGGCAGCGTTGGATCAATCCCCTGCCCGATTGGCACGGATCGCGATGTATGGTCAGGGGCGCTGTGTGGCGGTATTGCTCGAAGGAGCTGGCCGCGCCGGCCGAGTTGACGACCTCACGGCGTTCTTGTTCGAGTGCTGCCGGTTTGCACCGGAACTGCGTGCGTCGATTGCAGGCGATACGTCTGAGCCGACTCGGATTTTCGTGGGTGACAACTGTCGTTCGCTGACGATGCCTATGTCTGACGCCGTTGTTTCGCGGTCGGCGTCACTGGTCGGCCTGCAACTGGAACGATGGCTCGTTGATGGGCTTCCGAAGGAAGCGACGCTTTGCGCCGGAATCTCAGATGCCGAAGGCCTTGGAATGGCATGGACCCGCGCCAGCCTTGGCCCGACCACTGCGCTTGAAGTCGCAGACGATGGTGGCTGGAACATTCGGGTCCTGTCCCCAGTTGCGCAAGCAATCCATGCTGATGCGCTGCGCTGGGGTGCTCTGGAAACAGGCGGCGCCTTGATCGGCCGCATCTCGTTTGAAAATCGAACCATCACCATTGCAGGCCTTGTTGAGGCACCACCTGACAGTGTTCGAGAGACCGCCCGCTTCGTCCTCGGAACCAACGGGCTTGTTCAAAATTTGCGCGCCGCAAATGCGGCCTCTTTGGGGTATCTCGCCTTTATAGGAACGTGGCACAGCCACCCGAAAGGCGGCGCACATTCGGGTATCGACCGAAATACATTGCGCGGCATCGCCGAGGATGCTGGCGGCCTTCCGGCCGTGTCGTTGGTATGGACTCCGACAGGACTCACGTGTGCGGTGGATCGCTGGTAG</w:t>
      </w:r>
      <w:commentRangeEnd w:id="7"/>
      <w:r>
        <w:commentReference w:id="7"/>
      </w:r>
      <w:r>
        <w:rPr>
          <w:rFonts w:ascii="宋体" w:eastAsia="宋体" w:hAnsi="宋体"/>
          <w:sz w:val="24"/>
          <w:szCs w:val="24"/>
        </w:rPr>
        <w:t>GTGCAAAGCCACCGGCACTTTGTTGGCATAAAACAAGAGGGATGT</w:t>
      </w:r>
      <w:commentRangeStart w:id="8"/>
      <w:r>
        <w:rPr>
          <w:rFonts w:ascii="宋体" w:eastAsia="宋体" w:hAnsi="宋体"/>
          <w:sz w:val="24"/>
          <w:szCs w:val="24"/>
        </w:rPr>
        <w:t>ATGGCTGACTACTTCGAGATCGACTTTCTTGGCGTCGAAACAGCGAAAAGCGGGGACGCGATCACGCTGCGCTACTCGGTGAATGGCACCGAGGGCGTGCACGTTGTTGACGGAGGGTATCTGGATACGGGTGATGAGATAGTCGAGCATCTGAAGACGTACTATGGAACAACAGTCATCGACCATGTGATCCTCACGCACCCAGATCGCGATCACGCCAATGGGCTACGAAAAGTCCTGGAGCAATGCACAGTCAGGAATCTTTGGATCAACCGGCCGTGGATATACGCGGACCAGTTGATCGATCGCTTTGAGACCTATGAATCGATTGAAGCCCTGCGACGGAAGTTGCGCTCAATCTACGATGCCACGGCAATTCTTGAGGATATTGCGGTGGAGAAGGGAATTCCAATCCATGCCCCCCTTCAGGGGCAGAGCATCGGTCCGTTCGCGGTCATGGCACCTACCCTGGGGCGCTACTTGGACCTGATCGTGGACTCCGCGAAGACACCGGAAGCTGTCGAAGAAAGTGCTTTTGATAGCGCGCTGAGCAGCATATTCCGGGCAGTGAAGGCTGCGACCGCCTACATCAAGTCCCTGTGGGGCGAGGAATATTTCCCGCCTGAGCCGACCAGTCGTGAGAATGAAATGAGTGTGGTGCAGTCGGCTGTCTTGAACGGTCATCGCGTCATGCTTACTGGCGATGCCGGGCGTGAAGCACTGCAGGAGGTGATCGACTACGCGCCTTTCGTGGGACTCGCGCTGCCAGGTATTCGGTATTTCCAAGTGCCCCATCACGGCGGGCGACACAACGTTTCGACCGAAGTCTTGGATCAATTGCTTGGCCCACGGTTGAACAGTATGCCGGACAAGCACCATTGGAATGCCATATGCAGTTCTGCCAAGGCGGATGAGGATCATCCGCGGAAGTCGGTGATTCGCGCTGTATTGCACCGGGGTGGGCACTGGGCGGCAACTGAAAGCCAGAACATACGCATCGGTGCGGGCATCACCCGTGATGGCTGGGTGCCGATTCCTCAAGTGCCATACCCCGAAGATCAAGAAAATTGA</w:t>
      </w:r>
      <w:commentRangeEnd w:id="8"/>
      <w:r>
        <w:commentReference w:id="8"/>
      </w:r>
      <w:r>
        <w:rPr>
          <w:rFonts w:ascii="宋体" w:eastAsia="宋体" w:hAnsi="宋体"/>
          <w:sz w:val="24"/>
          <w:szCs w:val="24"/>
        </w:rPr>
        <w:t>CTCCGGCAGAAGGACGAAGGTCAGCACCGTTCTGCGCACTTGCTGTTCGACCAAGACGAGTGGCAGGTGACGTACGTGCTCAACAAGAAAAAGCCGCCCAAGGAGGCTCCGGCGCTGAACACGGTGGTGCGCCGGATTGCTAAGCCTGGAGGTTTCCTAGGCCGCAAGGGCGATGACGAGCCCGGAGCCAAGACGCTGTGGCTGAGCATGCGCGATGTGGCCGTGTTCGTGCAGGGGCTGCGATTTGCTCGGATGGCGCTTTGAGATGTGTGTAACTGGATGCATAAAGAACGGCAGGTCAGGCCGCAGCAGCGTGTCCATATCGCGGCGAAAGCCTGCCTTGCCAAGGCGCGCGAGATGCGCATTGGCTTCTTGCGCACTGAGCGTGCCTTTCGTCAGGTGGGCTTGCTGCATTATGTAGTGGCGCCTTGCTGAGGCGGAACCCATGGTTTCGCCACGAATCTGCAATTGATTTGCGAAATACACCGTTTTCCGTCCCGTATTGCGACTTAACTGCAGATCCATCCCTTGATCCATGAGCTACTGGTTGTGCGCAACAGCGGGTGCGTCTGTACCGCCTGGACGATACGCAGTAGGCATCCGGGTTGCCCCTGAAACCGGGCACCACCCAGTTCGCATTTCTGGCTGACCGCGCTGCGGCGCGCCGCCAAGGTATCGGCATCGCAACAGAAGAGCCGATGCC</w:t>
      </w:r>
      <w:commentRangeStart w:id="9"/>
      <w:r>
        <w:rPr>
          <w:rFonts w:ascii="宋体" w:eastAsia="宋体" w:hAnsi="宋体"/>
          <w:sz w:val="24"/>
          <w:szCs w:val="24"/>
        </w:rPr>
        <w:t>ATGCCCGCAATCCATGTATCCCGGCGTCTGGTCGGCGCTGGTCTCCTGGCCGCAGCGCTGGCCAGCGGCTGCGCCACCACGACCGCGCCGCTGGTGCCAGACGCCATAGAAGAAGTCGCCTCCATTCCCCAACCCGAGGCCCCCGAGTTCATTC</w:t>
      </w:r>
      <w:r>
        <w:rPr>
          <w:rFonts w:ascii="宋体" w:eastAsia="宋体" w:hAnsi="宋体"/>
          <w:sz w:val="24"/>
          <w:szCs w:val="24"/>
        </w:rPr>
        <w:lastRenderedPageBreak/>
        <w:t>CCGTCGTGCGCTATGGTCGCTACACGCTGGTCGAGCTGGCACCCACGGCGGCGCAGCGTGACTTGCTGTTGCAGACCATCGACGTGTCCATGCCCGAGGATGCCCGTGCCACGGTCGGCGATGGCCTGCGGCATGTGCTCAAACGCAGCGGCTACCAACTTTGCGAGGCGCCTCGCGCCGTGACCGAGTTGTATGCGCTCCCGCTGCCGGCAGCGCACCTACATCTTGGCCACATGACCTTGCGCGATGCGCTGCTCACCCTGGCTGGCCCGGCCTGGGAACTGCACGCGAATGATCGGGCACGGCAGATTTGCTTTGAGCAGCCTGGAGGCAGTGCGACCGCCGAGCACGCACACGAGCCGCCTGCTGCCGAGGGGGTACAGGCGTTTCCGCTAGTGCCTTCGGTTTTGGGAGGCCAGCCATGA</w:t>
      </w:r>
      <w:commentRangeEnd w:id="9"/>
      <w:r>
        <w:commentReference w:id="9"/>
      </w:r>
      <w:r>
        <w:rPr>
          <w:rFonts w:ascii="宋体" w:eastAsia="宋体" w:hAnsi="宋体"/>
          <w:sz w:val="24"/>
          <w:szCs w:val="24"/>
        </w:rPr>
        <w:t>ATGCCGCGCAGTTTCCCCGCCGCCCAATCACCGCCGTGGTGTTGCAGAGCCTGATGTGGCTCTGGCTGATCGGCCTCAGCGTTTTCGCTGCCCTGAGCTACCAGACCATGAACGACCAGGCCGACCAGAAGCGGCTTGATTCCCGCCTGCAAAGTCTCGAAGCGCAGGCGACGGGTCTGGCCGAGACGATCGAAGCCATCCAGCAGCGTCCAGCCGTCGCAACAGCGGCAGACTTCAAAGAAACTCGCGAACTCCTGGAAGCACGCGCTGCCCTGGTCGAGACAACGCTGAGCGGCTATGCCGCTGCTGACGACCTTCAGGCTCTTCGTGCGGAAGTCGAGCAGATCAAGGCACGCCAGAGCGCCCTGCGTGCCGCAGCACCCGCTCAGCCGCGCGCACCGAGCAAGCCCACCGCCAAGCGGGAACCGCCGCCACTGCCGTTCCGCATTGTCGGCGCCGAACTTCGCGCCGGCCAGCGCAGCCTGTCCGTCGCGCCGAACAACGGGAACTTCACGCCCGACCAGCTTGAGGTGCTGCTTCCCGGCGATGCCGTCGGCCCGTGGCGCTTGCAGGCGGTCGAGGGCAACTCCGCCGTGTTCCAGACCGGCGACCAGACCCATCGCATGGCGATTCCCTGAGCGGAGCACGTTACATGAGGCCGTCCATCATCCTTTCCGCGCTCCTGCTGGCGTCTGCCCAGTTGTCCGCCTGGGCGCAGCAGCCGGCCACGGCTCCCACCCGCAATACACAAAGTCAGGAGCGCTCGCTGATCGCCCGCTCCGTGGACGACCGGGTGGCAAGCGACTGGGGCCTGCAACCGCAGGAGTGGGCGCGTTATCGCGAACTGATGGACGGGCCGTTGGGCATCTACTCACCCAACCTGGACCCACTGTCCGCCCTGGGCATCGAGGCGCGCACAGACGAGGAGCGGCGCCGCTACGCCGAACTGCAGGTGCAGATCGAAGCGCGCCGTGTCGAGAGACTGCTCGCCTACCAGCGTGCCTACGACGCGGCCTGGCGGCGCCTGAATCCAGGCATGCAGCGGATGAACCTGCCTGACGACAAGCCCGACACCGGCACAAGCGCCAATCCCTTGCGCGGCTCCGGCCGCACGGCGGTGTTCGTCAAGGACGGCTGCGCGGCCTGCGGGCAGCTTGTGCAGCGCCTGCAATCCTCTGGCACCGAGTTCGACCTGTACATGGTTGGTAGCCGCCAGGACGACACACGTATTCGCGACTGGGCCAAGCGTGCGAACGTCGATCCGGCGCGCGTGCGCAGCGGTGGCATCACGCTCAACCATGATGGCGGGCGGTGGCTGTCGCTGAGCTTGCCCGGCGAGCTTCCAGCAGTCGTGCGCGAGGTGAACGGCCAATGGCAGCGCCAGCCTTAGTGGCCACCTCCGTTTCGCAGTGCTTGCGCACACTGGCGCTCGCGGCGGGCCTGTGCGCCTGCGCCGCCCATGCCCAGGAAGTTCCGCCACCGGCTTACCAACTCGCCGCCCAGCGCGCGGGCGTTCCCTCGACGGTGCTCTACGCCGTGGCCTTGCAGGAGAGCGGCATCCGCCGCAACGGGCGCATCGTCCCGTGGCCGTGGTCGCTCAACGTCGCCGGCCAGTCGCACCGCTTCGCTACCCGTGCCGACGCCTGCGCCGGACTGCAGCAGGCGATGCGCTCCACGCAGCACACGCGCATCGACGCGGGCCTCGGGCAGATCAACCTCGGTTACCACCAGCAGCGCTACGCCAGCCCGTGCGACCTGCTCGATCCATACCGCAACCTTGCCATCGCCGCGGAAATCCTGAAGGAGCAGCACACCACTGGCGAGGACTGGTTACTGGCAATCGGTCGCTACCACCGCCCTGCGGGCGGAGAGCCTGCCGCCCGCTACCGGCGCAGCGTGTCGCGCCACCTTGCCCGTGTGCAGGGCACGCGCCCAACCGCTGCGGCACTCGTCGCGCACCAGGAGAAATCCCCATGACGAAGTTCCAACTGACCAATCTCACGCTGAAGGGCCTGCTCGTGCTGCTGGCGGCTCTGCCACTGGCCTCGCGCGCCGGAGAGCCCCTGATCGTCGTCGAGGACCGTGGCGGCACGTCGGCGCTGCCGTACTACGAGGCTCTGAACCTCCAGCCGCGCGCCAATGCCCCGGCCCGACCGCCCATCCCGATGCTCCCGGTGCCCGCCACGCCCATGGACGAAGCCGCGATGTTGCCGGTGCGCAGTGCCAAACTCACGCCTGGCACCGTCGCGCGGCGCGTGATCGAAGCGCCCGGCCTGCGGCCGTTCGCGGTCATCGGCGACGACGAGGCTTCCCGGGCCTGGCTGCAGCGGCGCGCCGCGGCTTTGCGCGAACGCGGCGCGGTCGGCCTGGTGGTCAACGTCGAAACCGCGCAAGGCCTGGCACGGCTGCGTGCCCTGGTGCCGGGCGTAGCCCTTGCGCCTGTGGCCGGTGACGACTTGGCCGAGCGCCTGGGTCTGCGCCATTACCCGGTGCTGATCACAGCCACCGGCATCGAGCAATGAAGCC</w:t>
      </w:r>
      <w:commentRangeStart w:id="10"/>
      <w:r>
        <w:rPr>
          <w:rFonts w:ascii="宋体" w:eastAsia="宋体" w:hAnsi="宋体"/>
          <w:sz w:val="24"/>
          <w:szCs w:val="24"/>
        </w:rPr>
        <w:t>ATGTCGGGGAAACAGCCGGTCGAGGTTTTGCTGCGCCCAGCGGTGGAGTTCTATACCGTCGCGGCGTGTGCAGGCGCCGCGTTTC</w:t>
      </w:r>
      <w:r>
        <w:rPr>
          <w:rFonts w:ascii="宋体" w:eastAsia="宋体" w:hAnsi="宋体"/>
          <w:sz w:val="24"/>
          <w:szCs w:val="24"/>
        </w:rPr>
        <w:lastRenderedPageBreak/>
        <w:t>TGTCCCTGGTGGCCCCGTGGTCGCTCGCGCTGAGCCCCGCCATGGGCGTCGGCAGTGCGCTGGCGTTCTGCGTCTACGGTGCCATCCGCTACCGCGATGCCCGCGTCATCCTGCGCTACCGGCGCAACATTCGCCGCTTGCCGCGCTACGTGATGACCAGCAAGGACGTGCCGGTCAGCCAGCAGCGTCTGTTCGTGGGGCGCGGGTTTCTGTGGGAGCAGAAACACACCCATAGGCTTATGCAGACGTACCGACCGGAATTTCGCCGCTACGTCGAGCCAACGCCGGCCTACCGGCTGGCACGCAGGCTGGAGGAACGACTGGAGTTCGCGCCGTTCCCGCTGTCCCGGCTGCCTGCGCTCACGGGCTGGGATGTGCCTTTCAACCCGGTGCGCCCGCTGCCGCCTGTGGGCGGCCTGCCGCGCCTGCACGGCATCGAGCCCGATGAGGTGGACGTCAGCCTGCCGCTGGGTGAGCGCGTCGGGCATTCGCTGGTGCTGGGCACCACGCGCGTGGGCAAGACGCGGTTGGCCGAGTTGTTCGTGACCCAGGACATTCGGCGCAAGAACGCCGACGGTGAGCACGAGGTCGTCATCGTCATCGACCCCAAGGGCGACGCCGATCTTTTGAAGCGGGTGTACGTCGAGGCCAAGCATGCGGGCCGCGAGAGCGAGTTCTATGTCTTCCATTTGGGCTGGCCGGACATTTCCGCGCGCTACAACGCCGTGGGCCGCTTTGGGCGCATCAGCGAGGTGGCCACCCGTGTTGCAGGACAGCTCTCCGGGGAAGGCAACAGCGCGGCATTTCGCGAGTTCGCCTGGCGCTTCGTGAACATCATCGCCCGTGCCCTGGTGGAACTGGGGCAGCGTCCTGACTACATGCTGATCCAGCGGCATGTCATAAACATCGACGCGCTGTTCATCGAGTACGCCCAACATTACTTCGCCAAGACCGAGCCCAAGGCCTGGGAGGTGATCGTCCAGATCGAGGCCAAGCTCAACGAGAAGAACATCCCGCGCAACATGATCGGGCGCGAAAAGCGCGTGGTGGCGCTGGAGCAGTATCTCTCGCAGGCGCGCAACTACGACCCGGTGCTCGACGGCCTGCGCTCGGCGGTGCGCTACGACAAGACCTACTTCGACAAGATCGTTGCATCGCTGCTGCCGCTGCTGGAGAAGCTCACAAGCGGCAAGATCGCCCAGCTTCTGGCCCCGAACTACTCCGACCTGGCCGACCCGCGTCCGATCTTCGATTGGATGCAGGTGATCCGAAAGCGCGCCGTGGTCTATGTCGGCCTGGATGCGCTGTCCGATGCCGAGGTCGCCGCAGCGGTCGGCAATTCCATGTTCTCCGACTTGGTTTCGGTCGCTGGCCACATCTACAAGCACGGGATCGACGACGGCCTGCCGGGCGCCTCGGCTGGCTCGCGCGTGCCGATCAACGTCCATGCCGATGAGTTCAACGAGTTGATGGGCGACGAGTTCATCCCGCTGATCAACAAGGGCGGCGGCGCTGGCCTGCAAGTCACCGCGTACACACAGACGCTCTCGGACATCGAAGCACGCATTGGCAACCGCGCGAAGGCCGGTCAGGTGATCGGCAACTTCAACAACCTGTTCATGCTGCGCGTGCGCGAGACGGCTACCGCTGAATTGCTGACCCGGCAATTGCCGAAGGTCGAGGTCTATACGACCACCATCGTCAGCGGCGCGACCGACAGCTCCGATATTCGTGGAGCGACAGACTTTACGTCAAACACCCAGGACCGCATCAGCATGTCCAGCGTGCCGATGATCGAGCCATCGCACATCGTCGGCCTGCCCAAAGGCCAGTGCTTCGCGCTGCTGCAGGGCGGTCAGCTTTGGAAGGTGCGTATGCCGTTGCCGGCGCCAGACCCGGATGAAGTGATGCCGGCGGACTTGCAGCAACTGGCCGGGCACATGCGCCAGAGCTACAGCGAGGCCACGCAGTGGTGGGAGTTCACCAGCTCCCCGGTCTTGCAGGACGCGGCCTTGCCGGACGATCTGCTCGATGAGACGGCCATCGCCACACCCATCACCGGCACGGGCGACACGGCCAGCGAAGAGGCCGCGCCATGA</w:t>
      </w:r>
      <w:commentRangeEnd w:id="10"/>
      <w:r>
        <w:commentReference w:id="10"/>
      </w:r>
      <w:r>
        <w:rPr>
          <w:rFonts w:ascii="宋体" w:eastAsia="宋体" w:hAnsi="宋体"/>
          <w:sz w:val="24"/>
          <w:szCs w:val="24"/>
        </w:rPr>
        <w:t>GCGATGCCGCCTCGACTGCGCAGCGCGAGCAGAACCGCCGCCAGGGCTTGATCGTCGGCACCATCACCTTGCCGCTCCGGCTGCTCGGGGTGCTGGTCGGCTCGCTGCTGTTCTCGATCCTGATGGAGTGCATCGGCATGCACCTGTTCTGGAAAGACCAGGGCTGGCAGCACTCCCAGCAAATGTTGCAGTACGAGCTGGGGCACCTGTCCAAGCATTTCACGCGCAGCGTGGTCGTGCAGGAGCCGGGGCGAACGGCGCACGAGCTGGTGGACACGGGTTATGAATGGGTGTTCGTGCGATCAGGGCTCCTGGAGCGCATGAGCCAGACCGCCGAGCGCGCCCGCGCGCCCAGCCAGGGGAAAAACCAGGACGGAGGGCGCAACTTCCGCTACTTCATCAGCCAGGTCTATGTCTGGACGGAGAGCTACCTGATCGCCGCAGCCTTCACGACGCTTACTTTCCTCGTGCGCCTGCTGGTCCTGGCGCTCACGCTGCCGCTGATCTTCACGGCCGCTTTCGTCGGCCTGATCGACGGTTTGGTACGGCGGGATGTGCGCCGGTTCGGCGCAGGCCGGGAATCCGGCTTTATCTATCACCGAGCGAAAGCGAGCCTGATGCCGCTGGCCGTGCTGCCCTGGGTCACGTACCTGGCGCTGCCGATCTCGGTGCATCCGCTGCTGATCCTGCTGCCCAGCGCCGGCTTGCTGGGGCTGGCCGTGAGCCTGACTGCAGGGAGCTTCAAGAAGTACCTCTAGGCCATCAATCCGGTCATCCGCAGGTTCTTATTGTTTGCGGCCTGATACGCCTTTGATCGCCACGATCAAGCCATTGCTTATCACACAGGAATGGCGCGATGTTGGCTCCGATCTGGCTGCGCGCCGCGCATCGCGGCGTGCCCACTTTTCTCGTGACGGCCCTGCTGATGGGTCAGTTC</w:t>
      </w:r>
      <w:r>
        <w:rPr>
          <w:rFonts w:ascii="宋体" w:eastAsia="宋体" w:hAnsi="宋体"/>
          <w:sz w:val="24"/>
          <w:szCs w:val="24"/>
        </w:rPr>
        <w:lastRenderedPageBreak/>
        <w:t>CCGGTTGCCTTGGCCGAATCCCCGGCACAGCGCCAGGAGCTGGTTGCCGCGCTACGCCAGCTCGACGCGCTGGAGCGCACCATCGCGGATGGCGCTGCACACGCACCCATCCAGCCGGGCGAGCGCTACCACTTCGATTACCCACGACTGCTGGCTGATCTGGCGCGTGTGCGCGCCGGCATCCAGGCCCATCTCACACCGTCGCGCGCCCAGCCACGCGACCTCTCCGAACTGGCTGGTGAGTACCGCACCGAGCGGACCGCCCCGCCATCGCTGCCGACGACTGCGCAGGGCAGACCATGAACGGCGCCCAGGTCTCGGCATTTCAAGCCAACAGCGGTATCGCGCCGTCCGCGATGGCGACCGTTCTGGTCGGCATCGTGTTTGCGGTTCTGCTCGTCTGGGGCGTCTGGGCCATCCGAACGGCCTACGTGGGGTGGGCCGAGAACCGCCTCAACCAACGCCAGTTCCTCGGCGTCTGCATCCGCTTCGTCGCGATGTACCTCGTCATGACGTTCTTCCTCCTCTCCTGACCTGAAGGGATTGACCATGCCAAACCGCATCCTCACTACTCGTTTTGTCCAACGCGCCGCCGTCGCCCTGGGTGCCGCCGCGCTGCCCGCGCTGTCGTTTGCGCAAGGTCTGCCGCAGCTGGAAAACCCGACCCGCGGCGCCGGCAGCGGCATCATGGAAACAATCAGGAACTACGGCTACGACATCATCATGCTCGTGGCCCTCCTGGTGGTGGCGTCGATGTTCATTGGCGTGTGCTACCACGCCTACGGCACCTACGCGGAAATCCACACCGGTCGCAAGACTTGGGGGCAGTTCGGTCTCACGGTCGCCATCGGCGCCGTCCTGCTCGTGATCGGCATCTGGCTGCTCACCGAAGCCACCGGCATCCTGTAAGCGAGGACGGGCTATGTCCGAGCAACAGCATGTCCGTGCCGATGGGACAGTCACGTTCCTTCCACACCGGCTCAACAGGCACCCGGTGGTC</w:t>
      </w:r>
      <w:commentRangeStart w:id="11"/>
      <w:r>
        <w:rPr>
          <w:rFonts w:ascii="宋体" w:eastAsia="宋体" w:hAnsi="宋体"/>
          <w:sz w:val="24"/>
          <w:szCs w:val="24"/>
        </w:rPr>
        <w:t>GTGCGCGGCCTCACTGCCGATGAGTTGTGGATTTGCTGCGGCCTGTCCGGCGCTGCCGGCCTGGTGGTTGGCGCGCCGCTGTCCTGGGTGTTACGCACCATTGCCATCGCGCCGACCTTCGTTGTCCTGGGCGTGGCGCTGGGCGTTTTCATCGGCGGCGGCATCCTGCGCCGTCTCAAGCGTGGGCGTCCCGACACCTGGCTGTACCGGCAGTTGCAGTGGCGCATTGCCACGCGCCATCCGCTGATGGCCGGTTGGGTGGGCGGCCATGTGCTGATCTCGCGCTCCGGCTTCTGGACCATCCGCAGGGGCATGCACGGGGGCGCGCGATGA</w:t>
      </w:r>
      <w:commentRangeEnd w:id="11"/>
      <w:r>
        <w:commentReference w:id="11"/>
      </w:r>
      <w:r>
        <w:rPr>
          <w:rFonts w:ascii="宋体" w:eastAsia="宋体" w:hAnsi="宋体"/>
          <w:sz w:val="24"/>
          <w:szCs w:val="24"/>
        </w:rPr>
        <w:t>GCCGTTTCAAGAACGAGATCACCCACCTGCAGGCGCACATCAAGACGCTGCGCCTCGGCGCGGGTGCGCTGGTCATCGTCGCCCTGGTCATGGGCGGCGGCTGGTGGAGCGCACCGCGCGATCTGACCATCCACGTCCCGCCTGACCTACGCTCCGGCAGTACCCGCAAGTGGTGGGAAGTGCCGCCCGAGTCGGTCTATGCGTTCACGTTCTACGTGTTCCAGACCCTCAACCGCTGGCCGACGAATGGCGAAGAAGATTACCCGCGCAACCTCCATACGCTCTCGCCGTACCTCACCCCGTCCTGCCAGGCATTCCTCAAGGCGGACTACGACTACCGCCGCAGCACCGGCGAACTGCGCCAGCGGGTGCGCGGCATCTACGAAATCCCCGGTCGCAGCTATGGCGACAACCCCACGGCGCGCGTGCGTGTGATCTCCGACCGCGACTGGGTGGTGACGTTGGACATCAGCGCCGACGAGTACTACGGCGCCGAGCAGGTCAAACGCGCCCTGGTGCGCTACCCCGTAAAGGTCGCGCGGGTGGACGTCGATCCCGCACGCAACCCGTTCGGCCTGGTGATCGACTGCTACGAGGGCACGCCCCAGCGCATCAGCGCACCGGAGCCGACGCGCCCGGTGCCTGGTGGCCTGACGCCGCAAGCGCCTCAAGGAGGTAATTCCCCATGAAGCCCATGAAGCATCCTGTACTCGCGCTGCTGGGGCTGCTGGCCGTGGCCGCCGCAGTGGTCGTGTCCCCCGCTGTCCAGGCGGTGGAGATCCTGCGTTGGGAGCGCATGCCGCTGGCGGTGCCGTTGAAGGTCGGCCAGGAGCGCATCGTGTTCATCGACCGAAACGTCCGCGTGGGCGTTCCCGCAGGCGTCGGTGAGCGCTTGCGCGTGCAGAGCGCGGGCGGCGCGGTGTACCTGCGCGCCAGCGAGCCGATCGAGCCCACTCGGCTGCAATTGCAGGACGCCGACACCGGCGCGCTGATCCTGCTCGACATTGCGGCGGAGCCGCCCAAGGACGGCGAAGCCGAGCTGGAACCGGTGCGAATCGTCGAGGGCAACAACTCAACAGCGCGCTATGGCGATCAGCCTGACGGTGCCGATGCGCCCCATGCACGCGCTCAGGAGCAGGCGGGCACCCGGACGGCGCGGCGCGAAACGCCAATCCCCGTCGTGCTGACACGTTTTGCTGCGCAGAACCTCTACGCACCGCTGCGCACCGTGGAAGCCTTGCCAGGCGTCATGCGGGTCAACCTGCGCCGCGACCTCGACCTCGGCACGCTGATGCCGACCTTGCCGGCACGCGCGGTCGCGCTCGCCTCGTGGCGCCTGGAAGACCAGTGGGTCACTGCCGTGCGCCTGACCAACAGTAGCAGCGACTGGATCAGCCTCGACCCGCGCGTGCTGCAAGGGGATTTCCTCACCGCCACCTTCCAGCACGAGGCGCTTGGCCCGCGCGGAACCCCCGAGGACACCACCGTCCTGTACCTGGTGACGCGCGGGCACGGCCTCGCGCAATCGCTGCTGCCGGCGATCCATCGCTTCGACCCCGCTGTGCATCTCCCGCAGCCCAAAGCAGCAGCCAGCGACGACAGGGAGGCCCGCCATGCGCAGTAACGGACTCCTGAAGTGGCTGCTGATCCCCGTGGCCCTGCTGGTGCTGTTTGTCGCCATCCGGCTGTTTTCCGGTGGCGGT</w:t>
      </w:r>
      <w:r>
        <w:rPr>
          <w:rFonts w:ascii="宋体" w:eastAsia="宋体" w:hAnsi="宋体"/>
          <w:sz w:val="24"/>
          <w:szCs w:val="24"/>
        </w:rPr>
        <w:lastRenderedPageBreak/>
        <w:t>GCGTCGGCACCGCCTGTCGCGGATGGCGGCGGCAGGCTTACGCCGGAAGAAATGAAGGCGCTGGGCATCGAGGGTGACACCCCGCGCGACACCGTGGCGACGCTGGTTGCCCAGGTGAAGCAGTTGCGCACCGAGCTTCAGACCGCGCTGTCCGACAACAGGTCGCAGCGTGAGGAGAACCAGCGACTGCGCCAGCGCGAGAACGCCATCGACCAACGCATCAGTTCCGCCCTCGAATCCGAGCGCTCCAACCTGCGCCGCGACCAACAGCAGGCGGCCAGCGCGCGCCAGCAGACCGAGGGGCTGCTCGCTGACCTGCAGCAGCGCCTGGACAGCATCGGCGGGCGTGGCGGCGGCCATGCCGATTTGCCGGTGGGGCTGGGCCTGCGTGACGGCGACGAGGCCGGCATGGAAGGCGGTATGCGCTGGGTGGAGCCGGATGACGCGAAACAAAGCGACGGGCGTGGCAGGTCGAATGGCGGCATAAGCTTCCCCACCAGCTTCGGTTCCGCACAGAGCACGCTGGAAACCACAGCGCAAACCGTGGCGAACGCGGGCGCACGCGCGGCAGGCGTCAAGAGCCCGACGCCCGTCTATACCGTGCCGACCAACTCGACGCTGATGGGGTCGGTGGCGATGACGGCGCTGATTGGCCGCGTGCCGATCGACGGCACGGTGAACGATCCATACCCCTTCAAGGTCTTGGTCGGGCCTGACAATTTGACCGCGAACGGCATCGACATTCCCGATGTGGCCGGGGCCGTGTTCTCCGGCACCGCATCGGGCGACTGGACGCTCTCCTGCGTGCGCGGCCAGGTGCGCAGCATCACCTTCGTGTTCCATGACGGGACCATCCGCACCATCCCCGAGGATCGTGAGGGCAACCAGCAGAACAACCAACAACGCGACGGCCTGGGCTGGATCAGCGACCCGCACGGCATTCCCTGTGTCAGCGGCGAGCGGCGCAGCAATGCGCAGCAGTACCTCGGCACCCAGGCGCTGATCACGGCGGCTGGGGCTGGCGTGGCCTCGCTGATCGAATCCGACAGTGGCAGGGCGTCCTATGTCGGCGCCGACGGCTCCATCGGCAGCGTGGGCATCAGCGGCCAGGAAGCCGTGGGCCGGATTCTCGCCAGCGGCGTCCAGGACATGTCGAGCTGGGTCAACAAGCTCTACGGCCAGGCCTTCGCTGCCGTTTATGTGCAGCCCGGTGCCAAGGTCGCCGTCCACCTCGAAAAACCGCTCGCCATCGACTTCGATCCCGAAGGCCGCAAGGTCGATCACCGCGCAGGAGAAAGCCATGCCCTCGAACTTGAATAGCTGGGCTCAGGGCCTGGCGCTGGCCTTGGCCGTCGCGCTGCTCGGTGGCTGCGCCACCAGCAAGGAAAAGCTGCTGACCCACGGCGACAGCACGATGATGAACATCTGGCAGCAGAACGCCGGCGACGGCGGCGGTGGTGCCGGCCAGGTAGCGCGCAGGCAGTTGCTCGATGCGCGCCAGAGCCTGCGCAGGCCGCTGACCGAGATGGACGTGCAGGCCGCGCCTGCCGAGCAGATGCGCTACACGCGCACGGCGCGCAACGAGGTCTACCGCCAGTTCCAGCGCCTGCCTAACCCCGATCTCGTGATGTACGTGTATCCGCATTTGGCGGGCACCGACCCAGTGCCGATTCCGGGCTATACGACCGTGTTCCCGCTGTACCAGCGCGTGCAGTACGCCATGCCAGGCGAGCGCGTGGAGGATTACTG</w:t>
      </w:r>
      <w:commentRangeStart w:id="12"/>
      <w:r>
        <w:rPr>
          <w:rFonts w:ascii="宋体" w:eastAsia="宋体" w:hAnsi="宋体"/>
          <w:sz w:val="24"/>
          <w:szCs w:val="24"/>
        </w:rPr>
        <w:t>ATGCGCTGGAAACTCCCCAGACCGAAGCCGACCGCGCCGAAGCTGGCCGCATCCGATGCTGACGACGACGAGCAGCCGGACGGCTGGCAACGCCACGTCGAGGCACTGCGCCAGGTCGGCATCCCCGAACCCGGCACGGCGGTGCAAGGCCGCAGGCCGGCGACCCTGGCAGACGAGCAGGCGCTGTACGAGGTCGCGCCGTCGTTCGTGGAACTGCTGCCCTGGGTGGAGTTCCTGGCGCAGTCGAAAGCCATGTTGCTGGAGGACGGGCAATCGGTGGCGGCGTTCTACGAGCTGGTGCCGCTGGGCACCGAAGGCCGGGAACCTGGCTGGCTCGCGCAGGCCCGCGATGCCTTGGAAAACGCGCTGCAGGACAGTTTCGATGAACTGGATGAGAACCCCTGGGTGCTGCAGCTCTACGCTCAGGACGAGCCCAGTTTCGACCAGTACATGCAGACCCTGCGCGACTATGTGCAGCCGCGCGCCCGTGAGACGGCGTTCACCGAGTTCTACCTGCGCTTCTTCGGCCATCACCTGCGCGCGGTGGCCAAGCCGGGCGGTCTGTTCGAGGACACGGTGGTCACACGGCTGCGCTGGCGCGGCCAGACCCGGCGTGTGCGCATGGTGGTCTATCGCCGCGTGACCGGCCAAGGGCAAAACAGCCGCCGCGGGCAGACGCCCGAGCAGATGCTCAATATCGTTTGCGACCGCCTGTGCGGCGGACTGGCGAACGCCGGCATTCAGGCCCGGCGCATGGTGGCTGCGGATGTTCACGACTGGCTGCTGCGCTGGTTCAACCCGCGTCCCACGTTGCTTGGGCCTGGGGCCGAAGACAGGGAGCGCTTCTATGCGCTGGCGCGCTACCCCGACAGTACGGAGGCCGGCGAAGACGGCGAGATCGAATTGGCGAGCGGGCGGGATTTCAGCCAGCGGCTGTTCTTCGGCCAGCCGCGCTCCGACGTGGCGCAGGGCACCTGGCATTTCGACGGCCTGCCGCACCGCGTGCTGATCACCGACCGCCTGCGCATGCCGCCGGGCACAGGGCACCTGACCGGCGAGACACGCAAAGGCGATGCCATCAACACGCTGTTCGACCAGATGCCCGAGGACACCACCCTTTGCCTGACGATGGTCGCCACGCCGCAGGATGTCCTTGAGGCGGACTTGAACCACCTGGCCAAGAAAGCGGTCGGCGAAACCCTGGCGTCGGAGCAGACGCTCAAGGACGTGCATGAAGCCCGTTCCCTGATCGGCAGCGCGCACAAGCTCTATCGCGGCACGCTGGCG</w:t>
      </w:r>
      <w:r>
        <w:rPr>
          <w:rFonts w:ascii="宋体" w:eastAsia="宋体" w:hAnsi="宋体"/>
          <w:sz w:val="24"/>
          <w:szCs w:val="24"/>
        </w:rPr>
        <w:lastRenderedPageBreak/>
        <w:t>TTCTACCTGCGCGGGCGCGATGAGGCGGAACTGGACCGACGCGGCCTGGATCTGGCGAACGTCATGCTCAACGCTGGCCTGCAGCCGGTGCGCGAGGACGACGAGGTGGCACCGCTCAACAGCTACCTGCGCTGGCTGCCGTGCTGCTACAACCCCGGCCAGGATCGGCGCAAGTGGTACACCCAACTGATGTTCGCCCAGCACGCGGCGAACCTCTCGCCGGTGTGGGGCCGCGCCCAGGGTACGGGGCACCCCGGCATCACGATGTTCAACCGCGGCGGCGGGCCGATCACCTTCGACCCGCTCAACCGCCTGGACCGGCAGATGAACGCCCACCTGTTCCTGTTCGGCCCGACGGGTTCGGGCAAGTCGGCGACCCTCAACAACCTCTTGAATCAGGTCACGGCGATCTACCGACCCCGCCTGTTCATTGTCGAGGCCGGCAACAGCTTTGGCTTGTTCAGCGACTTTGCCCGGCGCCTGGGCCTGACCGTGAACCGGGTCAAGCTCGCGCCGGGCTCGGGCGTTACCCTGGCGCCGTTCGCGGATGCGCGCCGGCTGATCGAGACGCCCAGCGACGTGCAGACGCTCGACGCCGATGCCCTGGACGAAGACCTGCCGCCCGATGCTGTGGCCATGGAGGCAGATGAGCAGCGCGACGTACTGGGCGAATTGGAGATCACCGCGAGGCTGATGATCACCGGTGGCGAAGACAAGGAAGAAGCCCGGATGACGCGGGCCGACCGCTCGCTGATCCGTCAGTGCATCCTCGATGCCGCAGAACACTGCCACAGCAAGGATGGCGAGAAGCGCACCGTGCTCACGCGCGATGTGCGCAATGCGCTGCGCACGCGCAGCCAGGACCCGACGCTGCCGGAAATGCGGCGTGTGCGACTGCTGGAGATGGCCGACGCCATGGACATGTTCTGCCAAGGCACGGACGGCGAAATGTTCGACCGCGACGGTTCGCCGTGGCCCGAAGCCGACATCACCCTGGTCGATCTGGCGACCTATGCCCGCGAGGGCTACAACGCGCAGCTCTCCATTGCCTACATCAGCCTGATCAGCACGGTGAACAACATTGCCGAGCGCGATCAGTACCTGGGCCGCCCGATCATCAACGTCACCGACGAAGGGCACATCATCACCAAAAACCCGCTGCTCGCCCCCTACGTGGTGAAGATCACCAAGATGTGGCGCAAGTTGGGGGCCTGGTTCTGGCTCGCCACACAAAACATCGACGACTTGCCGCGCGCCGCAGAGCCCATGCTCAACATGATCGAGTGGTGGATCTGTCTGTCGATGCCGCCCGATGAGGTGGAGAAGATCGCCCGGTTCCGCGAACTCTCGCCTGCGCAGAAGGCGCTGATGCTTTCAGCGCGCAAAGAAGCTGGGAAGTTCACCGAGGGCGTCATCCTCTCCAAGAGCCTGGAAGTGTTGTTCCGGGCCGTGCCACCGAGCCTCTATCTCGCGCTCGCGCAGACCGAACCCGAGGAGAAAGCCGAGCGTTACCAACTCATGCAGCAGCACGGCATCAGTGAACTCGACGCGGCCTTCAAGGTGGCCGAGAAGATCGACCAGGCGCGCGGCATCGAGTCGCCAGCCTTGGGCCTGCCGCAATAG</w:t>
      </w:r>
      <w:commentRangeEnd w:id="12"/>
      <w:r>
        <w:commentReference w:id="12"/>
      </w:r>
      <w:r>
        <w:rPr>
          <w:rFonts w:ascii="宋体" w:eastAsia="宋体" w:hAnsi="宋体"/>
          <w:sz w:val="24"/>
          <w:szCs w:val="24"/>
        </w:rPr>
        <w:t>CCGCCGGAGACTGCCGTGAAACCGAAACGTCCTTCCATTCCTATGCCGGTGCAGGCGTTCCGCCGTCGGCGCTCGCGCAAGCGCTGGCCCTGGTTCTTGGCCGCTGGCTTGATCACACTGCTGCTGATCTGGCTCGTGTCCCGCACTCCCAGCGAACCCGCGTCGCTGGCTCCCGCGCCGGTCAGTGCTGCGCAGGTAGCCGGACCTCCCTGGCAG</w:t>
      </w:r>
      <w:commentRangeStart w:id="13"/>
      <w:r>
        <w:rPr>
          <w:rFonts w:ascii="宋体" w:eastAsia="宋体" w:hAnsi="宋体"/>
          <w:sz w:val="24"/>
          <w:szCs w:val="24"/>
        </w:rPr>
        <w:t>ATGGGCAACCCCGAGGGCCGATTCACGCTGACGCTCTATGCCGACCTCGAATGCCCGTTCTGCCGAGCGTACTTCCCGCAGCTCAAGCGCTGGGTGGGCGCCAACGCGGACGTAGCCCTGCAATGGCAGCACCAGCCGCTGGCCGTACACGAACCAGCCGCATCCGCCGAGGCACGCCTGGCAGAGTGCGCCGCCGAAACAGGTGGGCATGCAGCCTTCTGGCAGGCCATCGAATGGGTCTATGCGCACACGCGCAGTGACGGCCTGGGATTGCCCGAGGGTCTGCGCTATCCCGGCCTCAACCCAGCCGTCGAGAAGTGTTTGGCCAGCGAGCGGCCCGTAGCGTTGATTCGCGCTCAGGCCGAGGAAGCCACGAAGGGCGGCGTAACTGCGACGCCATCGCTTCGGCTGCATGATCGTCAGACCGGCCAGGCGATCCTGCTGCAGGGGCCGATCGAAGGCGATGCACTGCTGTCGGCCATGGACATGCTGGCGGCTGAGGATTCGGTCACTTCACCCACTACCGAAATGCCTGCCGACGTCGTCGGCGACATGCCCAGGTAG</w:t>
      </w:r>
      <w:commentRangeEnd w:id="13"/>
      <w:r>
        <w:commentReference w:id="13"/>
      </w:r>
      <w:r>
        <w:rPr>
          <w:rFonts w:ascii="宋体" w:eastAsia="宋体" w:hAnsi="宋体"/>
          <w:sz w:val="24"/>
          <w:szCs w:val="24"/>
        </w:rPr>
        <w:t>CCTGCGGTCATTGAGGCTACGGCGCAGCACGCTGCGCTGACCGCTACCCGTTCGCCTCGCATCCTGCCACGAACGATCACCGCAGCAGCGGTGATGGATGCACCTTGTTCCGTTGTTCCATTCCCTGGAGGGCCTGCCCTCCAGGGGCATGTGCGCCCTCCGATTTCCCTGCCTGGAGGTTCGCC</w:t>
      </w:r>
      <w:commentRangeStart w:id="14"/>
      <w:r>
        <w:rPr>
          <w:rFonts w:ascii="宋体" w:eastAsia="宋体" w:hAnsi="宋体"/>
          <w:sz w:val="24"/>
          <w:szCs w:val="24"/>
        </w:rPr>
        <w:t>ATGTCTGTCGTCATCAATGACTCCTGCCTGGAGTCGCTTTCCGATATTTCTGTTCAGAACGAGGACTGGATCGTCCAGCAAGCCATCGTGTTGCTGGAGCGACGGGTTTTCAAAGCAGGGCCACGTCTTGAGCGGCCCGCTGCGGTCAGGGACTACCTTCGCTTGAAGCTGGTCGCCGAGCCCAATGAGATATTCGTCGTCGTGTTCATGAACAGCATGCACGACGTGCTGGCCGTGGAGCCGATGTTCCATGGAACGATCAATGCGACCTCGGTTTATCCGCGTGTCGTGCTGCAGCGAGCGTTGCAACTGAACGCCGCTGCGGTCATCTTCGCCCATCAGCACCCCTCGGGCACCACCGAGCCATCCAATGCGGATCGCTTGCTGACCGAACAGTTGAAGACGGCCTTGGCGCTTATCGACGTGCGGGTACTCGACCATTTTGTGA</w:t>
      </w:r>
      <w:r>
        <w:rPr>
          <w:rFonts w:ascii="宋体" w:eastAsia="宋体" w:hAnsi="宋体"/>
          <w:sz w:val="24"/>
          <w:szCs w:val="24"/>
        </w:rPr>
        <w:lastRenderedPageBreak/>
        <w:t>TTGGTCAGGGCGCACCGTACTCATTCGCCGAGTCTGGTCTTTTGTAA</w:t>
      </w:r>
      <w:commentRangeEnd w:id="14"/>
      <w:r>
        <w:commentReference w:id="14"/>
      </w:r>
      <w:r>
        <w:rPr>
          <w:rFonts w:ascii="宋体" w:eastAsia="宋体" w:hAnsi="宋体"/>
          <w:sz w:val="24"/>
          <w:szCs w:val="24"/>
        </w:rPr>
        <w:t>TCACAGCGGGGGCTTCGGCCTCCGCTTTCTTCCATGCGGCAGCATCGAACAGGTATGCGGGGTGCCCGCGATGCGCATTGTTTGTTGGGGCGGCAGCGGGTTCGCGTTCGACTATGGCTCTGATCAACTTCCAGGGCACGCGACATGCCAGCATCTTTATTCCGCTTCGCATCCGGCTGGCGAACCCTTGGCCTGGCCGTTGCACTGCCGGCATCCTTGGCCGTTTTCAGCCCAACCACCTTCGCCGCCGATGTGGTGGTCGTCACCGACAGCCGCCACCCGGTCAAGACCATGGGTGGGGAACGGCTGATCGAGCTGGATGAAGGCCCGCGCATCGAAGCCGAGCTTTCCGCACAGCTGCCCGCCGATCCTGAGCAGGCCGCGGTCATCGTCAAGCGCCGCCTGAACAACGGCGGTGCCGACCTCCAGCGCCGCATTGCGTCGGCATACCAGGGCGTCGCCGACGCATGGAGCCTGGGTGTCACCAGCATTCCGGCGGTCCTGGTGGATCAGCGTTACGTGGTCTATGGCGAGCCGGACGTGGCCCGTGCCGTCGCGCGCATTGCGCAACACCGGAGGCCGCAGCCATGACCCGACCCTTCGAGCGGATGCGCCGCCTGCGTGCTGGCGTGGCCTCAGTGCTGCTGCTCAGCGCCACGGGCAGCTACGCCCTCAACACCGCAACCATCGTTGGCTCAGTGGCATCGCCAGACTGCCTCGAATACCGCGTCGTCGGCATCTGCTACTGGCTCTACTGCACCTGGACGGGCTGCACGGTGCGCACGTCCATCAAAGTCCGCCACTACATCCCCGATGCGGTCGTCTCCAGCTACAGCAACACCGGCGAGAACCCCTGGGTCGAAGTTCGACCGATGAGCACGCCCAACCCTTCGGCCCAGGCCGGCGGAGACGGCACCACCAACGAAGACCACGAGAACAATCTCGCCAAGTTCAAGAACGCGGATGTCATCGGCCATCCCGGCGTCGAGGTGTTCAACCAGTTCGTCTCATCGTCGGGCTACTTCTGCGAGGGCGCGGGCACGGCGTTCATGCCGTACCTGCTCAGCACCCTGGACACACTGGCCTGGCGCTACAACGTGCCCGAGATGGTCTACCCGGAGGCGCTGATTCCTGGCAGGCGCGAGGTCGGCGCGCGCACCACGATGAACCTCTGGGGCAACGTGTATCCGCGTGGCGGCTTCCTGCACCAGGCCGACGACCACAAGGCCGGCGCCGTGGTGGCCCAGCGCGCTGGCGATGTCGTCACGCGCCGTGGGCAGATTCACGTCTATCAGCCGCTGCTCGCCAACTCGCGGCCCGGCTACTGGCCTGCCGGCGCGCTGATGGAAGGCGATGCCTCGACGGGCAAGTGGCAGGAACTCACGCCCGTCCTGTCCTCGTCCTGCACGGTGTTCCCGCGCAGCGGCTTCCTGACCCAGGCGCAGCAAGGCGACTACGCCTGGGCGCTGTGGCGTCCCTATGCGTGCTGCGAACGCCGGGGGCAAATGTTCCTCGGCAGCGTCGATTTCCAATGAGGGTACGGCGATGAAGCGTCCTGAACTGATGAACCTCTCCCCAAAGGCACGCCGCCTGCTGCGCCCCATGGTATTGGCTCGGGTATCGGCTGGGCTGCTGGCTGGCGGACTCGTTCTTGGCGGCGGCCTGGCGTGGGCGCAGACCGGCTTTCAAACCGGCGGCTCCGTGATCGGCGACGAGGTGATGTATTCGATTGGCGGCGGCAGCGCAGTGTCCATGGGCCGCGCTGCCGGCATGCGCTCGATCGGCGTTGGCGTGGGCTGGAACAGCAACCTGATCTGCGGCGACATGAGCATCCAGACCACGCTGCGCAACCAGCTCAACGGCGTCACCAACGGCTTTCAGCAGATCATGAGCAACGTGATCCAGAGCGCCACCAGCGCGGTGGCATCGCTGCCTGCGCTGATCATCCAGCGCGCCGATCCCGGCCTGTACAACCTGCTGACCAACGGCGTGCTGCAGGCGCGCCTGGATTTCGACCGCTCCAAGCTGACCTGCCGTGCCATGGCCGAGAAGATGGCCGACACGGCGGGCGGACAACTCGGCTGGAGCCAGATGGCCGAAGGCATGGCACTGCGCGATGCGGTGTCGAGCACGGATGCCGTGTCGGCAATTGAACAGGCGGAGACGCGCCGCGGCAACGACGGCGTGCCTTGGGTGGGTGGTAGCAATGCGGGCGGCGCAGGCCAGTCGGCCATCCGCGTGGTCGGCGACGTCACCCGCGCAGGCTACAACCTGGTCAACGGCCGCAGCGTGACCGACACATCGTCCATCGCTGCCGCCAGTTGCGCGAGTCTGTCTTGCCAGACCTGGACCTCGCCACAGCAGGCGACCGAATGGGCCACACGGGTTCTCGGCGAACAGGTGCAGCGCACTTGCGATGCCTGCACCAAGACCGAAACGGTGCCCGGCGTCGGGCTGACGCCGCTGATCCAGGAGGAGTACGAGGCAAAGCTGGAAGCCTTGCAGGAACTGGTCTCGGGAACGCGCAACACCACCTTCGAGAACCTGCGTGCGGCTGGCAGCACCTCGCTGCCCATCACACGCGGCGTCATCGAGGCGCTGCGCGACGAGCCGGATCAAGACCTGCTGGCGCGGCGCCTGGCCTCGGAGGTCGCGCTGGCGTCGGTGCTGGAGAAGGCATTGCTGCTCCAGCGCACCCTGCTGACCGGCAAGAAGGAGCCCAACGTCGCGGCGAACCAGTTGGCGGTCGAGGCCGTGAACCACGAGAGCGACACGCTCGACCAGGAAATCCGCAACCTCAAGACCGAGCTGGAGCTGCGCCGCGAGCTGGCGAACAACTCGCCCATGGCCATCATCCAGCGCCATGGCACACGCGCGGCTGGCTCACGTGGCATCTACGAAGGCGATCCCATTCCCGACCGCCTCGACCGGCTCCAGAAGGGCAATCCGGGAGGCAACCCATGAACCCGTCGCGTGCCAGCTGGCTGCG</w:t>
      </w:r>
      <w:r>
        <w:rPr>
          <w:rFonts w:ascii="宋体" w:eastAsia="宋体" w:hAnsi="宋体"/>
          <w:sz w:val="24"/>
          <w:szCs w:val="24"/>
        </w:rPr>
        <w:lastRenderedPageBreak/>
        <w:t>CCCGCGCTGGCTGTTCAACCGGCGCGCGATGAAGGCGCTGCTGTGGACGGTGTTGCTCGTTGCCGCCGCTGTGGGCGCCAACATCGTCGGCATTTATCTCGTCGGCAGCGTTGCCAACTGGGAGCGGTGGCTGGCGGCCACGGCAGGCTACTTTCTAGTGTGGCGGATGTGCCTGTACGGCGCGACAGCCTACGGCTGGGTCTGGATGCGCCGCCGGCTGCTGGCGCGTGAGGCCCAACGCGGGGCTGATAGGCAGGCGCGACGGCGCCTGCTGCGCAGCGAGATCGCCGGCGTCGCCGCCATTGTGGCGCTGGAAGCCAGCCTGTTGATGCAGGCCGCTTGAAGGGGCGAGGAC</w:t>
      </w:r>
      <w:commentRangeStart w:id="15"/>
      <w:r>
        <w:rPr>
          <w:rFonts w:ascii="宋体" w:eastAsia="宋体" w:hAnsi="宋体"/>
          <w:sz w:val="24"/>
          <w:szCs w:val="24"/>
        </w:rPr>
        <w:t>ATGACGCTTTTCACCACCGACTACTTGGAGTACTACCTGACGCTGGTGTCGTGGATCGTCCATAACGGCATCTGGGCCGTGCTGGTGGCGAGCGGCGTATTCGCGCTGCCTTTCATTGCCATCATCGTGCAGGAATGGCTGAAGGCCCGTGCGGAGGGCGCCGACGAAGGCAACAAGGGCGTGCTCTCGGCTGCGCGCATTGAGAACCGGGTGTTCGTCGCCATCGTGGTGGTGATGTTCGCCGGCATCCCATTCATCGACGTGGATCTCAACACCATCCGCTACGACAGCTCGCGCTCGGCCCAATGCCAAGTCAGCGTGCCGCAGCCCACCGATACCGGCTGGTCGCAGTCCTTCAGCACTATCAACAACCAGTCGGCGAAGGTGCCCGTCTGGTGGGCCTTTATGCACACACTCTCGCGAGCAGTGACCGGTGCCTCTGTGGCGGCGATTCCCTGCGGCACCGACTTGCGGCAGATGCGCATGGAGATCGACGCGACGCGCATCGACGACCCGGTATTGGCTCAGGAAGTGGCGGATTTCTCGCGGGACTGCTACGGACCGGCACGCGCCAAGCTCTTCATGCAGCGCCCGGACCTCGATGAGACACAAATGCACGACGTGACCTGGATCGGCTCGCGCTTCTTCACGGACACCGGCGGCTACTACGACAGCTATCGCTCCAGCACACCACGCGATGACTGGCCCTACGACAGCAACCGTGATGCCGGGCTTGCGCAGGTGGCCAGCGGTGGCGGCTATCCGTCCTGCAGGCAGTGGTGGGCCGATGGCAGCAATGGCCTGCGCGCACGCCTGCTGGGGCAGGTAGACCCAAGCCTGCTGAATCGCCTGGCGGGCTGGGCCGGCTTTCTGAGCCGAGCCGAGGTGGACGACTCGGTAATCCGCACCATCGCCTCGCCGCGGCAGCAGAAACTGAACCAGGGCAACGTCTATACGGACTACGGCGGCCAAATCGACAAGACCCTGCCAAACATCGTGACGCGGGCCACGGGCGACGTCGGCATGGCTGTCGGCGCGATTGCCGCGTTTCCCGCCATGGACGTGGTGCGCCAAGCGCTGCCCATGGTGCTCGGCTTGCTCAAGATGGCGCTGGTCATCTGCATCCCGCTGGTGCTGGTTGTGGGCACCTATGACTTGAAGACGGTCGTTACCGTGAGCGTCGTGCAGTTCGCGCTGTTCTTCGTCGATTTCTGGTTCCAGCTCGCGCGCTGGATCGACAGCACCATCCTCGATGCGCTTTATGGCTGGGGCTTCGGCTGGAACCGGCCACACGCCAACTTCGATCCACTGGTGGGGCTGAACAACGCCTTTGGCGACCTGTTGTTGAACTTCGTTATGGGGACGATGTTCATCGTGCTGCCCACCTTTTGGATCGGTGCGCTGACCTGGGCCGGAATCCGCGCTGGAACGATCGCAAACAGTTTCTCAGCAGGTACGAGGGACGCAGGCGCTGCCGGTGGAAAAGGAGCTGGCGCAATGTCAAGGAAGTTGAAGTGA</w:t>
      </w:r>
      <w:commentRangeEnd w:id="15"/>
      <w:r>
        <w:commentReference w:id="15"/>
      </w:r>
      <w:r>
        <w:rPr>
          <w:rFonts w:ascii="宋体" w:eastAsia="宋体" w:hAnsi="宋体"/>
          <w:sz w:val="24"/>
          <w:szCs w:val="24"/>
        </w:rPr>
        <w:t>CGCACGCTCAAGCCGAGTGTCAGTCATCATCCTTGTACATCTCATGAGATGTGTCGTTGTAGAGATTCGGGTCATAACCCGGTGTCTCTCGAAGTTCTTCCAAGGTGGTAGGAAACTGCAAATGGAACTCTTCGTCTGAATGGCTCTGATTTGCTGCCCATCCCACAGCCACGACACAAACCAACAGCAGTGCCAGCCAGAACGCGGAATAGAGCAGTACACCGAGCACGGCCAGCTTGACCACCCACAACAGCACGGTGGCACCAACTACCGGCACGCCCCTGTACACCAACCAGCTCGACGCCCGCCGTTCGCCACGCGCATAGGCGCGCCATCCACGGCCAAAGCTACGGCCGAGGCGTTCTGCGGTGCTGATGCGGGTCGTCGTGTTCATGGTCGTCACCTGCTATATGTGAAATCA</w:t>
      </w:r>
      <w:commentRangeStart w:id="16"/>
      <w:r>
        <w:rPr>
          <w:rFonts w:ascii="宋体" w:eastAsia="宋体" w:hAnsi="宋体"/>
          <w:sz w:val="24"/>
          <w:szCs w:val="24"/>
        </w:rPr>
        <w:t>CTACTCCAGTTTGCTCCAATCCTGCTTGCTTGCCTGTACCAATGCGCTCCATTCGTCCGGCGGATTCCCGCGCCCGAGCATCTTCTCGAACACGGCATACGGGTCTGATTTGCTTCCCGAAGACCGCAGGGTCTGTTCATCGTTGACCCAGGCGTACACGATGACCTTCGCCTTCGAGTCGTAGCGGAAGAACAGCCGGTATCGCCTTCCGAGCTTGGCCCGCCGCCAGTGGCGATATGCCGGCCCCATGGTGTTGCCTTGCCGGTACTCATCGCGCGCCGGGTCACTCGGTATCACGTCTTGTATCAACTGGGTCAAGGCCCGGAAGAACTTGACGTTGGCGTTCGATCCGAACCCTTCCGGGTCGTTGCCTTGGGCGCGCAGCACAGCCGCGCGCAGCTTCATCAACTGCTCGATCAGGTTGTCGTGGAACAGCAGTGTCCAGCCATGCTGTTGCA</w:t>
      </w:r>
      <w:commentRangeStart w:id="17"/>
      <w:r>
        <w:rPr>
          <w:rFonts w:ascii="宋体" w:eastAsia="宋体" w:hAnsi="宋体"/>
          <w:sz w:val="24"/>
          <w:szCs w:val="24"/>
        </w:rPr>
        <w:t>T</w:t>
      </w:r>
      <w:commentRangeEnd w:id="16"/>
      <w:r>
        <w:commentReference w:id="16"/>
      </w:r>
      <w:r>
        <w:rPr>
          <w:rFonts w:ascii="宋体" w:eastAsia="宋体" w:hAnsi="宋体"/>
          <w:sz w:val="24"/>
          <w:szCs w:val="24"/>
        </w:rPr>
        <w:t>CAGATTTCCACGTCCTCATCGAAATCATCGCCCAGGTCCACCTTGTGCCCCGCGTGCTCCAGCATTGTGCGAGCCAGATTCTCGGGCAGGCCGCGCACATTCCGACCCGCTTCAATGTCGCGGGCCAGCAAGGTCAGAAACGCGGCAATGGCCGGGTCCTCGTGCTCGGCATCGGCGCGGGTCACGACGACCTCACTGCCACGAAGCTCGAACGCAAGCTTGCTGCCGGTATCGGCCCCAAGTGCCTGTCGGATGGACTTGGGTAGCGTGATCTGGCCTTTGG</w:t>
      </w:r>
      <w:r>
        <w:rPr>
          <w:rFonts w:ascii="宋体" w:eastAsia="宋体" w:hAnsi="宋体"/>
          <w:sz w:val="24"/>
          <w:szCs w:val="24"/>
        </w:rPr>
        <w:lastRenderedPageBreak/>
        <w:t>AGGTCAGCGTGGCAACTTCGTGAATGGCAGGCAT</w:t>
      </w:r>
      <w:commentRangeEnd w:id="17"/>
      <w:r>
        <w:commentReference w:id="17"/>
      </w:r>
      <w:r>
        <w:rPr>
          <w:rFonts w:ascii="宋体" w:eastAsia="宋体" w:hAnsi="宋体"/>
          <w:sz w:val="24"/>
          <w:szCs w:val="24"/>
        </w:rPr>
        <w:t>GGCGGCTCTCTTGATCGCAATTCCCGTATTGTAAGGAAATATCCTTACCTCGTCAATGAAAGGTCTCACCGGGGTCCTCCAGCATCCAACAATGAATCTCATCGTAGGGTGGGAACAGCCAGCCTTCCTGCATCAATCCGGCCCCGCCATACCCGCATTGACGGTGGACAACCAATGCTCACCGCTCTATATCCAAAGGCTTCTAAAGGCCAAAGGGCCGAAACGGCAAGGGAATGGGGTGCAAGGGGAAAGGCCCTACCCGAAAAGGCGAAAAGGCCGCCCGCTTGCCCGCCACCAGGACACCCAC</w:t>
      </w:r>
      <w:commentRangeStart w:id="18"/>
      <w:r>
        <w:rPr>
          <w:rFonts w:ascii="宋体" w:eastAsia="宋体" w:hAnsi="宋体"/>
          <w:sz w:val="24"/>
          <w:szCs w:val="24"/>
        </w:rPr>
        <w:t>ATGCTCTCTCTGTTCCAGCGGAAACGGCCTCCGGTCGCTGCCGCTCCGTCGCCTGCACCCGTCACCGATCTCCCGAAAGGGCTGCTGCAACCGGAATCGGCCGCATCGCTGCTGGCGACACCGCGCCGGCAGAAGCTGCTGGAACACATCTGGCAGCGCACCTCGCTCTCGCGCAAGCAGTTCGCCGCGCTGTACCGCACGCCGATGGAACGTTATGCCGAGTTGGTTCAGGCTTTCCCTGCATCCGAAGCACATCACCATGCCTACCCAGGCGGCATGCTCGACCACGGCCTGGAAATCGTCGCCTACAGCCTGAAGCTGCGCCAGTCTCATCTGCTGCCCATCGGCGCCAACCCCGAGGATCAGGCTGCGCAAGCCGAAGCCTGGACCGCTGCCGTCGCCTACGCCGCACTGCTGCACGACATCGGCAAGATCGCCGTCGATCTGCACGTCGAGCTGGCCGACGGCTCGATCTGGCATCCGTGGCACGGCCCGCTGTGCCAGCCATACCGCTTCCGCTACCGAGACGATCGCGAGTACCGGCTCCACAGCGCCGCGACAGGCTTGCTCTACCGGCAACTGCTTGACCGTGAAGTCCTGGATTGGCTCAGCTGCTATCCGTCGCTGTGGGCACCGCTGCTCTACGTCCTGGCCGGGCAGTACGAGCACGCTGGCGTGCTGGGCGAATTGGTGGTGCAGGCCGACCGAGCTTCCGTGGCCCAGGAACTGGGCGGCGATCCCACACGCGCCATGGCCGCGCCCAAGCACGCACTGCAACGCAAGCTGCTCGACGGGCTGCGTTACCTGCTCAAGGAGGAGCTGAAGCTGAACCAACACGAAGCCTCGGATGGCTGGCTCACCGAGGATGGTTTGTGGCTGGTGAGCAAGACGGTCTCGGACAAGCTTCGGGCACATCTGCTGTCCCAAGGCATCGACGGCATCCCAGCGAACAACACCGCCGTGTTCAACGTGCTGCAGGATCACGGCATGTTGCAGCCCACGCCGGACGGCAAAGCGATCTGGCGTGCGACCGTGACCAGTTCCACCGGCTGGAGCCACTCGTTTACGTTGCTACGGCTGGCACCCGCGCTGATCTGGGAATCTGGTGAGCGACCGGCACCGTTCACCGGGACGTTGACGATCGACACGCCCACCGCAGTTGAAGATGTCGAAGCAGGAGCCACCCTTTCTGCGAAAGGCGCGACGTCCGCTTTGGAGAATCCAAACGCTCCGCCAGCGGAGGGTAGTGGCATCACCTCAGCCCCTCCACCCAAGGCCCAGGCCAGCCCCGACGTCATAGCGGACATGCTGGCGATGGTGGGAACGGGAAACTCGCCAACCACAGATCAGGATGTGGAAACCGTCCCGGACGAAGTACCCGCAACTCTCCCCGATGCGACCCAGCCGCCCTTGGCCGCCGCTGCGCCTTCGTCACCGGCCTTCACGTCCTCGACGACACAGCCATCCGGCGAGCACTTCATGGCGTGGCTGAAACATGGCATCGCCACGCGGCGGCTCATCATCAACGATGCGAAAGCGCTGGTGCATACCGTGAGCGACACCGCCTACCTGGTCAGCCCTGGCGTGTTCCAGCGCTATGCGCAGGAACACCCGCAGGTAGGCAAACTGGCCAAACAGGAGAACCTGCAGGATTGGCAGTGGGTGCAGAAGCGCTTCGAGCGACTGCAATTGCATCGCAAGCAACCAAGTGGCCTGAACATCTGGACTTGCGAAGTCACAGGCGCCAGAAAATCGAGGAAGCTACATGGCTATTTACTTATCAAACCAGAAATGGTTTTCGAATTTACGCCTCCAAATAACCCATATATATTTTCAATGAAATTTCCCGGCCTATGA</w:t>
      </w:r>
      <w:commentRangeEnd w:id="18"/>
      <w:r>
        <w:commentReference w:id="18"/>
      </w:r>
      <w:r>
        <w:rPr>
          <w:rFonts w:ascii="宋体" w:eastAsia="宋体" w:hAnsi="宋体"/>
          <w:sz w:val="24"/>
          <w:szCs w:val="24"/>
        </w:rPr>
        <w:t>AGATCAAGATATGAAAATCATCTATCAAAATTAAATGGTCTCATCAGTATTTCCATCAGAAACACTAGATATGTGAATAGCGTTCGCACCATCGTCACCAGTGAGGTACAGGCGCAGCGCGTAGAGCAGATCGGGGGTGCGGTCGCCTGAGGGTTTCTGGATGTTGATTTTCACACGGGAGAAGAGCTTGATGTTGGACAGTGTGACAATTTCTGTCACTCGCTCGATTTTCTTGGCCAATTCCTTGGTGATTTTTTGATGCGGCTGAAGGAGAATCTTGATTTCGGGGGTGGATGATGCACGGGTGCGAAGCAGGCCGAGCAGAAGTTCAAGCGGTTCTGTCGTGGCGCGAATCCAGTTGCGAGCAGTCCACTCGTCTTTCCGGGGCGGATATTGCTTGATGTTGAGCATGATGTTCAGAGCATTCAGAATGGACTGCAAGTTGGCGAGGCTGAATTTCTCAACAAACTGCTGCTCTCGCCAGATGGCATAGGCCAAAATACTGAGCGCGTCATTTGACGGATTCGCAACGAGCTGGGATAGCAAATCTTTCTGCCATTGCTGCGAAACATCACCAAGCGCGAAGCCGACGGCTCGCAGGTCACGAATTTTCTGACCCTCAACCTGCCCGGTTATCCACTGAACGCAATTTTCAGGCGCATCCTTGTGCATACAGGCCATTAGAAATCGAATTTCATTCTTTACTTGCTCAGGAATGCCACTCTCGTTCAGCAGGGCAACGAGGTGTTCTCCTCTGGCCTTCATTGCGTCGGCAAACCCTTTCGGACATTCACGGTCTCCAGTCGAGCGCCCATCGCGCCAAACCTGAATGACAGGA</w:t>
      </w:r>
      <w:r>
        <w:rPr>
          <w:rFonts w:ascii="宋体" w:eastAsia="宋体" w:hAnsi="宋体"/>
          <w:sz w:val="24"/>
          <w:szCs w:val="24"/>
        </w:rPr>
        <w:lastRenderedPageBreak/>
        <w:t>AAGTAAAGTCTCTTGCGTATACTGGCAACCAGATTTTTTGCTGATTCTTCGTCAAAGTTTTTCAGACGCACTTCATCTTTGTATCTCGGCCCTGCCACTTTCCAGCCAGAGAATTTCCCATCGCGCTCCTGAAGCTCGAATGAAATTTCTGCCCCCTCAGTGAAGTCGGCGTAGCTCAGTTCATGAACAAAACTGTTCTGATGAATGAATACAGACTCATCGGTGGATTTACATGTAGCAAAGGTAAACTGCCCGCCTATTTTGTCGGTCAGCCACTTTCTGTTTACCGTGCCAGTCGTCCTCTGTTTGGGGCGGATGTAAAAATCACGGTCAAGCTGTTCAATTGCCCTTTCCACCCAGTCCAACAGATCAGAGGTTTTATTACTGTCTTGCTTCGGAAACCGCTGCAACTCCGCCCAATTCATTGGCTGCGGATATTCCGGCGCAGGGGCATCGGTGATTTCTTCCGTGCGTCGCCAGGTAGCGCGGATGGGTGGGAAAGATTTGTCGCGCGGTGTGAAGACGAGTTTATAGGGATCATCCGCGCCGTATTCAAAGGTCAGGTTCAACTCGCAGTCAACCTTGTTTTCCAATGGGAAGGCGGGTGAATCGAGACGAGCAGAGAAACCGAAGTCGTCACCCTTATCGCCGACATAGAGCGGAAACGAGTAATGCGGCCTGCCAGCGGGCAGTGTGAAGAATTCATCAACCGGGATGGTGACGGGTTTACCCCGAATGGGTTTGACTGTCGTTCCGCGCAAAACCAGGTGGAATCGTTGCTGATGTCCATCCTTCATCACTTTGACTGAAAGCTCAGGAATCTGGTCGCGCCAAAGTGGAATATCAGCCACCTGTTGTTGTAAAGCATGTAGATGGATTCCGCCCATAACGGGGCTTTCCATCAAATTGATGCAGAACGCGAAATTCCCGATGTTTGGAATACGCTTCAGGTGTGCTGCCTCAATGAATGGGGGCTTTGCCGGGCGGATCGCATCGTGCCACCGCCCGTTGGCATCCAGCGTGATGATGTCGTAGCCGCTGCCACCTAGCCTTTCTGCTTCCTCGCCAGGGATAACAACCGGCGGGCAACGCTCCCAATAAAAGCCTTTGGTGATGGGAAGACGTTTCGCCAGGTCTTTGTCGCGCTTGGCGATGAGCTTGGTGGCGGTCGTCTTGCCGCCAATGGAATCAACGACGATGATGGCGTAACCCTCGCCCGTGATTTTGGCCGGGTCAGCTTGAGCGAACACGGCCGCCACACTTCGCGGCAACGGCTCGGCATTCGGGAAACGCGCGTTGAGGTTGCGACGGATGACTTCAAGCTCGAAATCGTTGAGAAAGTCAGGCGCAAGCCAGATGAGTGTATCGTTCTTGAACTCTTCGCGTAGCCGAGTAGTGAACGCGCGGGCGGCGGGGTCAAAAAGCTCAGTGGCGTTGTCTTTGGCGAAAAACAGATCTGGCGCAGAAATGGTGGTCGCATCGGGATTCAGCCAAACGGCATCGGAACCAAAGAGTTCGATGTCAACGGTTTCATTTTCGCGCTGCCACCTCTGCCAAAGAAAGGGGGCCGCCAGCGACTGCGCTCCTTTTCCGTCACCACTGGCATAGCGGGGATGCAGGGCTGTGATATCAACACAAATTGGTTCGGCACTCGCGCTTTGTCGCAAATGCCGGGGCATCTTGTACTTCACTTCCTTGAACAAAGGTGGCTTGGAAGTCCACGGAAGAATCTCAAACTTTTCATAATCGAATAGTAACGGTATCTCAGCAAAAAGATGCTTTCCATCAAGCCACATTTGCGCGCATTGCTGCCAAAGGCGCATGGTTTTCTCGCGGACATCCAGTTGAGAAAGGTCGCTGGTGATGTCCTCATCGAGGGTTTGCAGCCAGCGCCATGCATCCCACACGTGACGGTAATCTCGGTGTGCTAGTAGCGTGTTGTTAGGTGGCAGATTTTCCCAATTGCCGATGGCTTGCGCCTCATCAGAACGCAACCATAAGTAGATTTTTGATAGAAGCTCATCCTCTTGACCGAGACAATCACCGCGTAAATCAAGCATTTCCGCAAGGCGAATGGCAAAGGCTTTCAGCAAGCGATTTTCCGGCAGGTCGACGGATTGAAAACGACGCACAGCCTGTATGTAGGGGTTACCTGCCAGTTTTTCCCGAATGGTACGACCCGGACGATTACTCAGCTTAATAAAACTGTTGGCATCCAGTTCACGCACAGCATGAACAGGCAGTAGAGCGTGTTCGCGGCGAGGACTTTCGTTGAGAGAATGAAATAATCGCTCGACAGAAGCGCGGCAGTGTTCCGTTATGCGCCAAAGGCGGTCACGGGTTATCTCACTCGCTTCTGGCTGTGCGACTTTGGCGAGGAACCCTGACAAGGATTTCGGCAGAGCCGCGCCGGTCTTAGGATCGAAATCCGTGATTGAACCAAACCAATTCATTTGCTCAAGCAGTTTTTTGGCAAGTTTTTCTTTGGCACGGAAGTCGGTATAGATTTTTTCCAGAGTAATAC</w:t>
      </w:r>
      <w:commentRangeStart w:id="19"/>
      <w:r>
        <w:rPr>
          <w:rFonts w:ascii="宋体" w:eastAsia="宋体" w:hAnsi="宋体"/>
          <w:sz w:val="24"/>
          <w:szCs w:val="24"/>
        </w:rPr>
        <w:t>TCATTGCTTGGCGTGAATCCTTCCTGCTCTGGCATTTTCTTCAAGTTTCACGCGCAGCTCATCTCGTTGCTCTGGTGTCTTTAAGTTCCACATTTTATGACGCTTGTCTGAATCTGGTTCATCTTTCATAAAAAGGGAGTGTGGCAATTCAGCATTGTCCGAGTCTCGACTGGCCGTGGATCTATCATTGGTTTCCGTGTCACCGACGTTTAGGTAATTTGCCGATTGCCAAATAAACTGACCATAGCCAAGATCACAGGCAAGGTCGAAATCCTCTGTCAGATTGAATGAGTTACTGCCGATTCCTGTAACGAGTTGTCCACGAATCCTGTCCAGGCACTCTGTCTTGCTCTTGCCGCGTGTATCAATACCCCGCAATTTGGGCATGACCTTCTGCACGAGTTGATCCTCGAAGGCGACATGCATAGCTCTGGCAAGCGCATCTTTATCGCGTGCAGCACGGACATCCGGGTAATTGGCCATGTAGTATTCAATGGATTGCCAAACGCGGT</w:t>
      </w:r>
      <w:r>
        <w:rPr>
          <w:rFonts w:ascii="宋体" w:eastAsia="宋体" w:hAnsi="宋体"/>
          <w:sz w:val="24"/>
          <w:szCs w:val="24"/>
        </w:rPr>
        <w:lastRenderedPageBreak/>
        <w:t>GACCGAGGGCACGGCCTGTAACCGCTAAAGAAGCATTGATTGCTTCAATGAATTTTTTGAACGGGCTGACTTGATCGTCGGAGAAGTTGCTGCCCTGTGCTAGCCAACTCTGCCACGACGTTTTGTGTAGCGCCGGGCCTCGATTTTTGTCATCAAGTGGAGCAAGCTTCAGGCGGCGTTTGAGTTCCGTCGGGCGCGGAAAGTTGATGATGATGGAACGGTCAAGCACCTTGTCCGAAAGGGACTTGGTGGTTTCGTCCTGGTTCATCGTCCCTGTCCAGAGTACATTACGACCGAGGGGAAGCTTATAGGGTTCCATGCCGGCGCCAATTTTCACCGGTATGAACGGAACATCATCACCCTTTCTGCCACGCCGCAGTTCTAGCTTGCTCAAAAACTCTGCAAAATAAAGCTCAGGGTGTGCCAGATTCATCTCATCAAGCAGAACAAGACACACTGCGTCCTGCAATCCTGGATAATCTGCTTGTTTCAACGCTTCAATCAGCTCTTTGTCCTTCTCAGGGTCAAGTGCTATTTGCTGATCTGGCGACATACTCTGCCAACGTCTAATGCGCTGTTCATATTGTTCGCGGCCTGATATCTGACTTTGCGCGAGAAAACGCAGCACCGGCTGTGCATCGAATTTATTGTCTATGGAATTGAAAAAGCCCAGCATGGATTCCTGCGAATCCCAATTAGGCTGGACAGACAGCGGCTCGAAATAAATTCCGCCAAAGTGCGAGTAGAGGCGCGGCAGTTCGGATTTTCCGGTTCCGGAAACCCCTGCCAGGACAGTGAGCGGCGACCATTCCGCTGTTTTGAGAGCTGTATGAAAAGCTTTCAAAATACGTGGATTGAAATGTAGTCCGTATGTATCGCAAGCATTACCAATCCCAGTGAGCCAAGTTAGCTCATCGATCTCGTGCTGCACCGGCTGCTTGACCTTATCCACACTGATGTGCGGCATCTCAATTTCTTTGTAGCGAGCGGTAACTTCAGCAGGGCGCTCATAAGCTGCACGCAAACGCTTGAGTTCGGCTTGCGCTTCGTTGGCTGCTCCCTCGAAGATGGATGCCCTTTGCGCCAGAGATTTGTTTTCGGCGTTGAGCTCCGAGCCTTGACGGCGCAGCTCGCCAATTTCAGCGACCGCAGCCTCATTGGTGGAAAGTTGCCGTTCTAACTGGTCTGCCCGTGTTTTCTGATTTTTGGCTTCTGATTCAAGGGCTTGATACCGCTCGCGCATTTCCTCAGTAGGTCGGGTAGCAAGCTCCTCTCGTAGGCGTTTGAGTTCGTCGGCCTGGCTGTTCAGCGCACGCAGAATTTCAGCAGGGTCTTTGCCACCAAGTTGCAACTTTAACTGTTCGAACGCGCCGAGAAGTTCGTCTTGAGTTTTAAACGCCTCGCGCAGTCGAATGTTTTCCTCTTTGGCAGATTGCAGAGCAGCCTCTAGCGATTTTCGGCGATCCTCAACACGCCTCTCAACCTCATCGTCCAGTTGCTCGCTGCGCCTCTGGTTCTGCTGTTCCAGCCGTTGTTCTTTGCGTTCGAGTGTCCGCTCTGAAGTCTCAAGCTCTGCCTGTCTTCCTTCGACTTCGCTTTGCAAGGCGGAGAGTGCGCCTTTTTGTTTCTCAAATTCCGTGCGCTCTGCATTCAACTGCTTTCGAGCGTCACCCTGTTGTTTTGTCCATGCATCGCGCTCTTGGGCGATTTCTGTCCGAATGCGCTCCCGTTCGGCGTTTTCGGCATGGGCAACCGCACCCAGTCGCTTTGCTTTCAGCTCGGAAATTTCAACCTCCAACGCTGAAAGGTTTTTCTCTCGCATCTCGGCAATTGCTCTTTCGCCCTGGGCGCGCTTTTCACGCAGCTCATCATTCAGCGCGGCTCGTTCATCGGCAAAACCTGCATCACACTTTTGCTCAGCCTGCGTGACGGCCTGCTCGCGCTGCGCCAGCTTGGCCTTGTCTTGCTCGATGACTTGACGCTCTGCAGTCGCATCCCTTTCACGTGTAGCCACGGCGGTTTCACGGCTGGCGATTTCGCTTTCCTTGGTGTTTATCCAGCTCTCACGCGCGTTCAAATCGGCAAGCCGCTGGGCTTCGGTGTCGGGTTGGACGGGGCTGTTCAT</w:t>
      </w:r>
      <w:commentRangeEnd w:id="19"/>
      <w:r>
        <w:commentReference w:id="19"/>
      </w:r>
      <w:r>
        <w:rPr>
          <w:rFonts w:ascii="宋体" w:eastAsia="宋体" w:hAnsi="宋体"/>
          <w:sz w:val="24"/>
          <w:szCs w:val="24"/>
        </w:rPr>
        <w:t>TTTCAAGATTCCATAAGTGTTCTGATAGTTGTGAAAGCAGCTTTGCGAAGCTGTGCGATGTTCTCTTTGGGCAATGGCAGCGGCTCGTTGCCATGCCCACGCCGAGCGATAAGGTTTGCCATATCGCCGATCAAGGACGGCTGCGTGTCATGAATTGCGGCAAGTTCATCAGCATCGCTCACCAGCAACCATGCAAGAACGCAAGCTCCGAGTGTTTGGCTGCCGCCTTGCAGTGTCTGACGCACAGCCGACGTTTTGACGGTGCGCAGGCTCTCAGGTAAGCCCTCGCAGAAACCAGCCTCAGCAGCTTTACTTTCAGCCATGTCTTTGATCTGCCCTTCACAGGTATCAGGCGGCAGCCTGCCTGCCAAAGCTCTCGCAAATGATGACTGGATTGCGGCATAAAGATCGCGAACATAGGCCAAAGAGTCATCCCCGTCATGACACGACTGGAAAAAACGCTCCGCGTGAACCAGCCGGTCTTGCAGGTTTGCGCCCAGGCGGTTGAACAGCTGGTGGCCGAACTCCTCTTGAATGCTGGTACGGGCATCCAGCAGTGCATCACCCTGCTCGTCCTTGTTTGGCGCGGTAGGAGGCGTGTCGGTAAACATGATGTCTGGCACAAGCGCATGAACGACTTCGCGCATGAACGAATCGTCAGTTAGTGCCTGCTGCGGGGCGTCCGCGCCGCCCTTGCCGTGGCCCTTCTCGTTACGTTTGGCGTTGATGGCAAGAAGGCGGTTAATGAGGTCTGAATACGCGACCACAACACGGCGCAAGGGATGCAACGCATCGTCTTGCGCTTGAAGCAGAGCGATCGCGAGAACCGTCTCTTGGAACGCACCACCGTCCTCAAATTCCCGCAGCTTACCTTCCCGAATCGGTCTGAAGCCGTTCGGCGGCGGCTCAAG</w:t>
      </w:r>
      <w:r>
        <w:rPr>
          <w:rFonts w:ascii="宋体" w:eastAsia="宋体" w:hAnsi="宋体"/>
          <w:sz w:val="24"/>
          <w:szCs w:val="24"/>
        </w:rPr>
        <w:lastRenderedPageBreak/>
        <w:t>ACCGACGGTTTTCGCGGCCTGCTCAAGCAGGGCGGCGTGCTGGTCTTGCGCAGTGAATTTCAGCCTTTTAATGACGGAATCAACCGGCCGGCGGCAACTGGCATAAAACAGTGCCCATTCGATGGCGGCATGGATTTGGGCGATGGAGCGGAACGGGCTATTCCGCAAGGGGCGCAAATTAGCGACGAGCTTCGGGTAACTTTGCCAGTTGGCGTCGTTGTCGAACGGCTCTTTGACCGTGGCATCCTGCTTTTCTGGACGAGGAGTGCTCAATGACTGCTTCCAACCATGCAGCCACGTGGTCAGGCTTTCCTCCTGCTCAAGCAACTGTTCGAACGATTTTTCGAGAATCAAGGAAAAACCGTTGCCGAATGGGTCGGCGATGCGGAATTCGCCATCGCTTTTCTGGATGGCGATAGGGCAGTCAAGGTGAAGCAGGTCGGGCTCGGCGACTATCGTGATCTGCTGGACTACGGGCATCTTGGTGTCCTTGCCGAACGCAGACGAGCGCTTTTTCATTGCGCGCAAAGTTCTGATTACATCACGCGGCGCGGGTATCGCTTTTCTTTGGACACCATCCCAGCGGATTATCCGGAAGTCTTTGTCCTCGTTTTCCTTTTTCCGCATGGGGTTTGTGTCGTCCAGCCAATGCAGGAAGGGCAGAATTTTTCCAGTGGCGAGTTCGCGGAACAAAAGCGCGGTAACGAATGCCGGGGCACATTCTTCTTCGCGCTCCCGCTCAATGATGGCATGGTGGTCGTCAATCAAGTCCTTGTCTTGCAAACGGAGCAGAACGCTCTTGACCAAATCGACTGGAATGCGGGTTTCATCCGCCAGCGCATCGGCGTTCATCAAGCCGACAGTTTCAAGCAGTTTCAGGATGACGCGTTCAAATGCGTTCAAGCCATCGCCATCGTCAAGAACTCTGGGCAAGGTCACGCGGTATACGTTCACCGGCCACGCGAGGTGGCGAGGCCTGCCGATGATCCCTCCGAAGGGGGCAGGTTTACCGTAATCAAGGAGCTTCAGCATGGCAGCACCACTCCTTGCTCGCGGCATAGTCGAAGGAAATCCACCAGTCCCGGCACAAAGTCCGCCGCGAGTTCACTTTGCAGCAAACCCGTATCGCCAACGACCACCAGTAGCTTCTTCTGACGACTCATCGAGACATTCAGGCGGTTGTAAAGGCAAAGGTGTCCGAACAACCCTGTGGCCTGCTTTTCACGGTCATCGCTCTTGGATTTCCAGTTATGCGGCAGGGTTCGCACCATTGAGAGGAAGACGACATCGAACTCCATGCCCTGGAATGAGTCCACCGTGCCGACGCGGAGTTTTCTCTCGTCGTCCGCGATGCTGCCGAGTTGTCTCTTGATGAGTTCGGCCTGCGCCTTGTAGAACGAAATCACGCCGAACGAGAGGTCTTTGCCTGCATCTGAACTCATCCACGCCTGCAATTGGCGGGCAATAACGGTGGCCTCTGCCGGGCGCGTCCAACTGGTTCCGCTGCGCTGGTGTCTGCCTTTCGCCGCTGGCACGTCCAGCCACACAGCAGGTTTACCGTTTATGCCGGGCAGGTTGTGGGCGAAATCGCTTTCAGGCCGTCCAGAGCCGAATTGTTCCGTCGGATCGAAGCGTTCATAAAAATTGCGGCTGATAAAGCTGCCGAGCAGTGGGTGCATCCGATACTGCTTGTCGAGCGTGACACGGCGGGAGATACCGTCGCCGTCTTCCAGCGTTTTCAAGCGGGTGGCGAACAGATACTGGAACATGGATTTCTTGAGCCAGTCAGTTTCATTCTGTGCCGGTTCGTCGGCCGATGCTGCCTCGCCAGCCTCCATTTGGCGTGCTACCTCCTCATCAATGATATGCGGCAACTGCCGATGGTCGCCCACCAGAATGATGCGCTTGCCTTGCGCCATCGGAACCATCAGGTCGCGGGGTGAAACGCGAGCGGCTTCATCCACGATGACATATTCGTATTCCATGCCTTTCTGGTTTTCATTGACGTCGCGCCCGACAAGCCCTTTGCGCTTTTGCATATCACGATTGACGCTCTGTTGGCTGGTGGCGGCAAAGGCAAAACTGTATTCGGACAGGGCATCTACCATGCCATAGGGGTTGCCTTCCAGTTCGGCCAGAAACTCGGCCAGCGCAGCAGATTTTTTATCCTTAGCCGAATACTCGGCGTTTTTGATGCGTTGTATGGCGAATTCTGCCAATGCAAGCACTGCGTCGTTCTGCTTTTCCACGCGAAAAATCGGTGGAGCGGTGAACCGGGCGAAGAGCCTCTTTTTCAACGCGACCAGGTTGTCCAAAAATGGCGCTGGGCCATCTTCATTGCGCCACAGACTGGCTTTGTCCAGCAGTTTGCGTTCGTCTTCTTCAAGCACATCACGCAGGTCATCCAGTGCGTCCATCGCCCTTTCTGGCCCGTCGTCAGAAAAGCTTTCATGGCGAACACGCAGACGGCGCGCTGCATCAAGCCATTGGGTGGAGCCATCGTTGAGGTTTTCCTCGTGCGCGAGCTTTTTCGCCAAATTCGCCGACCGCCGAGCGCCGTCTTCGCCAAGAATTACACTGCCGAGCGCTGTGATTTTCCCAGCAAGGTTGGCGGCGAGCGCGCGTGACGGGGCTTGGACATATTGCAGGCACAGGTTTTTTATTTCCCGCTCCTGCTCGGCTTCCGCAATCTGGGGATTGCGCTCGCGCAGTTCGGTGGCAAGCGAGCTGCACCAGGCTTCAAGATTGCGCTCGAAGGTGCTGAGATCGTCTTCCGTCGCGCCAGACCGTTTGCCGAATTTCGGCACGGGCAGGCTGTTGAGCGAGAGCCGCTCGATCATGTTTTCCACCGCATCGTGCTGAAAGCCGGTCAGCAGCACTTGGCCTTTGATGTTCGCGCCGCGCTTGTCGGCCATCTCGTTCAGCCGCTCCAGAATGGCGGCGATGACGGTGGTTTTTCCCGTTCCCGGCGGCCCCTGAATAAGCGCGAGATCTGGCGTATTCAGCGCAACCTCAATAGCCCTTTCCTGCATGACG</w:t>
      </w:r>
      <w:r>
        <w:rPr>
          <w:rFonts w:ascii="宋体" w:eastAsia="宋体" w:hAnsi="宋体"/>
          <w:sz w:val="24"/>
          <w:szCs w:val="24"/>
        </w:rPr>
        <w:lastRenderedPageBreak/>
        <w:t>GTTGGCGGATTGCGAAAGACCTTGTTGCGAACGAATGCGGTGAGTGACTGGACTTTTTGCGGCGGGCGGACTTGTGTGATTTGCCCCTGTTCCTCAATCAATAGCCCAAGCTGTGGATTGGCGGAACGGCCTTCCAGAATGGCTTGACGGGCCGCCATACGCCGTTTGATCTGGGTGGTTTCACCGGCCAGCGACAGGATGAGCGTGCCGGATTCCTTGGGCAGAGCCTCGATTTTGAGCGTAAGCACACGGGTTTCCTGGTCAAACCCGACGACATCAAGGTAGGTCTTTCCTTCACGTTGCTCGCGATTTCCGTCGCCCTGCTTGATCTTCTCCGCTTGCTCAATTCCACTTGCAAAATCCTTGAAGCTCAAGCGTTCATATTTCAAATAGTCCGGCAGTTCATCCACCAACTCGACTTCAGGTACGGCACCGTTCCTCAGCGCTTTCAATGCAGAGTCAAGTGCCTGTGAAATGCGAACCGTGACGGTTCCATCCCGCTCCTGAGCCATCTCTGTGAATTGTAAAGCCCCCACTTCGCGCGCTTGCTTGAGCAGCAATTCGCCCTCCATGTCACCAAATTCATCCCACTTTTTCAGGTAGCTGTTGTCGTCTTGGGTAAGAGCGCGCATTTGCGCTTTGGCAAGAGTTTGCACTTGCCCTGCTTGTGTCCAATCGGCAAAACGCAGCCGGCCTTTGGCGAGGCGCAGGGCGCGGTCGGGTTCTTTTTTGGTCCTGGTTATGCGTGTGGCGATGTAGATGGTTTGGCCGCCTGGCATTGCTTTTTCGGTGGCAATGAAGCGGATACCTTCGCCAGTAACACAGAAAGCGTTTATTCGGGTCGGCTCCGCAGCTGCATCGCGTGGCGTGTCCTCGCCGACAGGTTTCAGTTCTTCATCAATCGCCGGGCCAGCAGTCAGGAAGAAAAATGCGTCGTTTCCCTGTTGGAAGCAGCAAAGTTCGCCCAGCCTCTTGTAAAGTGCCTCGCCCTTCGTCCGCATCTTTTCTTGCACATACTCATCCACACCGATTTCAACATCGCCCATTTCCATGCAGACGCCGGTGAAAAAACCGATCTTCAACTCGATGCTGCCATCGGCGGCAGGGTTTTCAAGTTGTGCAAGCAGGGAACGCCCACTGGCAAGTTCAGCGTTGAGGCGGCGGATGTCAACAGCCGCGACGGGGCGAACGAAAACAACCGCGTCTCTCAGGCGGATTTCAAATTCATCTGCGCGGGATAGGCTGGCCTCTACCGAGAATACTGGCTGCTCTTGCAGGGCTTCGACATTGTCAGACCGCTTGATGCGGACAGTTATGATGTTGACAGGAATGTCCTGAAACTTCATTTGCAGGCCTCCACGAACTCAAAGGTGAGGTTGTCCGGGAAAGGCAGCGTGCCCCGCACGGGGACTGCGGTTTTGGCCGCGAAGTTCAGCATGGCTTCGTATGCTGTGTTATCGAAATACTCGAATGAAAACGGGTGAAAAAGCCGCTGCGGAAATCTGAACTCCGTGGCACCACCAGGAATCAGGATTTCCCAACGTGGCGTTTTGACGCGAATGAAAGCCGGGCGCGCCGCGCCACAATACGGGCATTGCGCGTATTCATCGGCGAAATGGCTCATGCCACATTCGAGGCAATCCAGCGACTGGTCCGCCGCCCTCGCAAGCTCCAATATCCAGAACGCCATTGTCGGGCGGCGGTGCGGCAGTTCACGTCCTGCACCGAAAGTTTCCTGAAACAGGCGGCGTAATCCTTCTGTTGCGACTAATACACGGGGCAGGCCTCCAACTCCTTCGTTGGAATCGTCATTTTCGTCATCCACGAAAGGCAAGAAACCAGCGAATGCCTGTTCGTTCAGATCGGTGGCAGTGCCATTGGGCGCAGGGTCGGCATCCCAGCCGTCTTCTTCATCTTCGGGCTCCAGTACTTTCTTGCCAATGAAAGGGTGGCAAAGCGCCAGTAGCTTGAATGTCATCACAGCGAAAGCCCAGCAGTCGGTTCGCGGGCGGGATTGGTCACGGCCCTGCACTACCTCCGGTGCACCGTAGCCCGGCGTATAGACGGACACGCCGCCGCTGGGTAACTCCAGGCGCATATTGTCGGCATCTATGAGCCAGACATCGGTGGTGTCGTCTTCGCCAATGAAAGCGTTGTTGGTGGAAATGTCGCCATAGACCAGTCCCGCGCTGTGCAGGCGGGCGAGGATGGCAGCGCACTTGGCAAGCGCGAGCGAACGGCGGCGGGTGGAGCCAGTTTGTGCGTAATGCAGCAGTCGCAGCGCCAGGTCCTTGTCAGGAATCTTCGTCAGCCATTGGGGCAAGGCTTGGCTTTGATCTTCCAGCTTCTTTTTGCTTCTGCCGTCCAAATCGAAACTGGCGAAGGGCTTCATGCCGCTCAACAGACGCATCACATAGCCCGGCTCGTCGCGCAGGATGGCGAGTGGCAGGGAAACGGGGATGCGCCGTGGTATGGGCAACAGGCGGACGTGCTGGAAGCGCTCGCGCAGATTGGCGTTTTTGTCCGGCTGGCCGGCTGCGTCCAGCGGCTGCTTGACGGCCAAATCCGCATCCTTGGTGCGATAGACCACGCCTTGTCCACCGCGCGCAAGCTCATCGGCCATCTGATGAACATTGTCGTATTCATCCACAAGTGGCTTCAGAGCCTGGTGTTCGGCGTTACTCATCTGCAACCTCCTCACTGCACAGGCAGGCGAGGGTTTTATCGTCGCTGTGCTTGGGCGTGGGCCAGTTTTCGAGCATCTCGTGGATGCGCCGGTTGGCACTTACCGGCGCGAGGGTTCGATGCGTTTCGGCGAAACTGCTCACAAACCCGTCAGCGTTATCCAAATCGTCAGCCACCCCATCAGTGCAGAGCAATACTGCGATGCACTGCTCCCCCGGCAGCGACAAATACTGCCAGTCTTTGGCGGAGACCTTGGAGGACAGCGCAATGGTGATATTGGAGAAGCCTTGTGTCTTGTTTTCCGACAGCGAAACGACTGATCCATCGGACTTGGCAATAGCGGCAAGTCCG</w:t>
      </w:r>
      <w:r>
        <w:rPr>
          <w:rFonts w:ascii="宋体" w:eastAsia="宋体" w:hAnsi="宋体"/>
          <w:sz w:val="24"/>
          <w:szCs w:val="24"/>
        </w:rPr>
        <w:lastRenderedPageBreak/>
        <w:t>TCGCCAAGCATCCCTAGGTGGATTACGCCATCCAGGCGTAGTGCGAAAAGACAGGTGGCCGCGCAATCGCGAGGTTCCAGCGGAGCAACAAGCCTCAGCCAGTTAGCTTGGATGTTGCTAAACAGCGCGTTGTGTTCGATTTCACCACTGGTGCAACAAGCCCGGGCTGCGAACTCGACGGCGAGACAGGCAGCATGGCTGCCGAAGCTGGAGAAGGGCTTGGAGCCAACCCCGTCGGACACGACGATGCCATCACCCCAAACATGGTGAAACTTCGCCCATGCATCCTGATTTGGCAAACCTTCGGCGATATGGCTCGGGCCGCGAACGCTTGCCCCAAAACTTTTCCAAAGCGTCATGCCCATTCCTCATCCGCCTGCAGCCAGTTATCGAGTACGGCGAGCACTTCTTCTGCGGCAAACACCTTTGCGCCTTTGAGCCCCTTGGAAAGATGCGGGTTGGCATCCGCGCCGATTTGGATGACGCGCAGCGTATCCGGCGGTAGGCCTTCCTGCCAGCGGCTCAGAGTCTTCACGTCGTCTCTTGTCCAGAATCCATCCGTGAGAATCAGAACCTTTCCATCCGGCTCGCTACCCAACAGTTGAACCAGCGCCTCGCCATTGGTGCTTCCATGGCAAACCAGCATTTCCACCGGGAGATCGTCCGTGACGCTCCAGTTCGGGATGCTGCGTGCCTCGCTGCTCCAAGCACAAAGGCGGATTTCCGCCTGTCCATACCCATGCCGCACCCATTGCGCCACGGTCGTGGCCAAGGTTCGCAGGATGAAGGGCTTGCCTCCTTCACTCATGCTGCCGGAGATGTCGCAAACCAAATGGAGCATCATGGCGTTGCCTCACTCGCTTCAGCCCGCTCAGTGATGCTGTTCATCATTGCCGTTATCTGCTCAGAAAGTGATGCACCACTCCAAAGCATCAGCCTGGCATCTTTTATTTTTTTCTTGACCGACTCAGTATTTGGGAGAACACAGCAGGCAACGATACCGCGACCTTCAATTCCTCCGTAGAAGCGCACAAGGTTCTGCAGCTTCATAATCTGCTCTTGCGTTACATTGCCCGCCTTGCATTCCACGATATAAAGCGAATAACCGTCGGTGAATGTGATGTCCAGCTCGTTGTATTCAACACCGAAGCTCGAATAGCCTTTTGACTCTTCTAAATTCAAGTTCAGCTTGACATTGATGCGCAAGTCTTGAATGACTCCAGCATCCTCGTAGGGTTTGCACTGCAAATAAATAAACTCCTCGAACCAGCCGCCAGATAGGTATTTGGCGAAATCAGGCCATTTCTCAAATCTCAGATCTAATCCGTAGCCCTGGACGGATACTGCCTCCATGTCATCCAGCTTGAAATTGAAGCCGTCACGACAAATCTCGAATGGCCTGAATGCATTGTTATAGTCGGTCAGTTCTCTATAAAATCTACGCACCTTGTCACGATGCAGCCAAAGGGTCTCGGTCAGAAGTTGGCGATTTGGCGATATATCCTTCATGAAGGAACTGCCTGCAATCTCCAAACCATCGCTATTCAGGTGCAAAAATGTCTCGATTGAATCAATCTGCCTGATTTTTTCGCGCCGAACACTGTCAATGAATGTGACGCGACGATTCTTGCTGTCAAAATAAAACGGAACAGCGCCCAGTTCACGTGCAGCAGAGAGCGCGCCAGCAAACATCAATTTTGTGCCGCCAGTTAAATTGATTCCAATTCGTGTTTTTTCTGGAAATTGCTTTGCCAGCTCGGTGATTTGTTCGTGAACAGCGCTATCATCCCAGGGGTCAACGGTAAGTTCATGCAGGTCCCGAGAGCCAATAAAGGTTCGCATACATGCAGCAGGGAAGTCTTTTGAGTTGACAAAAATGTGATGCGCCGACTCAAATTGCCGGATGCTCAACAAGGCAGGCATCCGTTGCTCACCAAAAAGATGGAATGTCACATCGAACCCGTTGGAGATGCCTCGGATCGCAGCCTGTTTTGAGCTGTGTCGCTCAAGCCACTCGGCAGGCAACGCTATGACTTCGGGTGCTTTGCCAATGATGGACGATGCTATGAGTCTTTTTTTGAGTTCAGGGTAGCTCAGCGCCGCGAGCGCCCAGACAAAGGCCATCACCGGAGTTCCTGGGCTGAGATAGAGCGTGACGAGCTTTTCACCTGGCTCCTGTTCAACCCCATCCAGCGCCCGCATTGCGCTAGCGTAAATACCTTCGGTGTCGTTGAGCTGGTAAAGTTTCTCGCTATTTAAACGGATCCTTGCGTTGCAGCCCAGGGCGGCGGCTTTCTTTTTCAGCCAGGCTTCAAAATGTTCATGTGCGACAGAGGTATTAGCGAACCTGGAGACAAACTGATTAGTAAGCTTCCAGTCTTTCTCTTGCCCCATGCTTCGTATTGACGCCAATTCAAGCGTGAACGTCTTCTGCGCCTCGATCAATTCGCAGGCATCATTATCCGTCCGGGTGTAACCCAGGATAATGATGTCCGAGTAGGACGCACCCGCAAGGGCGCTCGCAATAGGGCCGTCGGTATTCTCAAACCCCAGAGACGCGCGAAAATCGGTGATTCCATACCACGTGAGCAGAAACCTCT</w:t>
      </w:r>
      <w:commentRangeStart w:id="20"/>
      <w:r>
        <w:rPr>
          <w:rFonts w:ascii="宋体" w:eastAsia="宋体" w:hAnsi="宋体"/>
          <w:sz w:val="24"/>
          <w:szCs w:val="24"/>
        </w:rPr>
        <w:t>TCATTGAGTGCTTTCCTGAACATATGGCCGGAACCATGTGATGTCATTCGTCATTTTGTTTACGAATACAGCTCGGCTCGGTTTTTCAATACCTTTGAACTTACCAACACCGCCACTCACAAGCGATCCGGCATCGTCTTCGTTCATGCAGTACGCCACGCGCAATTCGAAAAAGGAGAAAAGGTCTTTGCTGGCACTGGCACAGCGCTGCCAACGGTCAACAAAAATAAATACAAACGTCCCCTTTCTTGGGCCGTCCTCGGCGAGACGCTTTAACAAGTCAGCCGGGGTAGGTGGTTCGCCAGGCTTGAGCGATCTAAACGCTGGGGCTGGCTGTAGTGCTTTCTCGGAATCCAGGCCATCGATAATCAATGCTACGCGGCGATTCCCAATATCGTCTGATATCGCTTGAAGTGGTAGCTCGGATATATCGTCG</w:t>
      </w:r>
      <w:r>
        <w:rPr>
          <w:rFonts w:ascii="宋体" w:eastAsia="宋体" w:hAnsi="宋体"/>
          <w:sz w:val="24"/>
          <w:szCs w:val="24"/>
        </w:rPr>
        <w:lastRenderedPageBreak/>
        <w:t>AATATCTTGAGGCGTGCACCGAGCATCTGCGCTGCGGCTGAGAATCCTCCTCCTGGGGGGACCCCGCGCGCGTTGAAGTACACGATTTCATCAAAGCCATCGACGAAAGTCAGACTAAAAAGCGTAGCGGACAGGAGTCCATCGTGAATGTGGTCGTTGTAGCCGCTGAATAGAACATTGAACGCGGATCGACGAGTAAGTGATACCGTCAACGGTTTTGAATCGAATGCGAGATTTTCGCCCAAAAGAAGAGCTTCTTCATGCGCACAAGCTGTCTGATATTCAAAGGGAGACGGCATCTGCGGAAGGAATGCTCCGCTGAAGATTTTGGTTTTTGCAGCCTCCCCAGAAAAAGATGTACGCACTATCAAATTCGTCAACAAATCACGGCGATGCTCGCTTTCTCCGGCGAATGGAATCATGAACTTCACATTGCCGGATTTGGCACCGTTAGCATTGTTGATGATGCCTTCAGGTGGGCTGCGCAGCTCTGCGGCTGCCCAGTTCCCGCCCCCGAGGATCATTGCGGAGTCTTCCTGCCCACAAGCCAGTGCGATACGGCATCCCAACTGGGTGATGATGCTTCCGATTGACTGCGCGTTGATGCCTTTCAAAGTCTGAGTAGCCAGGAGGATGTGAATACCGAACGAGCGCCCCTGTTTCAAGAGCTTCGACAGCAGCTGCTCAGCAGCTTCTGCCACCTGGCGACTTTCTGAGAACAGAATTTGGAACTCATCTATGACTAGCAGAACGCGGGGCAACCGTACCCCGCTTGATTTACGGTATTCGCTGAAATCGTTGACATTTTTTGACTTGAATATGCGTGCACGCGTTTCCAGTTCATCCACAAGATGCCTTAATACAGTGACGCCATATTCAGGGTCACTTTCCGTAGCGACAAGGCGGGCCTGTGGGACTGGGGGCGTTGCGTAAATATTGAACTCAGTCGATTCCTTGTAATCCAGTAGATAAAGATCAAGCTCCTCGGTCGGATATTTCTCGCATAACGTGTGAATCAAAACATGGAGCAGATTGGATTTTCCCGAGCCTGTCTTCCCCGCAAGCAGTACATGATGCTCGGAGTCCGTCGCGCCCAGTCTCAGGGTCGCGAAGTCGCCTGCGGTCGTCCAGCCAATGGGAATATCAAAGCCACCAAGAGTCGTCTCCCCCTTGCCGAAGCTCGTCCAGAGATCAGGCATCGTTTTCTTGAAGCGCGTCTTGGCAGCACAATCTTCAACGAGCTTTGCGAGAAAGCCATCCAGCACATCCTGTCGCGGCCATTGCTCCGGCTGGTATGTGAATGACAGCTCGCCAGCCCCAGCGCGTTGCAACAGATCATTCAGTTGCGTGGTTGAGTTTTTCAGCGTGGCGTTGAGCTTTTCATATCGCCGGTCTTCCATGCGCTGCTCATCAATTGCAATGATGGGCAGCACACCGCAGCGTGGACCGTTTTCGCAAATGCGTCCAAGGAACCAAAGAGATTTTTCCGATATTTGCTCTGGCACATCAAAGAGCAGTACTACCTTGTAAGGCAACGGGGCATCGGGTTGAACTGCGTTGTATTGTGACCAGTTGGATGCCTTGTCATTGAACCGCTGCTGGATCAACTCCTCGATTTCGTCCGTCAGCTTGCCGAGCGCGGCTTCGATTTCGTCCGAACGAGTAAGAACATGACCTTGCGGCACCAATTGCTCAACCTTCAGCAATGGCAGGAATGGCTCGACCGATTGCCCCTGCTGCAGGGGGTCAATCAGTGTCAACTCTATTTGACCTACTGGCAAAGCCTGCAGCAACCGTAACAAGAGACAATGCACGA</w:t>
      </w:r>
      <w:commentRangeEnd w:id="20"/>
      <w:r>
        <w:commentReference w:id="20"/>
      </w:r>
      <w:commentRangeStart w:id="21"/>
      <w:commentRangeStart w:id="22"/>
      <w:r>
        <w:rPr>
          <w:rFonts w:ascii="宋体" w:eastAsia="宋体" w:hAnsi="宋体"/>
          <w:sz w:val="24"/>
          <w:szCs w:val="24"/>
        </w:rPr>
        <w:t>TGTCGTTTTCAGAAGACGGCTGCAC</w:t>
      </w:r>
      <w:commentRangeEnd w:id="21"/>
      <w:r>
        <w:commentReference w:id="21"/>
      </w:r>
      <w:r>
        <w:rPr>
          <w:rFonts w:ascii="宋体" w:eastAsia="宋体" w:hAnsi="宋体"/>
          <w:sz w:val="24"/>
          <w:szCs w:val="24"/>
        </w:rPr>
        <w:t>TGAACGTCAGAAGCCGACTGCACTATAGCAGCGGAGGGGTTGGATCCATCAGGCAACGACGGGCTGCTGCCGGCCATCAGCGGACGCAGGGAGGACTTTCCGCAACCGGCCGTTCGATGCGGCACCGATGGCCTTCGCGCAGGGGTAGTGAATCCGCCAGGATTGACTTGCGCTGCC</w:t>
      </w:r>
      <w:commentRangeStart w:id="23"/>
      <w:r>
        <w:rPr>
          <w:rFonts w:ascii="宋体" w:eastAsia="宋体" w:hAnsi="宋体"/>
          <w:sz w:val="24"/>
          <w:szCs w:val="24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24"/>
      <w:r>
        <w:rPr>
          <w:rFonts w:ascii="宋体" w:eastAsia="宋体" w:hAnsi="宋体"/>
          <w:sz w:val="24"/>
          <w:szCs w:val="24"/>
        </w:rPr>
        <w:t>TGGACATAAGCCTGTTCGGTTCGTAAACT</w:t>
      </w:r>
      <w:commentRangeEnd w:id="24"/>
      <w:r>
        <w:commentReference w:id="24"/>
      </w:r>
      <w:r>
        <w:rPr>
          <w:rFonts w:ascii="宋体" w:eastAsia="宋体" w:hAnsi="宋体"/>
          <w:sz w:val="24"/>
          <w:szCs w:val="24"/>
        </w:rPr>
        <w:t>GTAATGCAAGTAGCGTATGCGCTCACGCAACTGGTCCAGAACCTTGACCGAACGCAGCGGTGGTAACGGCGCAGTGGCGGTTTTCAT</w:t>
      </w:r>
      <w:commentRangeEnd w:id="23"/>
      <w:r>
        <w:commentReference w:id="23"/>
      </w:r>
      <w:r>
        <w:rPr>
          <w:rFonts w:ascii="宋体" w:eastAsia="宋体" w:hAnsi="宋体"/>
          <w:sz w:val="24"/>
          <w:szCs w:val="24"/>
        </w:rPr>
        <w:t>GGCT</w:t>
      </w:r>
      <w:r>
        <w:rPr>
          <w:rFonts w:ascii="宋体" w:eastAsia="宋体" w:hAnsi="宋体"/>
          <w:sz w:val="24"/>
          <w:szCs w:val="24"/>
        </w:rPr>
        <w:lastRenderedPageBreak/>
        <w:t>TGTTATGACTGTTTTTTTGTACAGTCTATGCCTCGGGCATCCAAGCAGCAAGCGCGTTACGCCGTGGGTCGATGTT</w:t>
      </w:r>
      <w:commentRangeStart w:id="25"/>
      <w:r>
        <w:rPr>
          <w:rFonts w:ascii="宋体" w:eastAsia="宋体" w:hAnsi="宋体"/>
          <w:sz w:val="24"/>
          <w:szCs w:val="24"/>
        </w:rPr>
        <w:t>TGATGTTATGGAGCAGCAACGATGTTACGCAGCAGGGCAGTCGCCCTAAAACAAAGTTAGGCC</w:t>
      </w:r>
      <w:commentRangeEnd w:id="25"/>
      <w:r>
        <w:commentReference w:id="25"/>
      </w:r>
      <w:r>
        <w:rPr>
          <w:rFonts w:ascii="宋体" w:eastAsia="宋体" w:hAnsi="宋体"/>
          <w:sz w:val="24"/>
          <w:szCs w:val="24"/>
        </w:rPr>
        <w:t>GC</w:t>
      </w:r>
      <w:commentRangeStart w:id="26"/>
      <w:r>
        <w:rPr>
          <w:rFonts w:ascii="宋体" w:eastAsia="宋体" w:hAnsi="宋体"/>
          <w:sz w:val="24"/>
          <w:szCs w:val="24"/>
        </w:rPr>
        <w:t>ATGGACACAACGCAGGTCACATTGATACACAAAATTCTAGCTGCGGCAGATGAGCGAAATCTGCCGCTCTGGATCGGTGGGGGCTGGGCGATCGATGCACGGCTAGGGCGTGTAACACGCAAGCACGATGATATTGATCTGACGTTTCCCGGCGAGAGGCGCGGCGAGCTCGAGGCAATAGTTGAAATGCTCGGCGGGCGCGTCATGGAGGAGTTGGACTATGGATTCTTAGCGGAGATCGGGGATGAGTTACTTGACTGCGAACCTGCTTGGTGGGCAGACGAAGCGTATGAAATCGCGGAGGCTCCGCAGGGCTCGTGCCCAGAGGCGGCTGAGGGCGTCATCGCCGGGCGGCCAGTCCGTTGTAACAGCTGGGAGGCGATCATCTGGGATTACTTTTACTATGCCGATGAAGTACCACCAGTGGACTGGCCTACAAAGCACATAGAGTCCTACAGGCTCGCATGCACCTCACTCGGGGCGGAAAAGGTTGAGGTCTTGCGTGCCGCTTTCAGGTCGCGATATGCGGCCTAA</w:t>
      </w:r>
      <w:commentRangeEnd w:id="26"/>
      <w:r>
        <w:commentReference w:id="26"/>
      </w:r>
      <w:r>
        <w:rPr>
          <w:rFonts w:ascii="宋体" w:eastAsia="宋体" w:hAnsi="宋体"/>
          <w:sz w:val="24"/>
          <w:szCs w:val="24"/>
        </w:rPr>
        <w:t>CAATTCGTCCAAGCCGACGCCGCTTCGCGGCGCGGCTTAACTCAGGTGTTAGGCGGCATTGGGAAACA</w:t>
      </w:r>
      <w:commentRangeStart w:id="27"/>
      <w:r>
        <w:rPr>
          <w:rFonts w:ascii="宋体" w:eastAsia="宋体" w:hAnsi="宋体"/>
          <w:sz w:val="24"/>
          <w:szCs w:val="24"/>
        </w:rPr>
        <w:t>TTGGTGGGTGGTTCTGTCTTCGGGTACAGCATTGGCTGTTTGGCAGTCGACTCCGGGCATCGGTCAGTTAACCACTTCGCCTTATGCATCATTGCGTCATCGCACTTGTTTCGTTCGGCTTCGGTCGCGCCGCGCCGCAAGGTTTCCCGGGCAAGCCCCGGTCTTGCGGGCTGTGGCATCATCGGGCTTCGCTGTACGGTACACGCGGCGGCAATGGCCAAACGGAAAGTTGGCTGGCCAATCCCGCCTAACAAATCATCCAAGCCGACGTTGCGTCGCAACGCGGCTTAA</w:t>
      </w:r>
      <w:commentRangeEnd w:id="27"/>
      <w:r>
        <w:commentReference w:id="27"/>
      </w:r>
      <w:r>
        <w:rPr>
          <w:rFonts w:ascii="宋体" w:eastAsia="宋体" w:hAnsi="宋体"/>
          <w:sz w:val="24"/>
          <w:szCs w:val="24"/>
        </w:rPr>
        <w:t>TTCTGGCGTTAGACATCATGAGGGAAGCG</w:t>
      </w:r>
      <w:commentRangeStart w:id="28"/>
      <w:r>
        <w:rPr>
          <w:rFonts w:ascii="宋体" w:eastAsia="宋体" w:hAnsi="宋体"/>
          <w:sz w:val="24"/>
          <w:szCs w:val="24"/>
        </w:rPr>
        <w:t>GTGACCATCGAAATTTCGAACCAACTATCAGAGGTGCTAAGCGTCATTGAGCGCCATCTGGAATCAACGTTGCTGGCCGTGCATTTGTACGGCTCCGCAGTGGATGGCGGCCTGAAGCCATACAGCGATATTGATTTGTTGGTTACTGTGGCCGTAAAGCTTGATGAAACGACGCGGCGAGCATTGCTCAATGATCTTATGGAGGCTTCGGCTTTCCCTGGCGAGAGCGAGACGCTCCGCGCTATAGAAGTCACCCTTGTCGTGCATGACGACATCATCCCGTGGCGTTATCCGGCTAAGCGCGAGCTGCAATTTGGAGAATGGCAGCGCAATGACATTCTTGCGGGTATCTTCGAGCCAGCCATGATCGACATTGATCTAGCTATCCTGCTTACAAAAGCAAGAGAACATAGCGTTGCCTTGGTAGGTCCGGCAGCGGAGGAATTCTTTGACCCGGTTCCTGAACAGGATCTATTCGAGGCGCTGAGGGAAACCTTGAAGCTATGGAACTCGCAGCCCGACTGGGCCGGCGATGAGCGAAATGTAGTGCTTACGTTGTCCCGCATTTGGTACAGCGCAATAACCGGCAAAATCGCGCCGAAGGATGTCGCTGCCGACTGGGCAATAAAACGCCTACCTGCCCAGTATCAGCCCGTCTTACTTGAAGCTAAGCAAGCTTATCTGGGACAAAAAGAAGATCACTTGGCCTCACGCGCAGATCACTTGGAAGAATTTATTCGCTTTGTGAAAGGCGAGATCATCAAGTCAGTTGGTAAATGA</w:t>
      </w:r>
      <w:commentRangeEnd w:id="28"/>
      <w:r>
        <w:commentReference w:id="28"/>
      </w:r>
      <w:r>
        <w:rPr>
          <w:rFonts w:ascii="宋体" w:eastAsia="宋体" w:hAnsi="宋体"/>
          <w:sz w:val="24"/>
          <w:szCs w:val="24"/>
        </w:rPr>
        <w:t>TGTCTAACAATTCGTTCAAGCCGACCGCGCTACGCGCGGCGGCTTAACTCCGGCGTTAGATGCACTAAGCACATAATTACTCACAGTCAAACTATCAGGTCAAGTCTGCTTTTATTATTTTTAAGCGTGCATAATAAGCCCTACACAAATTGGGAGATATATC</w:t>
      </w:r>
      <w:commentRangeStart w:id="29"/>
      <w:r>
        <w:rPr>
          <w:rFonts w:ascii="宋体" w:eastAsia="宋体" w:hAnsi="宋体"/>
          <w:sz w:val="24"/>
          <w:szCs w:val="24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30"/>
      <w:r>
        <w:rPr>
          <w:rFonts w:ascii="宋体" w:eastAsia="宋体" w:hAnsi="宋体"/>
          <w:sz w:val="24"/>
          <w:szCs w:val="24"/>
        </w:rPr>
        <w:t>ATGGTGA</w:t>
      </w:r>
      <w:commentRangeEnd w:id="29"/>
      <w:r>
        <w:commentReference w:id="29"/>
      </w:r>
      <w:r>
        <w:rPr>
          <w:rFonts w:ascii="宋体" w:eastAsia="宋体" w:hAnsi="宋体"/>
          <w:sz w:val="24"/>
          <w:szCs w:val="24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</w:t>
      </w:r>
      <w:r>
        <w:rPr>
          <w:rFonts w:ascii="宋体" w:eastAsia="宋体" w:hAnsi="宋体"/>
          <w:sz w:val="24"/>
          <w:szCs w:val="24"/>
        </w:rPr>
        <w:lastRenderedPageBreak/>
        <w:t>CCTTGCGGCGGAACTTCACGCGATCGGCAATGGCGCTGACTACGTCCGCACCCACGCGCCTGGAGATCTGCGAAGCGCAATCACCTTCTCGGAAACCCTCGCGAAATTTCGCAGTCGCGACGCCAGAGACCGAGGGTTAGATCATGCCTAG</w:t>
      </w:r>
      <w:commentRangeEnd w:id="30"/>
      <w:r>
        <w:commentReference w:id="30"/>
      </w:r>
      <w:r>
        <w:rPr>
          <w:rFonts w:ascii="宋体" w:eastAsia="宋体" w:hAnsi="宋体"/>
          <w:sz w:val="24"/>
          <w:szCs w:val="24"/>
        </w:rPr>
        <w:t>CATTCACCTTCCGGCCGCCCGCTAGCGGACCCTGGTCAGGTTCCGCGAAGGTGGGCGCAGACATGCTGGGCTCGTCAGGATCAAACTGCACTATGAGGCGGCGGTTCATACCGCGCCAGGGGAGCGA</w:t>
      </w:r>
      <w:commentRangeStart w:id="31"/>
      <w:r>
        <w:rPr>
          <w:rFonts w:ascii="宋体" w:eastAsia="宋体" w:hAnsi="宋体"/>
          <w:sz w:val="24"/>
          <w:szCs w:val="24"/>
        </w:rPr>
        <w:t>ATGGACAGCGAGGAGCCTCCGAACGTTCGGATCGCCTGCTCGGGTGATATCGACGAGGTTGTGCGGCTGATGCACGACGCTGCGGCGTGGATGTCCGCCAAGGGAACGCCCGCCTGGGACGTCGCGCGGATCGACCGGACATTCGCGGAGACCTTCGTCCTGAGATCCGAGCTCCTAGTCGCGAGTTGCAGCGACGGCATCGTCGGCTGTTGCACCTTGTCGGCCGAGGATCCCGAGTTCTGGCCCGACGCCCTCAAGGGGGAGGCCGCATATCTGCACAAGCTCGCGGTGCGACGGACACATGCGGGCCGGGGTGTCAGCTCCGCGCTGATCGAGGCTTGCCGCCATGCCGCGCGAACGCAGGGGTGCGCCAAGCTGCGGCTCGACTGCCACCCGAACCTGCGTGGCCTATACGAGCGGCTCGGATTCACCCACGTCGACACTTTCAATCCCGGCTGGGATCCAACCTTCATCGCAGAACGCCTAGAACTCGAAATCTAA</w:t>
      </w:r>
      <w:commentRangeEnd w:id="31"/>
      <w:r>
        <w:commentReference w:id="31"/>
      </w:r>
      <w:r>
        <w:rPr>
          <w:rFonts w:ascii="宋体" w:eastAsia="宋体" w:hAnsi="宋体"/>
          <w:sz w:val="24"/>
          <w:szCs w:val="24"/>
        </w:rPr>
        <w:t>CGTCCGTTCGGGCATCGAGGTCC</w:t>
      </w:r>
      <w:commentRangeStart w:id="32"/>
      <w:r>
        <w:rPr>
          <w:rFonts w:ascii="宋体" w:eastAsia="宋体" w:hAnsi="宋体"/>
          <w:sz w:val="24"/>
          <w:szCs w:val="24"/>
        </w:rPr>
        <w:t>ATGTCGGGGTGGGACGGGCCCGTGGCTTCAAGATCACTTGCAGTCCGACCGCGATGTCTTGGTTGCGCGAGAGGTTGTCGA</w:t>
      </w:r>
      <w:commentRangeEnd w:id="32"/>
      <w:r>
        <w:commentReference w:id="32"/>
      </w:r>
      <w:r>
        <w:rPr>
          <w:rFonts w:ascii="宋体" w:eastAsia="宋体" w:hAnsi="宋体"/>
          <w:sz w:val="24"/>
          <w:szCs w:val="24"/>
        </w:rPr>
        <w:t>TATCCTCCACTTCCATCATCAACCCTGGATAATGCCGCCGCCGTCATCGCCGCCGACGCCCGTGCCGGGCTTTTCGGGCCTGTCAGGCTTGCTCGGCCTTCAGCCTGCCTGGGCGAGATCTCCGGCGGACGGATTAACGGCGGAGCTTCGCCGCCTTTCGTGCGTGTGAAGGCCGAAGATAGTTCTCTCAAAAACATCCGTTTATGAGAGATACCAAA</w:t>
      </w:r>
      <w:commentRangeStart w:id="33"/>
      <w:r>
        <w:rPr>
          <w:rFonts w:ascii="宋体" w:eastAsia="宋体" w:hAnsi="宋体"/>
          <w:sz w:val="24"/>
          <w:szCs w:val="24"/>
        </w:rPr>
        <w:t>TGTCATTTTCAGAAGACGACTGCAC</w:t>
      </w:r>
      <w:commentRangeEnd w:id="33"/>
      <w:r>
        <w:commentReference w:id="33"/>
      </w:r>
      <w:r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</w:t>
      </w:r>
      <w:commentRangeStart w:id="34"/>
      <w:r>
        <w:rPr>
          <w:rFonts w:ascii="宋体" w:eastAsia="宋体" w:hAnsi="宋体"/>
          <w:sz w:val="24"/>
          <w:szCs w:val="24"/>
        </w:rPr>
        <w:t>GGCTCTGTTGCAAA</w:t>
      </w:r>
      <w:commentRangeEnd w:id="34"/>
      <w:r>
        <w:commentReference w:id="34"/>
      </w:r>
      <w:r>
        <w:rPr>
          <w:rFonts w:ascii="宋体" w:eastAsia="宋体" w:hAnsi="宋体"/>
          <w:sz w:val="24"/>
          <w:szCs w:val="24"/>
        </w:rPr>
        <w:t>AATCGTGAAGCTTGAGCATGCTTGGCGGAGATTGGACGGACGGAACG</w:t>
      </w:r>
      <w:commentRangeStart w:id="35"/>
      <w:r>
        <w:rPr>
          <w:rFonts w:ascii="宋体" w:eastAsia="宋体" w:hAnsi="宋体"/>
          <w:sz w:val="24"/>
          <w:szCs w:val="24"/>
        </w:rPr>
        <w:t>ATGACGGATTTCAAGTGGCGCCATTTCCAGGGTGATGTGATCCTGTGGGCGGTGCGCTGGTATTGTCGCTATCCGATCAGCTATCGCG</w:t>
      </w:r>
      <w:commentRangeStart w:id="36"/>
      <w:r>
        <w:rPr>
          <w:rFonts w:ascii="宋体" w:eastAsia="宋体" w:hAnsi="宋体"/>
          <w:sz w:val="24"/>
          <w:szCs w:val="24"/>
        </w:rPr>
        <w:t>ACCTT</w:t>
      </w:r>
      <w:commentRangeEnd w:id="36"/>
      <w:r>
        <w:commentReference w:id="36"/>
      </w:r>
      <w:commentRangeEnd w:id="35"/>
      <w:r>
        <w:commentReference w:id="35"/>
      </w:r>
      <w:commentRangeStart w:id="37"/>
      <w:r>
        <w:rPr>
          <w:rFonts w:ascii="宋体" w:eastAsia="宋体" w:hAnsi="宋体"/>
          <w:sz w:val="24"/>
          <w:szCs w:val="24"/>
        </w:rPr>
        <w:t>GGGGTCGCCTCAGAAAACGGAAAATAAAGCACGCTAAGCCGGTTGCAACGGTCGTAGCGGCCTGAACTTGCCCGCGCCGATCTTGGCGCTGCTGCGCCAGAGGTAATCGCCGGTCAGGTTGATGTGTTCCCAGCCGAGCGGCGACAGGTATTGCAATAGCGCGTCATCGACAGCATGCCCGTTGCCACGCAACGCATGTGCTGCGCGCTCCAGATAGACCGTGTTCCACAACACGACGGCCGCCGTCACCAGGTTGAGGCCGCTGGCCCGGTAGCGCTGCTGCTCGAAGCTGCGGTCGCGGATTTCGCCCAGACGGTTGAAGAATACGGCGCGGGCCAGCGCGTTGCGCGCTTCGCCCTTGTTCAGTCCAGCGTGGACGCGGCGGCGCAGCTCCACGCTTTGCAACCAGTCCAGGATGAACAGCGTGCGTTCGATGCGCCCCAGCTCGCGCAGGGCGATGGCTAAGCCGTTCTGGCGCGGATAGCTGCCGAGTTTCCGAAGCATCAGCGAGGCTGTCACCGTGCCCTGCTTGATCGAGGTCGCCAGCCGCAGAATTTCATCCCAGTGGGCACGAATAGCCTTGATGTTCAGCCTGTCGCTGCTAATCATCGGTTTGAGCGCGTCATAGGCGGTATCCCCCTTGGGGATGAACAGCTTGGTGTCGCCCAGGTCACGGATGCGCGGCGCAAAGCGGAAGCCCAGGAGATGCATCAGGGCAAAGACGTGATCGGTGAAGCCTGCCGTGTCGGTGTAGTGTTCCTCGATGCGCAGGTCGGACTCGTGGTACAGCAGGCCGTCAAGTACATAGGTCGAGTCGCGCACGCCGACATTGACCACCTTGGTGTGGAACGGCGCGTACTGGTCGGATATATGGGTGTAGAAGGTTCGCCCAGGGCTGCTGCCATATTTCGGGTTGATGTGACCGGTACTCTCGGCCTTGCTCCCGGTTCGGAAGTTCTGGCCGTCCGACGATGACGTGGTGCCGTCGCCCCAGTGTTCGGCGAAGGGATGCCGGAATTGGGCGTTCACCAACTCGGCCAGCGCTGTCGAATAGGTTTCGTCGCGGGTATGCCAGGCTTGTAGCCAGGCGAGCTTGGCGTAGGTCGTGCCGGGGCAGGACTCGGCCATCTTGGTCAGGCCCAGGTTGATCGCGTCGGCCAGGATGGTGGTCAACAGCAGATTTTTGTCCTTGGCCAGATCGCCCGATTTCAGGTGCGTGAAGTGGCGGGTGAAGCCCGTCCACTCATCGACTTCGAGCAGCAGTTCGGTGATCTTGACGTGTGGCAGGATCATGGCTGTCTGGTCGATCAGCGCCTGCGCGGTGTCGGGTACCGCCGCATCCAGCGGCGTGATCTTCAGGCCCGACTCGGTGATGATCGCATTCGGCAGGTCGTTGGCCGCTGCCATGCGGTTGACCGTGGCAAGCTGCGCTTCAAGCAGCGTCAGGCGGTCGTGCAGGTACTGGTCGCAGTCGGTGGCCACGGCCAGCGGCAATGCGCTGGACTGCTTGAGGCTGGCGAACTTCGCGGGCGGCACCAGGTAGTCCTCGAAGTCCTTGAACTGGCGCGATCCCTGCACCCAGATGTCGCCCGAGCGCAGCGAGTTCTTCAGCTCGGACAGCGCGCACAGCTCGTAGTAGCGCCGGTCGATACCCGCGT</w:t>
      </w:r>
      <w:r>
        <w:rPr>
          <w:rFonts w:ascii="宋体" w:eastAsia="宋体" w:hAnsi="宋体"/>
          <w:sz w:val="24"/>
          <w:szCs w:val="24"/>
        </w:rPr>
        <w:lastRenderedPageBreak/>
        <w:t>CAGTCATCACCAGCTTCTGCCAGCGCGGCTTGATGAAGTCGGTCGGGGCATCGGCAGGCACTTTGCGGGCGTTGTCGGTGTTCATGCCACGCAGTACCTCGATGGCATCGAGCACGTTCTTGGCGGCGGGTGCGGCCCGCAGCTTGAGCACGGCAAGGAATTCCGGCGCGTAGCGGCGCAAGGTGGCGTAACTTTCGCCGATGCGGTGCAGGAAATCGAAGTCATCGGGCTGAGCGAGCTTCTGCGCCTCGGTGACGCTTTCGGCGAAGGCATCCCAGGACATGACGGCCTCGATGGCGGCGAACGGATCGCGGCCAGCTTGCTTGGCCTCGATCAGCGCCTGGCCGATGCGCCCGAACAGCCGCACCTTGGCGTTGATCGCCTTGCCGGATGCCTGAAACTGCTGCTGATGCTTGTTTTTGGCGGCGTTGAACAGCTTGCCCAGGATGCGGTCGTGCAAGTCGATGATTTCGTCGGTGACCGTGGCCATGCCCTCGATGGCCAGCGCCACGAGGGTGGCGTAGCGCCGTTGCGGCTCGAACTTGGCTAAGTCGGCGGGCGTCATCTGGCCACCCTCACGGGCGATCTTGAGCAGGCGGTTCTGGTGCACCGACCGCTCGATACCGGAAGGCAGATCGAGCGCCTGCCACGCCTTGAGGCGTTCGATGTGTTCCAGCATGTGCCGCGAGTTCGGTTTAACCGGCGACTGGCGCAGCCAGGCCAGCCAGGTCGTCTTGCCGTTGTCCCGGCGCCTGAGCAGATCGTCGAGGCGGCGGCGATGCGTGTCCGACAGTGGTTCGGCCAAGGCGTCATAGATGCGCCGGTTGGCGCGAGTGATGGCCTCGGCGCTAGCGCGCTCGATGGCGTTGAGCGCGGGCAGGATGATCGACTGTCGCCGCAGATGCTCAACCAAGGTGCTAGCCAGCACGATGCCTTTGTCGGTTTGCATGGCCAGGTCGGTCAGCGTGTGCACGGCCTGCCGGTAGTGGCTCATGGTGAACGGCTGGAAGCCAAACACCGTTTGCAGCTCGACCAGGTGCTCGCGCCGGGTCTGCTCCCGCTGCCCGTAGTCGTCCCAGCTTTCGACGCCGACCTTGAGCTGGTCGGCGACCAGTTTCAGTAGGGGCAAAGACGGCGCCTGATCGACACCAAGGAAGATTCCGGGAAAGCGCAGGTAGCAGAGCTGCACGGCAAAGCCCAAGCGATTCGCAGGCCCGCGCCGCTGGCGGATGATGGAGAGATCGGTATCGCTGAACGTGTAATGTCGAATTAGGTCGTCCTTGGTGTCCGGCAACGCCAACAGGCTTTCCCGCTCGGCGGCGGACAGTATGGAACGACGAGGCATATTTATTGATCCAATTTCAAGTATTGATACAGGGTCTCCCGGCTGACACCAAATTCACGGGCCAGCTTCGCTTTTTGCTCGCCCGCCGTGACGCGCCGTTTCAGTTCAGCAATCTGTTCACCGCTCAGAGACTTCTTTCGGCCTCGGTAGGCTCCGCGTTGCTTAGCGAGCGCGATGCCTTCGCGCTGCCGCTCACGGATCAAGGCCCGCTCGAATTCGGCGAATGCCCCCATGACCGACAGCATCAGGTTCGCCATCGGTGAATCCTCGCCGGTGAAGGTCAGGCTTTCCTTGACGAACTCGATGCGCACGCCGCGCTTGGTCAGCTTTTGTACGAGGCGGCGCAAGTCATCGAGGTTGCGCGCCAAGCGATCCATGCTGTGAACCACCACGGTGTCGCCTTCGCGCACGAAGGCCAGCAGCGAATCAAGCTCGGGCCGCTGGGTGTCCTTGCCCGACGCCTTGTCGGTGAACACCCTGCCGACTTCGACATGCTCCAGTTGCCGCTCCGGGTTCTGGTCGAAGCTGCTGACCCGGACGTAGCCGATGCGTTGACCCTGCAAGATACCTCCAAATACGAAAGTGTCAGGAAGAAATCTATGACCTTTCGCCGCAGGTGTCAAGAAACACAAAAGTTAACTCTATTCTGACGTTGCTGGGTGGCTTCTCCTGACATCAGGATAGGGTATGCCTCAGTCTGACAGTGATGAGTCGCAGGCGTTCGGATCGGCATCGGTTTCGCTCCCGGTCTTGGCGCGCGCCTGGAAGCGCTGATAGCACTCCAGCCCGCAGAAGTGCTCGACGTATTCCGCGCCTTCCGGGGTGAAGGCGGCATCGAGCGGGATTTCCTTGCAGCACACGCAGCAACTGGTGGCAGTCGGATCATTTGCATTCATGGTGGCACCCCTCCATTGACTGACGAAGACGGCGAATGCCGCCGCCGGCATCGGCTTGGCGAACAGGAAGCCTTGTCCTGTGTCGCAGTCCGCTTGTCGCAACAAATCAAGACTCGCCGATGTTTCCACGCCTTCGGCCACTACTTCCATGCCAAGCCCATGCGCAAGCTGAATCACGGTGCGCACGATGGTCTGGTCGCGGTGGTCGTTGGCGAGTCCGGCGACAAACGATTGGTCGATCTTGAGCGTGCTGATGGGGCAGCATTTCAGGTGTTGCAGGCAGGAATAGCCGGTGCCGAAGTCGTCGGCGGCGAAGCGCACACCGATCTGTCGCAAAGCTTCCAGGGCGGGGAAGATCGCCGGATCACCGAACGCAACCGATTCGGTCAGCTCAATTTCAAGATACGCGGCGGGCAACCCGGCATCGGCCAGCACGCCCTTTACCCACTTGTCGAAATCTGGCCCCACTTGGCTCGCCGCAACATTGACGGCCAGCCGGAACGGTTGCCATGCCAGCACCCGCCAGTCGCGCATTTGACGGCAGGCTGCGCCCAGCACCCATGCGCCGATTTCCGGCATCAGGCCGGACGATTCGATCACGGGCAGGAACTGGCCCGGCGGCAACAGTCCGAGCGTCGGATGACGCCAGCGCAACAGGGCTTCCGCGCCGACAATCTGCTCACTGCGCAAATCGACAATCGGCTGGTAGTGCAGCTCAAGCTGCCCGCGCTCGACCGCCTGCGCCAGTTGCGCCACTGTCCATTCAATTGGCTGGGAAGCGCTCATGATCGACCT</w:t>
      </w:r>
      <w:r>
        <w:rPr>
          <w:rFonts w:ascii="宋体" w:eastAsia="宋体" w:hAnsi="宋体"/>
          <w:sz w:val="24"/>
          <w:szCs w:val="24"/>
        </w:rPr>
        <w:lastRenderedPageBreak/>
        <w:t>CTGAAGGCCCGCAGCAGCCGCGTCACAGACAGGACAAACAAGCCGGTCAGCGTGAGGGCTGCAATACCCCAGTGCTCGCCGATGAACGCGCCGGCCGTCGTGCCGGCCAGCACAATGGCGAGAATCGGCAAATGACAGGGACAGGTGAGCACCGCCAGCGCACCCCACAGGTAGCCGGTGAACGGCTTGTGTGTCTCGGTCGGCAAGCGCTCGGGGCTGTTCATGGCAGACTCTCCGCTTGCTGGGCCGGCGCGGTCGGCATCGCGGCCAACTGCACTTCCAGATCGGCCAACGCTTCGCGTCGGCGTTCGACGAACTGACTCAGCACGGCAAGCTGTGCGGCTGTTTCATCGCAGTCCGCCGCATCCAGCGCCCGGCACAACCGCGCCAATGCGTCCAGGCCGATGCCCGCCTCAAAAGCGGCCCGCACAAAGCACAGCCGCTGCAAGGCGGCGTCATCGAACAAGCCGTAGCCGCCCGTGGTGCAGGCGACTGGCCGCAGCAATCCGCGCAGCAGGTAGTCGCGCACGATATGCACGCTCACCCCGGCCTCAAGGGCCAGTCGGGACACTGTGTAGGCGTTCATCGAACACCTCCTTTTCCTTATCCGGCGCAGCAGGACAGTTGCTTCACGTCCTTGCTGAAGGTCTGCGCCGCGAGCTTCAAGCCCTCGACCATCGTTAGGTAGGGGAACAACTGGTCGGCTAGTTCCTGCACCGTCATGCGGTTGCGAATGGCGAGAACAGCCGTCTGGATCAGTTCGCCCGCTTCCGGGGCCACCACCTGTACGCCAATCAGCCGTCCGCTGCCTTCCTCGATGACCAGCTTGATGAAGCCGCGGGTATCGAAGTTGGCGAGCGCACGCGGCACGTTGTCGAGCGTCAGCGTGCGGCTGTCGGTTTCGATGCCATCGTGGTGCGCTTCCGCCTCGCTGTAGCCCACGGTCGCCACTTGCGGGTCGGTGAACACCACGGCCGGCATCGCGGTCAGATTGATGGCGGCGTCGCCGCCGGTCATGTTAATGGCCGCACGAGTGCCGGCCGCTGCCGCCACATAGACGAACTGCGGCTGGTCGGTGCAGTCGCCGGCCGCGTAGATGTTCGGGCTACTGGTGCGCATGCCCTTGTCGATGACGATGGCCCCCTGCGCATTGACGGCTACCCCCGCCGCTTCCAATGCCAGGCTGCGCGTGTTCGGTGTCCGGCCGGTGGCGACCAGCAGCTTGTCGGCGCGCACTTCGCCCTGTCCAGTGGTCAGCACGAATTCGCCGTCCACATGGGCGACTTGGCTGGCTTGCGTATGTTCCAGTACCTTGATTCCTTCGGCACGGAAGGCGGCTGTGACGGCCTCGCCGATGGCAGGGTCTTCGCGGAAGAACAGCGTGCTGCGCGCAAGGATCGTGACCTGGCTACCCAGCCGGGCGAAGGCTTGCGCCAGTTCCAGCGCCACCACCGACGAGCCGATGACGGCCAGGCGTTCGGGAATGGTGTCGCTGACCAAGGCCTCGGTCGAAGTCCAGTAGGGTGACTCTTTCAGGCCCGGAATCGGCGGCATGGCCGGACTGGCACCCGTGGCGACCAGGCAGCGGTCGAACATCACGACGCGCTCACCACCCTCGTTCAAACTAACGATAAGGCTCTGGTCGTCCTTGAAACGCGCTTCACCGTGCAGAACGGTGATGGCTGAATTGCCGTCCAGGATGCCTTCGTACTTGGCATGACGGAGTTCTTCGACACGGGCCTGCTGCTGGGCCAGCAGCCGCTCGCGCAAGATCGTCGGCGGTGTGGGTGGCATGCCGCCGTCGAATGGGCTTTCCCGGCGCAGATGGGCGATGTGGGCGGCGCGGATCATGATCTTGGACGGCACACAACCGACGTTGACGCAGGTGCCGCCGATGGTGCCGCGCTCAATCAGCGTGACCTGCGCGCCTTGCTCGACGGCCTTCAGTGCTGCCGCCATCGCGGCTCCACCGCTGCCGATCACGGCGACTTGCAACGGGCGCTCGCCGCCGCTGCCCTTGTCGGCGGCACCCATCCAGCCGCGCACCTTGTCGAACAGCCCAGTGCGGTTGTCGGTCGGCGGGGCATCGGCGAGCATCGCTTTGTAGCCCAGGCCAGCCACGGCGGCGGTCAGTGCGTCCGGCGCTGTGCCTGGATCAAGGGCGAGCTGGGCCGCGCCCTTGGCATAGGACACTATGGCAGATTGGACGCCGGGTACTTTTTCCAGCGCTTCCTTGACGTGCGCCGCGCACGAGTCGCAGGTCATGCCGGTGATTTTTAGATGGGTCATGCGACAGATCCTTTTTCGTTTGTGGTAGCAGACAAGGGCGTCAGATGTGCTGCGCTGCCGTTTTCAGTGCCTCACTTCTTGACGCTGGACGGATAGCCTGCGTCTTCGGTGGCCTTGGTCAGCTTCTGCACGCTGGTCTTGGCATCATCGAAGGTGACAACCGCTTCGCGTGTCTCGAAGGTCACGTTAACTTTGCTGACGCCTTCGACCTTGGAAATCGCCTTCTTGACGGTGATCGGACAAGCGGAGCAGGTCATGCCCGGTACGGACAGCGTGACGGTCTGGGTGGCGGCCCACACGGGGGCAACAACGGCAGCGATGGCGAGAGAGGCAAACAGTTTTTTCATGATGAACTCCTGTGATTAATAGAAAAATGGCATGACGTAGGGAAATCCGAGCGCGACCAGAACCAGCGCGGCCACGACCCAGAAAATGAGCTTGTAAGTAGCGCGCACTTGGGGAATCGCACACACATCCCCTGGTTTGCAGGCTTGCGCCGGTCGGTAGATGCGCCGCCAGGCGAAAAACAGCGCCACCAACGCCGCGCCGATGAAGATCGGGCGATAAGGTTCCAACACCGTCAAGTTGCCGATCCAAGCGCCGCTGAACCCCAGGGCGATCAGAACCAGCGGCCCCAGGCAGCAAGCCGAGGCGAGGATGGCGGCTAGCCCGCCAGTGAAGAGCGCCCCGCGCCCGTTTTGAGGTTCAGACATACGCTTGTCCTTTCAAATCTGGATTGGATAGCTT</w:t>
      </w:r>
      <w:r>
        <w:rPr>
          <w:rFonts w:ascii="宋体" w:eastAsia="宋体" w:hAnsi="宋体"/>
          <w:sz w:val="24"/>
          <w:szCs w:val="24"/>
        </w:rPr>
        <w:lastRenderedPageBreak/>
        <w:t>AAGCTTACTTCCGTACCAATGTACGGAGTCAAGCGATATGGAAAAAAATTTGGAGAATCTGACTATTGGCGTTTTCGCCAAGGCGGCCGGGGTCAACGTGGAAACAATCCGGTTCTATCAGCGCAAGGGCTTGTTGCCGGAGCCGGACAAGCCCTATGGCAGCATCCGCCGCTATGGCGAGGCGGATGTGACGCGGGTGCGCTTCGTGAAATCAGCCCAGCGGCTCGGATTCAGCCTCGACGAGATCGCAGAGCTGCTGAGGCTGGATGACGGCACCCACTGCGAGGAAGCCAGCAGCCTGGCCGAGCACAAGCTTCAGGACGTGCGCGAAAAAATGACCGACCTGGCGCGCATGGAAACCGTGCTATCCGAACTTGTGTTCGCCTGCCATGCGCGGCAAGGGAACGTTTCTTGCCCGCTGATTGCTTCGCTGCAAGGGGAGAAAGAGCCGCGTGGTGCCGACGCGGTGTAGCCGAGGGTAGTTACGCCTTAGCGTGCTTTATTTTCCGTTTTCTGAGACGACCCC</w:t>
      </w:r>
      <w:commentRangeEnd w:id="37"/>
      <w:r>
        <w:commentReference w:id="37"/>
      </w:r>
      <w:commentRangeStart w:id="38"/>
      <w:r>
        <w:rPr>
          <w:rFonts w:ascii="宋体" w:eastAsia="宋体" w:hAnsi="宋体"/>
          <w:sz w:val="24"/>
          <w:szCs w:val="24"/>
        </w:rPr>
        <w:t>ACCTT</w:t>
      </w:r>
      <w:commentRangeEnd w:id="38"/>
      <w:r>
        <w:commentReference w:id="38"/>
      </w:r>
      <w:commentRangeStart w:id="39"/>
      <w:r>
        <w:rPr>
          <w:rFonts w:ascii="宋体" w:eastAsia="宋体" w:hAnsi="宋体"/>
          <w:sz w:val="24"/>
          <w:szCs w:val="24"/>
        </w:rPr>
        <w:t>GAGGAAATGCTGGCGGAACGCGGCATTTCGGTCGACCATACGACGATCTATCGCTGGGTCCAGTGCTACGCCCCGGAGATGGAGAAGCGGCTGCGCTGGTTCTGGCGGCGTGGCTTTGATCCGAGCTGGCGCCTGGATGAAACCTACGTCAAGGTGCGGGGCAAGTGGACCTACCTGTACCGGGCAGTCGACAAGCGGGGCGACACGATCGATTTCTACCTGTCGCCGACCCGCAGCGCCAAGGCAGCGAAGCGGTTCCTGGGCAAGGCCCTGCGAGGCCTGAAGCACTGGGAAAAGCCTGCCACGCTCAATACCGACAAAGCGCCGAGCTATGGTGCAGCGATCACCGAATTGAAGCGCGAAGGAAAGCTGGACCGGGAGACGGCCCACCGGCAGGTGAAGTATCTCAATAACGTGATCGAGGCCGATCACGGAAAGCTCAAGATACTGATCAAGCCGGTGCGCGGTTTCAAATCGATCCCCACGGCCTATGCCACGATCAAGGGATTCGAAGTCATGCGAGCCCTGCGCAAAGGACAGGCTCGCCCCTGGTGCCTGCAGCCCGGCATCAGGGGCGAGGTGCGCCTTGTGGAGAGAGCTTTTGGCATTGGGCCCTCGGCGCTGACGGAGGCCATGGGCATGCTCAACCACCATTTCGCAGCAGCCGCCTGA</w:t>
      </w:r>
      <w:commentRangeEnd w:id="39"/>
      <w:r>
        <w:commentReference w:id="39"/>
      </w:r>
      <w:r>
        <w:rPr>
          <w:rFonts w:ascii="宋体" w:eastAsia="宋体" w:hAnsi="宋体"/>
          <w:sz w:val="24"/>
          <w:szCs w:val="24"/>
        </w:rPr>
        <w:t>TCGGCGCAGAGCGACAGCCTACCTCTGACTGCCGCCAATC</w:t>
      </w:r>
      <w:commentRangeStart w:id="40"/>
      <w:r>
        <w:rPr>
          <w:rFonts w:ascii="宋体" w:eastAsia="宋体" w:hAnsi="宋体"/>
          <w:sz w:val="24"/>
          <w:szCs w:val="24"/>
        </w:rPr>
        <w:t>TTTGCAACAGAGCC</w:t>
      </w:r>
      <w:commentRangeEnd w:id="40"/>
      <w:r>
        <w:commentReference w:id="40"/>
      </w:r>
      <w:r>
        <w:rPr>
          <w:rFonts w:ascii="宋体" w:eastAsia="宋体" w:hAnsi="宋体"/>
          <w:sz w:val="24"/>
          <w:szCs w:val="24"/>
        </w:rPr>
        <w:t>TCCGTCGCCATGCTCACCTCGCTTTGGTGCACACGAGTATTGAGCATAGTCGAGATTGGTGCAGATCACTTCTGATATTGAACTGTCAGGAGCTGGCTGCACAACAGCCATTACGCCCAATCAACTG</w:t>
      </w:r>
      <w:commentRangeStart w:id="41"/>
      <w:r>
        <w:rPr>
          <w:rFonts w:ascii="宋体" w:eastAsia="宋体" w:hAnsi="宋体"/>
          <w:sz w:val="24"/>
          <w:szCs w:val="24"/>
        </w:rPr>
        <w:t>GTGCAGTCGTCTTCTGAAAATGACA</w:t>
      </w:r>
      <w:commentRangeEnd w:id="41"/>
      <w:r>
        <w:commentReference w:id="41"/>
      </w:r>
      <w:commentRangeEnd w:id="22"/>
      <w:r>
        <w:commentReference w:id="22"/>
      </w:r>
      <w:r>
        <w:rPr>
          <w:rFonts w:ascii="宋体" w:eastAsia="宋体" w:hAnsi="宋体"/>
          <w:sz w:val="24"/>
          <w:szCs w:val="24"/>
        </w:rPr>
        <w:t>CACGA</w:t>
      </w:r>
      <w:commentRangeStart w:id="42"/>
      <w:r>
        <w:rPr>
          <w:rFonts w:ascii="宋体" w:eastAsia="宋体" w:hAnsi="宋体"/>
          <w:sz w:val="24"/>
          <w:szCs w:val="24"/>
        </w:rPr>
        <w:t>GGTGTTTCTGCTCTGCATCGCCTTGTGGAAAAATAAGAGCGCTGGAGAAGGGAAATGAGATGACTTTTGAGGCATGACAAGAGAGCTTCTCAAAAGAGACTTGCTCCGAGCCAAGCACAAGACCTGCTGGAATTTCCGATGCCATCAATGGCTTGTCTACGACAAAATCCACGAAGGCAGGCTGATGTTGTCTAAGCTGCGAACTTGCGTTCGCTATAGCAGTTGCATTTCTTTCCCACTCTTTGGCAAAGCCTGCCTGCCAATTCGACTTCCTTATGCTCCGATTGCGCTCCTGATCTTCGTTTAATGCTTTTTTAGTGGTATCGAATTCGCGGTCGATGCGCGCACAACCTTCTTGATAGTCCGCAATTGCCTTGTGTAGCTTGGAAATTACGCTCTGAATATCCTTCGCGCTTCGACTCAT</w:t>
      </w:r>
      <w:commentRangeEnd w:id="42"/>
      <w:r>
        <w:commentReference w:id="42"/>
      </w:r>
      <w:r>
        <w:rPr>
          <w:rFonts w:ascii="宋体" w:eastAsia="宋体" w:hAnsi="宋体"/>
          <w:sz w:val="24"/>
          <w:szCs w:val="24"/>
        </w:rPr>
        <w:t>TGATTCCACCCACTGTCTTTGAACTGCAGCTCGCGCGCATCATTCAAGGTTCGATCAATGGCGAACGCTTGCTGCTTGAAAGCAGCATTGAGAATGCGGAGTGAATCGACTTCCTTGAGAATCGGATCAAGTACATCGGCAACAATGGATGCGCCGAACGTATCACGCACTCCCTCGCGAAATTTTCCAGTACACATCGCAGTCATTCCAAAGGCCTCATCAAACATTAGCTTCCTCCTCTTCCATATCACCATCGATTGGAAGTTCGAGAACATAGTCGTCAGCTACCGAGAGCTTTGGAAATAGGGGGGCGCAAATAGTCCCAGGCAAAAGGTAGCTCGATTCGAACTCGGGGTTCTTGACCCTGATTTCGTTTAGAAATGCGCGCCACTCTTGCTCGGACAACTCAATCGATCTGCAATTAACTGTCAGCTCCAAGAGGCGTGTGGTGGACGCATCCACGCCATCCATATCTCCGACATTGACTGCACGCAGGAGGACGTCAACTTCAGCTCGAACTTGCGCGAGAAGGTCATGGCTAATAATTGCGAAACGTATTTTCATGGTTGCTCCTCCTCGTTTTGGCGGATGAAATCAAGACAGGACTGATCTATTTCATTTTTCCTTGGCAACATTCCCACCATCGGTGAGCCAGCTTCGCGCAGGGCATCGCGCAGTTCTTTCTGTTTTTCTTCTGGCAAATCGTGGATGTCTCGTGAGCAAAGAGTGCATTGCGCGTCTGCTTGCTTGTGCCCTTCGGCCTGAAAAATCATGTGATCTTTCTGCGAATAGAGGTATTCCGCCTTGCCGCATTTCACTTCGAATGCCATCGAGCCTCCCACAGGAGCCCCCATGCCCTCACCACGCCCCAGAATGACCGGAACCCGCAAGTCAGTGACTATCAAATCTGTTTTTGTGTAGCGTCCGTTATCGCCCACAAAGGTTCGCCCTTGCGTCTCGATCCGGCCGCCAAGTGGCGCAAGTGCGTGCCGAACTATCTGCTCCCCGAATTCACCGCTCAGGTGTATCCGTGCCTTACGTGCGACGATGTTTCGCTCTGCATCACCCTTGGCGGCTACCCATTGGTTCCGAAATTTATCGACCTGCTTGCGATACGCTGGATCACGGTCGTAAAGATATTCCTGAAGCAATCGTCTCTGCTCTGACGATAGGTTCATGCGGTCTCGCAACATATCCG</w:t>
      </w:r>
      <w:r>
        <w:rPr>
          <w:rFonts w:ascii="宋体" w:eastAsia="宋体" w:hAnsi="宋体"/>
          <w:sz w:val="24"/>
          <w:szCs w:val="24"/>
        </w:rPr>
        <w:lastRenderedPageBreak/>
        <w:t>GAGTCACAGGGCGGCCATCTTTGGCAGGGTCCCATTTCAACCATGCATGGAATTGCGCAGCGGACGGGTTTGTCGCGAGATAGGCATCCAGTGCCTGTTGCGCGGATATCAAGCGCGCAGTGCCAACTTCAATCGCCTGACCGACAGTTGCCAAGTGCGTATTGCATGCTTGTAGGGCCTGCTCCAGGGCATGTTCGGCCATCGCCTGGGCCTGCTTCGCAAGATCCATGCGCTGCTCCATGGAGATGCGATCTCCTGTCGCCACCTCAAGCTCTGCTCTTGCTTGTTCCAGCATGCTCTGAGCCTGCTCAACAGCGGTTTCTGCTTCGGTGACGGCAGAGTCCTCGCCGGAGCAGTCTGGGCAACGTCCATCGTCATCGTGCGGCTGAGCAAGGCAAGTAGATAGCGAAGACTGGGCGGAAGAAAGCGAGCTCTGACTGCTATCAAGCGCTTGTTCAGCGCCATCGACATTTTGCGTGGCGGCTTGCTCCTGCTCGATGGCGCTTTCCAACATGCTTGCGCTGCTCTGCGCTTCTTCACGAGCCTCTGCACATTTCTGCTCCGCAACAGCAATTTGTTCGCGACATGCGGCCTCTAGCGCCTCGCGCACTGACTGCAGCTCGCGCACGAGGTCTTCCAGATTCTCCACTTGCCCAATTGAAACTTGTGCCACTGCGACCTCGCTGCCCTTAGCTTTGCAAATAATCTCGCAGGCGCGACGCGAGCGCTGCCAGATATGGAACCTGCTCGGACGCGTTGTCGTTGAAGTGCTGCAACTGCTGAACGAGCGCGTTGTAATCCTCCTCAAATCGCGCCCGCTTTTCGTCTTGCCAGGTGTCTCCGAGTGAAGCAAAGGCACCGTTAAGGTTGCCTACTGCATCGTTGAGCGAATCGACAAACTGTTGTAACGAATAGGCGAAGCGCTCTAGCTCTTCTGGATCGCCAATTGCTTGCGCCATTACCAATACCCTCCATCTTCTGTCGAAGAACTTTGTGTCGCAGAGTTCTGTTTATCCTGACGTGCTTCGATTGTGGCGGGCTGGATGTCAATGGCGCTCGCTTCAGGCACATTGTTTGGCGTCTGTGACTTCGTGCGGATGGTCACCGACATGGTGACAAACTTGAAGAAGTCACGTAGCTGCTTGGCATTCTCTGCGTAGAAGAGGCGATTAGAGGTGCCTTCGATAAATTTCCCAAGTACTGCCTCGTCAGCATCAGCGCCTATCGCCATTGCCAAACGGTCACATTTTGCAGAGCGACCATCGCTAATGAATGCGTTCAGAGGCTTTTCCCACGCATCATTCGGCCCGCCATCAGAAACCAATACGACCGTCGGACGATACGCACGCGAAGGGACGACATCTTTGTCCTCGATCATCGCTTTGGCCATTTGCAATGCCGTGCCAAGCGGGGTCATGCCGCCAGCAGAAAGATCCTGCCAATGAATATCGCTGGCGCTGGCAAGCGGCTGATGCAGCACTACCTGAGAGCCGAAAGTGATGATCGCCACATGGATTTCAGTTTCACCGTTCTCGGTGTCGCTGAACGTATCCAACATATCGCGAACAGCATCATTCACATTGCGGATTTTTTCTCCACTCATGCTGCCGCTGACATCGAGCAGGAGAATTACCGGCAGTGGTTTGGCTTTCGGCGCGGTAAATTTCGACGGATCGAATGGGGTGTTGCTCATAGACAGGACTCCTTGAAATTAGAGAAATGATTTCCTAGACCCGCGTGACGAGGCGCTCGCATAGAACCACCCCGATTTGCGCGATATTCTTGGCAATTTGATGCTTGCACTTGCGGCGACCTGTCGGGCGTGGAACTTCTCGCCCGGCCGAGCCTTTAGGTAATCGACAACCACCTTCACCAAATTCAGCTTCATCGCTTTTTCCCCTCCG</w:t>
      </w:r>
      <w:commentRangeStart w:id="43"/>
      <w:r>
        <w:rPr>
          <w:rFonts w:ascii="宋体" w:eastAsia="宋体" w:hAnsi="宋体"/>
          <w:sz w:val="24"/>
          <w:szCs w:val="24"/>
        </w:rPr>
        <w:t>TCACAGGCGCGCCCCAGCCTGCGGTGGTACCTTCAGTGGCACCGCAGCCGGGTGATACGTCGAGTCAAAGACCATATCGGTCAGCCAGCGCTTGAAGCTGGGGTTATCGCTGAACTGTTTGAACAGCTCCGTGTGGTCGGAGATCAGCTCCAGCACCACGCGATTCAGCGCCTTGTCGTGCTCCAGCTTCGCGTTCTGCTTGTCGGAGTTGGCCTGTGCGTTCTGGTAGGCCTTGTCCTGCGCCACGCGCGCCGGAATTTCCTCGGTGATGACCTTTCGAATCTTGTCGCCGTCCTTCCACTCGATGTTGCCGAACATATCGTTGAAGGCCTTGATGATGTTCGATAGCTTGTCGATATCGGGCGTGCCGCCACCTCCGCCACCACCGGGCGGGGGCGGTTCGATGAAGGCGTCGGCATTGTCCATCGACATCTTCAGCGATGCCTGTGCCTCCACGCGGTAGCTGTCCATGTCGATGGCTTCCAGCACTCCCTTGGAGAGGTCTTCCTCCTTCGGCGCGGGGAGCTTCGGAATCAGGAAGTTCAGGAAGATCGCCAGCTTTTCCCAGGCCGGGTGACCGTAAGTCAGGATCGCCGCGAGGAAGCCATAGCTGCGCACGAAGGACTTGGCCTTGCCCTTGAACTCGACTTGGCCGTCTTCGTCCAATTTGTCGATGTACTCGGCCACGCAGGCATCGAGGATGGGGTCTAGCTTGTCGCGGTCTGCGCCTGTGACGTAGAGCGCCACCAAATCCTCAACCTGCTGCCAGCTGTACACCTGCTTCGCATCGAGGTCGTTTTTCAGGTCGTGCAGCTTGTTGGCGTCGGTTTCGCCGGTCTGGATCGTGGCGCGGTAGTAGTCCTGGAAGGCCACCTTCACCGGCTCGGCGTTGTCGGCAAAGTCGAGCACGAAGGTGTCGCGCTTCTGCGGGTGTGCCCGATTCAGCCTTGAGAGCGTCTGCACCGCCAGCACGCCCGCCAGCGGCTTGTCCACGTACATCGTGTGCAGCAGCGGCTCGTCGAAACCCGTGACGAACTTGTTGGCGACGATCAGGAAGCGATACGGGTCTTGTTTGAGCTTGGACGGAATGTCCTTGCTCGGGAAGTCGTTGAGGTCGGCCTCGGTCTTCTTC</w:t>
      </w:r>
      <w:r>
        <w:rPr>
          <w:rFonts w:ascii="宋体" w:eastAsia="宋体" w:hAnsi="宋体"/>
          <w:sz w:val="24"/>
          <w:szCs w:val="24"/>
        </w:rPr>
        <w:lastRenderedPageBreak/>
        <w:t>ACCCCGCCAATCTCGAAGTCGCCCGAATACGCCACGATGGCCTTGAATGGACTCTTGATCGTGGCGAGGTAATCCGACACCTCGCGCCAGTAGTCGATGGCCCGCGCGATGCCGTTGCAGACAATCATGGCCCGTGCCTTGCCGCCGATCTTGTGCTTGCCCGCCACCTGCGCGTTGAAGTGATCGACCATGATCTCGGCCTTCTTGCGGATTGCCTTGTCGTGGGATTCGACGTAGTGGCGAATCTTCTTCAGCGCCTTCACCTTGTCGAAATCCGGGTCGTCCTCCACCGTCTTGGCGACGTGATAGAAGCTGTCCACCGAGGTGTAGTTCGCAATCACGTCGAGGATGAAACCCTCCTGGATCGCCTGCTTGGTGGTGTAGGTCAACTCCTCCGGCGAACGGTAGCGCGCTTCGCTGCCCTCCACGTAGCGCTCGCCGAACAACTCCAGCGTCCGGTTTTTCGGCGTGGCCGTGAAAGCGAAGTAGCTGGCGTTCGCCAGCATCTTGCGCGACTCGATCAGCTTGTTGACAGCGTCCTCAACGGATTCGTCGTCATCCTCATCGTCGCCAGCAGCGCCAGACAGGGCCATGTGCATCTTGGCCGTGGTCTTGCCGCCCTGGCTGGAATGCGCCTCGTCGATCAGCAGAGCGAATTTCTTGTCCCCGAGGTCGCCCAGCTCATCGAGGATGAACGGGAACTTCTGCACCGTCGTCACGATGATCTTCTTGCCCTTGCGCAGGAAGGTGCGCAACTCGGCAGCGTCCTCGGAATGGCCGAAGATCGACGCCACGTGGTCGTAGCTCTTGATGGTGCGGGCGATCTGGGTATCCAGCGCGCGCCGGTCGGTGATGACAATGACCGAATCGAACTGGGCCAGCATCGCATCGGCAGCGGTCTTGAGCTCCACCAACTGATGGGCCAGCCACGCAATGGTGTTGCTCTTGCCGCTGCCCGCCGAGTGCTGAATCAGATAGCGCTTGCCGACCCCGTCCTCGCGGGAGCGGTGCAGTAAGGCGCGGACGGTACGTAGTTGGTGAAAACGCGGGAACACCTGCTTGCGCCGCTTCTTGCCCTTTTCGTCTTCCTCGTCCACCACCTGCGTGAAGTTCTCGATGATGTTGGCCAGCGAGTCCTTCTGCAGCACCTGCTTCCACAGGTAATCGGTTTTCAGGCCGTGCGGGTTCGGCGGATTGCCCGCACCGCTGTTCCAGCCCTGGTTGAACGGCAAGAACCACGAGGTCTTGCCGGTGAGATGCGGGCAAAACCGCACCTCGGCATCGTCCACCGCCATGTGCGCCACGCAGCGCCCCAACTGGAACAGCAACTCGGCTGGATTGCGGTCGGTCTGGTACTGGGTGATGGCGTCGGCCACGGTTTGCTTGGTCAGCGAGTTCTTCAACTCGAAGGTCAGCACCGGCAGGCCGTTAATGAAGATGGCCATGTCCAGCGAACGCTGCGATTCGTCATTGCTGTAGCGCAACTGGCGGGTGACGCTGAAAATGTTCTTGCCAAAGTTCTCGGCGGCACTGACGTTGCCCGGCGTCGGCAGCAGCTTGTACAGATCGACGTGAACCGGGCCGTGGCCCACGCCCTTGCGCAGCACATCCACCACGCCGCGCTTGGCGATCTCGCCCTGGATGCGGTGCAGGAACTGCGTGCGCTTGATGCCCTCGCTGGCCAGCTCCAGTGTTTCGACCGCCTTGGGCTGGGTGGCCTGCAGAAACGCCAGCAACTGCACCACATCCACCGCCACGTCGCGGTTGTAGTCCGCCGCCCGGCCAAGCACGTAGCCGCCGGGTGCGTACACGGCCTGTGCATCTGCCGCCGTGTTGGTCGCGACTGACGGGTGCTCGCTGATACCCGCCAAATGGCGCACGATCAACTGCTCCAGCGCTCTTTCGCTGGTGTCGGTGGGTTTCAT</w:t>
      </w:r>
      <w:commentRangeEnd w:id="43"/>
      <w:r>
        <w:commentReference w:id="43"/>
      </w:r>
      <w:r>
        <w:rPr>
          <w:rFonts w:ascii="宋体" w:eastAsia="宋体" w:hAnsi="宋体"/>
          <w:sz w:val="24"/>
          <w:szCs w:val="24"/>
        </w:rPr>
        <w:t>TCGGTGGCTCCCTTTGTCTCGTTCGGCAACAGGCCTCGCACTGCGCGTTCGCGCGCCAGCTCCACCGCGCGATGCAACTGGGCCTGCAATACCTGCATATCCGGGATGTGCGCCAGGTATTCCGCCACGCGGATATTGGACGCTTCCATGTCCAGCAATTTCACCTGCTCGGCGTCCTTGCTGGCGCACAAAATCAGGCCGATGGGCGGCTCCTCGCCCGCCGCGCGGTCGTACTGGTCGAGCCAGCGCAGGTACAGCTCCATCTGCCCCTTGTGCGCGGGCTGAAACTTCTCCAGCTTCAACTCCACCGCGACCAGGCGTTTGAGATGACGGTGATAGAACAGCAGGTCAAGGTAGAAGTCGTCCGCGCCGACGCTGATGCGCTTTTGCCGCGCCACGAAGGTGAAGCCCACGCCCAGCTCCAGCAGGAAGCGCTCCATCTCACGCAGGATGGCGTCTTCCAGATCGCGCTCGCTGAAGTCGTGCGGCAGGCCCAGGAAGTCCAGCATGTAGGGGTCGCGGAACACCAGCTCGGGCGTCATCTGGCCGCCGTCGCGAAGGTGGCTGATTTCCGCCTTCACCACGGCTTCGGGCTGCTTGGCGATGGCCGTGCGCAGGTACAACTGGCTGCCGATGCGCTCGCGTAGAGTGCGCACGCTCCAGCGCTCCACGCGGCATAGCTCGGCGTAGTATTCGCGCTCCAACGGCTGCTTGAGCGGCAAAATTTCGATGAAGTGGCTCCAGCTCAATTGTTGCGACAGCGTCGCAACAATTGCCTCGTCCGGGAACGCCTCTGAGAACTTGATCATGCGCGCCAGATTGCGTGCACTGAAGCCGCGCCCGTAATCACGCACCAATTTTGCCGACAGTGTCGGCAAAATCTCCTCGCCGTACTCGGCGCGACCGTTGCGCAGCACCTCGTGGCGGATACGCTGGCCTACATGCCAGTGCAGCACCGTCAGCGTGGCATTGGCGGTCTGCGCGACGTGCTGGCGGGCGGACTCGATCAGGCCGCGCAGTTCGGTGAGCAGGCTGCCTCCAGCCAAGGCGGGC</w:t>
      </w:r>
      <w:commentRangeStart w:id="44"/>
      <w:r>
        <w:rPr>
          <w:rFonts w:ascii="宋体" w:eastAsia="宋体" w:hAnsi="宋体"/>
          <w:sz w:val="24"/>
          <w:szCs w:val="24"/>
        </w:rPr>
        <w:t>TCAGTGTTCTTCGCCATCCTCGTCCTCCCCGTCGGTATCCATGTCTTCGTCGCCACCC</w:t>
      </w:r>
      <w:r>
        <w:rPr>
          <w:rFonts w:ascii="宋体" w:eastAsia="宋体" w:hAnsi="宋体"/>
          <w:sz w:val="24"/>
          <w:szCs w:val="24"/>
        </w:rPr>
        <w:lastRenderedPageBreak/>
        <w:t>AGTGCGGCCAAGTCTTCCTCGGCCACCCCATCATCCGGGCCCGGCACCCAGCCGCGCACGTCCACTTGGCCGGTGACGACATCGGCAATCTGCCGGTCGCGGTATTCGCGGATCAGTTTGATTTCTTCCTCTGCACGAGCGATGGCCTCGTCGAGTGGCTGGCACTCGTCGTCGATCCGCTTGCAGATGACCTTTTGTTCTTCGACAGGTGGCAGCGCAATGACAGCGTTCTTTACATCGTGCTTGCCGAGTGCGAAGCGCGTGACGCCTGTAGCGAGAACGTGAAATTGCTGCGCAATCCGCGCCGAGCCAATGGCGCGAAACAGGAACTCGCCTAGGACACGATCCGGTTCCGGTCGTAGCAAGCCGAGGTGATAGGCACACACCACGCCGGGCAAGCTTTTCGGCACCCACGCTGGTACGGCAATGTCGTTCGGTGTCTCAGAGTCCTTAGTGATGATGACGTCGCCAGCTTTCAGCGTGAGGCGGGCAATTTCCGCCGAAGTCGCTGTAGCGCGCATCAGATCCATATCGCCAGTAATGCGGTCGTTCTTGTAGACATCGGTGTAGTTGCACAGGCGAATCGGCGTTTCGTCATCGTGAGAATGTTTGTCCACGCCGCTAAAACGCACGTCTGCGATGTGCTTGAGAAATGCGACTTCCCAATGCTTTGGCACATCCCCCAGCCACTCGATGCCGGACGGCTTCAACGCGACCGAGGCATCGAGGCCGCGCGTGACGGCGTGGTCGATGATGCGCAGCTTCTGTTCGGTGAGCAGGCGGATGAGATCGCGCTTGGCCTTGATGAGCCGGGCGATGTGGCCGTCCTGCACGCGCAGGTAGGCGACGATCTGGTCTTGCTCGGGGCGGGGTGGAACCAAGGACGGCATTTGCTTGAACTCGTCCCAATAGAGCCGGTTGCGATCAGCCACGATGCCGCGTGAGAACTTGTTCACTTCGCGCATGTAAGCATCGGTGCGGAACAAGTAGCTGTAGTAGGCGCTGTTGGCCTCCTCGAAGGGTTTGACCACCACGTAGGCGGGGCTGACCAACCCGTCAACCGGGGCGGGACCGAGTGCGCCTTGCCACATCCGCATCATGTTGTAGGCGATGTCACCCTTGGCGGCGCGCTTGTACTTCTCCTTCTGGCTCATCACCTGTTTGCGCTTGAGGTTTTCCATGTCACGCACACGCACGCCCGTACGCAGGGACACCTCCAGAATCGGCAGCTCGGGGAAGCCGGTCTGCACCCGGTGCGCGAACAAACGACCGTTGCGCAGCAC</w:t>
      </w:r>
      <w:commentRangeEnd w:id="44"/>
      <w:r>
        <w:commentReference w:id="44"/>
      </w:r>
      <w:r>
        <w:rPr>
          <w:rFonts w:ascii="宋体" w:eastAsia="宋体" w:hAnsi="宋体"/>
          <w:sz w:val="24"/>
          <w:szCs w:val="24"/>
        </w:rPr>
        <w:t>ACTCCAGCCCTGTGGCACCTTGGGAGCCCAAGGCAATCCCGACTCTTGGTACGCGGGATACCTTGCCTGCACTCCCA</w:t>
      </w:r>
      <w:commentRangeStart w:id="45"/>
      <w:r>
        <w:rPr>
          <w:rFonts w:ascii="宋体" w:eastAsia="宋体" w:hAnsi="宋体"/>
          <w:sz w:val="24"/>
          <w:szCs w:val="24"/>
        </w:rPr>
        <w:t>TCACGCCGCCCCCACGATCTTGTGCAGCAGACCGTCGGTCTGCTCTTCCAGCTTCAGAATGTCGGCACGAATCTGCTCCAGCGTGCGCAGCGGGGTCGGCTTGTAGAAGTAGCGGGCGAACGAGATCTCGTAGCCGATCTTGGTGGCGTCCATCGCGATCCACGCATCCGGCGCGTGGGGCAGCACCTCGCGCACAAAGAAGGCCTCGATGCCGCCGGCTTCCTTGAGCGGCACCTGTTCGGTGTCGCGCAGGTCGGTGTCGGCCTCGTACTCGACCATGAAGCGATCCTTGCCCACGGTCTGCAGGTACGCCCCGTCGTAGCCGGGTTCGAAATGGTCGCCCGCCTTGAGCTTGCTGCGCTTGGCAATGACCGGCGGTGCCGACTCGTCGCGCCAGCTCACCGCCTTGTAAATGGCCTTCTTTTCGGGCGCGCCCAGCTTCTTGCCGTGCGCCTTCATCGTGGCGTCAAAGCGCGTGCGGAATTCGTTGTGGTCGTCAAACACGCCTTCGCCCAGTTCCTGCTGCGCCAGCTTGGCCGTTTCCAGCAGGGACTTGTCGCGCAGCCAGGTCGCGGGGTCGAGCAGCTTCTTACGCCGCTTCTCCGGCACGGCCTTCTTGGTGATCTTGGCGTCTTCGTCATCCGACTCATCATCGGCATCGTCGTCGCCATCGTCACCTTTCAGCCACGCTTCGATTTCGGGCTTGAGCTTGGCGAATTCGGTGTACAGCTTGTCGCCGTGCTTGGCGTACATCTCGCTGCGCAGCGCCTCGTCACCGGTGGCAAAGCGCAGGCTTTCGATGGCGTTGCGTTTGAGTTGGCTCTTGAGGCGCAGCGGGCGATCAACTGTGATCTTCCAGTAGCCGAAGTCGGCGTTGTCGAACCACTTGCACTCAGGTGTTGCCTTCGCGGCCTCGGCATCGGTGGGCGGCTCGTCGAGGTAGTGCTTGAGGATGCGGTCAATATCCGCATCCGCCAGTTCGCAGTTCTTCTTGCCGAGGTTGCGCCGCATCGGCTGGAACCACTGCGAGGCGTCGATCAGTTGCACCTTGCCCCTGCGATGCGCGGCCTTCTTGTTGGCCAGCACCCAGATGTAGGTGGCGATGCCAGTGTTGTAGAAGATGTTGAGCGGCAGGGCGATGATGGCTTCGAGCCAGTCGTTCTCCAGCACCCAGCGGCGGATGTTGCTCTCGCCCTGGCCCGCGTCGCCGGTAAACAGCGCCGAGCCGTTATGCACCAGCGCGATGCGACTGCCCAGCGGCGTGTTGTGCTTCATCTTCTGCAGCTTGTTCACCAGGAACATCAACTGCCCGTCGCTGGAACGGGTGATGAGCTTGAATTCGGCATAGCCGCCGTGGTTGACGATGAAGCGCGGGTCGCTGAATTCCTTCTTGCCGCCCATCCGGTCGAGATCGGTCTTCCAGCTCTTGCCGTAGGGCGGGTTGGAGATCATGAAGTCGAACTCGCGTGAGCGGAACTGATCGGCCGACAGCGTGGACTTGTCCGCGCCGCCGACGATGTTCTCGGCCTCGTCGCCTTCGCCCTTGAGCAGCAAGTCGGCCTTGCAGATGGCGTAGGTTTCGGGGTTGATTTCCTGCCCGAACAGGTGAATCGAGACTTCCTTGTCGTGGCTCGCGGCCAGTTCCTGAAGCGCCTCGTCCGCCACGGTGAGCATGC</w:t>
      </w:r>
      <w:r>
        <w:rPr>
          <w:rFonts w:ascii="宋体" w:eastAsia="宋体" w:hAnsi="宋体"/>
          <w:sz w:val="24"/>
          <w:szCs w:val="24"/>
        </w:rPr>
        <w:lastRenderedPageBreak/>
        <w:t>CGCCAGTGCCGCAACTGCCGTCATACAGCAGGTAGGTGCCGGACTGGATCTGGTCGGCCACCGGCAGGAACAGCAGCTTGGCCATGAGGTTGACCACGTCGCGCGGGGTGAAGTGTTCGCCAGCCTCTTCGTTGTTCTCTTCGTTGAAGCGGCGGATCAACTCCTCGAACACGGTGCCCATGCCGTGGTTGTCAAGTGCGGGCAGCTTGATGCGGCCATCGGCATCCTTGACTGGCAAGGGCGAGATGTTGACCTCGGGGTCGAGGAAGTCGTTGATTAGATGGCCGAGGATGTCAGCCTCAACCATCGTCTGGATTTGGTCACGAAACTTGAATTTCGCCAGGATGTCCTGAACGTTGGGCGAGAAGCCGTTCAGGTAATCAACGAAGTTGTCGCGCAAACGCTGCCCCTGCCCACTGGCGGTGAGCGTCGCGAGGGTGAACTCTGACGTGTTGTAGAAGGCCTGCCCCGCCGCCATCCGCAGCGCTCCGTCCTGTTCGGCCACCTTGTGCGTGTCGAGAAACCTCTTGCGCTCCAGCACCGCCTGCTTGGTGGATTCCAGCACGGCGTCGAGCCGCCGCAGCACGGTAAAGGGGAGGATCACGTCACGGTACTTGCCGCGCACGTACACGTCGCGCAGGCGGTCGTCAGCAATGTTCCAGATGAAGTCGGCGACCCACTTCAGGTTGCTTTGGTCTTGTTGTTTTACGGGTTTCAT</w:t>
      </w:r>
      <w:commentRangeEnd w:id="45"/>
      <w:r>
        <w:commentReference w:id="45"/>
      </w:r>
      <w:r>
        <w:rPr>
          <w:rFonts w:ascii="宋体" w:eastAsia="宋体" w:hAnsi="宋体"/>
          <w:sz w:val="24"/>
          <w:szCs w:val="24"/>
        </w:rPr>
        <w:t>CAAACCTGCCCTTGCATCGCTGTTGTGGTGTCAGCCGTTTTGCTGACTGAATCGGTTGGTGGCACGGCAAGGTTCCAGTGCTTTTCGAGCACACCGACGAGGCGCTTCTGCCGATCAATCAGCAGTGCCGGTGTCCACGTGTTTTCTGACCGAACTTCCTGCGTCAGCACGAAGGGTGATGCGGTGCCCTTGCCTCTGAAGTAGGCGTCCTTCTTCTTGGCAAAGTCGTAGTTGCTGGCGGACGAGTTCTTGTTCCTGTCCAGCGGAACCAGGTTGGCGAGGCGGTGCATCCAGCCATCGCGCTCGTCCTTGTCGGGGAACCACTGGAGCCAGTCCGAACCGTCGGACGGTGTTTGTGGCAGGACGTGTTCCAACGACACGGCATTCTGGAACTGCACGCCGGGGGCGCGCACCAAGGATTCAAGGCGCAAGACCAGCGCCATGCGTGCCTTGGGCAGATCGTCATAGATGTCCCCATCGAGTGCCGCGATGAACTTGCGCTTTTGCGCGTCAGTCAGAGCCAGCGTGGTGAGATCGGCCAAATCTCCCTTGAAAGTCTCCGGTTCGACTTCCTTGGTGAGCGCGGCGTAGGTTTCGATGCGCTCGTTGATGCCTACCTTGGTGACCAGCAGGAAATAGGTGAGGCGTTCCAGTGACGCGAAGAATTCCGCGAGCAGCGCGGGCTTTTGCCGGAAGCGCTTGAAATACACCAGCGCCGGGGGCACCCAGTCCTTGAAGTCCACGCGGCTGAGCCAGGACAGGTGCTGGTTGATCGTCTCGGCGTGCTCGGTGGCTTCGAAGTCTGCATCGCGCACGAAGTCCCACACTTCGGCGTAGGGCTTGATGACCTTGTCGACCAAGTCGATGGGAGCCTTGTACTCGGTGACGTGCTCCTGGAATTCCTTGACCAGCGTGGCCCGCTGCTTCTGCTTGGCGTAAATGGTGCGGATGTGGCCGAACAGGTCGCCAAAGGCGTCGCGGCCCAGGGCAGTCTCGATGCGGCTCCACTCTTTGGCGTAGGCACGGCTCTTGACGTCGCCTGCCGTAGTGCGGATCAGGCCCAGCACCTGCGCCTTGATGATGTCGATGGGCGCGAGATCGAGCCCCCGGTTGTTGAGCACCGAAAAGATGCGGTACGCGGCTTCGAGGTCGGGCGTGGAGATGACGACCAGCGAGCAGTCGTTGGCGAGAAACTGCCACAGCGCGATCAAATCGGCGGGCGGCAGCGCCTTGGCCTTGCCGAGCAGCAGCGTGGCGTTTTCGCGGTAGCGCAGGCGGCTGTCCTCCAGCTTGGAGGTGCTGTCGACCAGCTGCGCGATGCCACCCGGCTCTTGAACGTTGACGCGGAAGAAGGCGGCATCTTCTTCACGGGCGGTCAGGCGGTATTCGTTCTTCTCGCCGAGGCTGACCTTGCCCTTCTTGTAGAGGAAGTCGGTGATGTCGTCGGCTGCGTGCGGCATGGCCTCACGCAGCACGGCGAACAGCATCGTCAACGTGGACAGACGCTGCTGGCCATCGACCACCGACGACTTCGGCTCCCGGTCGTTCTTGATCAGAACGATGCTGCCGAGGAAATATTGACTGGTCGCGCCGGAGATACGGGCGTCCTGCATGGCCGAGATCAGATCGTCGAACAACTCGCCCGCCTGCTCGGTTGTCCAGGCGTAAGGGCGCTGGTAGTCCGGGATCTCGAACTGGTAGCTGCCTTCGAAAATTTCGCGGATCAGCTTGTCGTGCGCTTCAAGTGTTTTGGCCATTGCGCTTGTTCTTTCCTATCGTTTCTTGGGGCTGCTCGGCGCTTGGTAGCCGGGAGCCAGCTTGGCGTTCTCTACGCCGTACAGCGCCAACGGGTCGCTGAGCCATAGCCGGTACTCGGGGCCGCGCAGGCTATGGTCGGGGGAGCAGTCCACACTCCATTTGCGCAGGATGTAGCCAGCCGTAGCGGCACGCAGCTTCATGTGCAACACGCCGCCTTGCATGCAGTAGTCCATTTCGGTGATTTCTGGCCGGGGCTGATCCGGGTGAGGAACCAGCTCCAGCTCGACGATCCGGGTCCACTGAATGTCCTGATCGCTCATCTCGTGGGGCGCCACGGGCTGCCCCTTGCGCACCACCGGGCGCTTGATGCGGGTGATGACGAAATCCCGGAACTCCTGCGATTTGCGGTCGAAGGCGCGGACGTGCCAGCGCAGGCCGTTGTCGATCAGCGCGAACGGGACGATCTCCCGCACGGTGCGGCCGCTGGAGATGGAGTGGTACTCGATGCCGAGCGGGCATTCGTAGTGGATGGCACGGGTCACGCTCGCCAGGATGTTCAG</w:t>
      </w:r>
      <w:r>
        <w:rPr>
          <w:rFonts w:ascii="宋体" w:eastAsia="宋体" w:hAnsi="宋体"/>
          <w:sz w:val="24"/>
          <w:szCs w:val="24"/>
        </w:rPr>
        <w:lastRenderedPageBreak/>
        <w:t>GTCAGGGTGGGTGAGCCGGGACGGGCTTTCGCTGGCCACCCAGGCTTTGATGTGCATCGGTTCACCGTCGCCAAAACCCTGCGTCAGCCACGACAACACCCGCTCGGGCGGGAAATCGAAGATTGGCTGGAAGCTCGGGCCGAGGACGTAGAACTTGCCTTTGCCGTCGTAGTCGATGTTGCCCGGAGCCAAGTCCTTGTACAGCGCCAGGTCCCTGGACGCAGCAGCGGACTGGATACCAAACCGCGCGACCAAATCCTGGCGGCGCATCTCCCCAATGAAGCGCACGCGCAACTCCACGAACGCGAGCCGGTCGCGCTGTGGCTGGGTTAGATCGGCAAGCTGTTCGTGGGGCATCCTGGTTGGCTCGTTCGGGTTAGCGAATGCTTATGCAGATTTCCGCCGAAAGTATATGGTCTGTGTAGAAAGACGTCTATAAATCTAAGTTGATTTGTTAGTGCGCTGCATTATGATAACCATTTTTGAGGCGCAAATGAGTGATCTCGCATGGACGAGTAGGTGATGAGTCCAGCGGAGCGCACCAGGAACGCCGTGGAATAGCGTGCATCCAGCAGGCTTCTGCGGACGAAAGCTGGTGCGAATAGAGCCTTGATAGGGAACAGGAGCACGGCCC</w:t>
      </w:r>
      <w:commentRangeStart w:id="46"/>
      <w:r>
        <w:rPr>
          <w:rFonts w:ascii="宋体" w:eastAsia="宋体" w:hAnsi="宋体"/>
          <w:sz w:val="24"/>
          <w:szCs w:val="24"/>
        </w:rPr>
        <w:t>ATGGAACTGCGACACCTTCGCTGCTTTGTGGCTCTCGCAGAGGAGCTGCACTTCACTCGGGCCGCCGAGCGCCTTCATATCGAACAGCCACCATTGTCCCGCGCCATCAAGGAGCTTGAGGACGACCTGGGCGCGGTGCTCTTCGTGCGCAACCGCCGAGGTACGGTGCTTACCGAGGCTGGCGCGACTTTCCTGCAAGACGTGCGCAGGGTGTTCGCCGCGCTGAAACAGGCTCAGGAGAATGTCCGGGCGGTCGCGGCGGGGCTGAGCGGAAGCCTTCGCATCGCCGTGTCCGACGGCGCCATCGATCCCCGGCTGTCAGCCCTCCTGGCCCGTTGCCGTGAGGAAGAGCCGGAGATCGAGATTCGCCTGTCCGAAGTGCCGCTGGCCGAGCAGTTGCGCGGGTTGCGCTCGGGCGATTTCTCGATCGGGTTCGCGCACACGGCGGAGGTCGGCGATGACATCCTGACCGAGCCGCTCTGGCACGACTCGCTGGCGGTCGCGGTGCCCGCCAGACACCCATTGCTTTCACACAAGGCCGTTCCGCTGCATCAGCTTGCGAGCTACCCACTGGTCTTATGCGATCCGCAGATATGCGAAGGCTGCTACCGCGAACTGGTGCGGCTCCTGCGGCCGCTAGAGCGTGAGCCCGACGTTGTCGAGCATGTGTCTTCGCTGGACATGATGCTTACCCTGGTCGGTGCGGGCTACGGGGTAGGCTTCATCACGGCAACCAGGGTCGCGGCGAGCCCGCGCCCCGATGTGGTGATCCGTCCCCTGGCTATGGATTCCGCGATCATCACGACCTACTTGCTGCGACCTACCAGCGAGAGCATGCCGGTGTCGGTGGAGCGGTTCATCGCGCGCCTGCGCGAGCACTCGGGCGATTGA</w:t>
      </w:r>
      <w:commentRangeEnd w:id="46"/>
      <w:r>
        <w:commentReference w:id="46"/>
      </w:r>
      <w:r>
        <w:rPr>
          <w:rFonts w:ascii="宋体" w:eastAsia="宋体" w:hAnsi="宋体"/>
          <w:sz w:val="24"/>
          <w:szCs w:val="24"/>
        </w:rPr>
        <w:t>TCGGGCAGTTCTTCGCAGGGAAAGTCTCGCCAATGATGTTCACTGGTGGTAAAATTTCGAGATACTTATGCTCGTCGCAACCCGTGAGAAGGCAAGCGTCATGAATGTTGGACAAGCCATTCGACTGTGCCGAACGCAACGGGGGGACTCTCAAAGCACCATTGCGAACCGAGCCAATTGTTCCGTGTCGTACTTGTCGATGCTTGAGAACAATAAGCGCGACCCGACACTTTCGACGGTCACCAGGATCGCCGAGGCATTGCATGTGCCTGTCGGCCTGCTGTTCGTTCTGGCTGCCGACTCGAATGAGCTGGGTGCGATCGACGAGCACGTCGCCGATCAATTGATGCAGTCTGCGCTGGCATCACTGGAAACATCGGCCAACATGACAGCGCAGGTGGGAGGTCACT</w:t>
      </w:r>
      <w:commentRangeStart w:id="47"/>
      <w:r>
        <w:rPr>
          <w:rFonts w:ascii="宋体" w:eastAsia="宋体" w:hAnsi="宋体"/>
          <w:sz w:val="24"/>
          <w:szCs w:val="24"/>
        </w:rPr>
        <w:t>ATGGCTAATGCCGAACAACTCAAGGCGTTGGTGAAATCCCATATCGAGCGGGATGATCAGCACTTCTATTCTGTCGCCATGCAGGTCGCGGCCCGTGAAGCGAAGGTCGGTCACGGCAAGCTTGCCGAAGAACTGCGCGACATGATCGACGCGGCGAAAGCCCGTGTCTCACCGAATGGCACCGAGGGTAAGCTGGTGCCGTTGGCCCGTCCGCGCGGTGAGCTAGCGAACTTGCTGACGGTTTCCTATCCGAAGAATCGTCTGTCGGACATGGTGCTCGATGCGGAGATGGTCGAACAGCTTGGCCGCATCATGAAAGAGCAGAAGCACCATTTGCGCATCCGCGAGCATGGCCTGTCGCCGAGACGCAAGCTGCTGCTGGTCGGCCCGCCGGGTACCGGCAAGACGATGACGGCCTCCGTACTGGCTGGTGAGCTTGGTATCCCGTTGTTTGCCGTTCGACTGGATGCCTTGATCACCAAGTTCATGGGCGAGACCGCCGCCAAGTTGCGCCAAATATTCGATGCCATCAATGATGTGAGAGGCGTTTACTTCTTTGACGAGTTCGACGCCATCGGCTCACAAAGAGGACTGGCCAACGATGTGGGAGAGATTCGGCGAGTACTGAACAGCTTTCTGCAAATGATTGAGAGCGACCAATCCCATAGTTTGATCGTCGCGGCGACGAACCATGCGGAGATCCTTGACTACGCACTGTTTCGCCGGTTTGATGACGTGATCGAGTATCGGCTTCCAAGCGCGCCGCAGGCTGCCAAGCTGATCCAGTCGCGACTCGGGAAGTTCGCGCCCAAGCCCTTTCCACTCAAGGCCATCACAGCCAAGGCGGACGGGTTGAGTTACGCGGAGATCAGACGCGCTGTGGATGAATCCATCAAAGAGGCAGTGATGCACGACGAGGAGCGCGTGAAGGCAGATGTGCTGAAACGCGCTTTCGATGAGCGCCGCAAATTCAGCCTCAGTATGAACAATAAGAAGGTCGCGCCGAACCATGCCGGATCAACCGCAAGCTAA</w:t>
      </w:r>
      <w:commentRangeEnd w:id="47"/>
      <w:r>
        <w:commentReference w:id="47"/>
      </w:r>
      <w:r>
        <w:rPr>
          <w:rFonts w:ascii="宋体" w:eastAsia="宋体" w:hAnsi="宋体"/>
          <w:sz w:val="24"/>
          <w:szCs w:val="24"/>
        </w:rPr>
        <w:t>ACGCCCGCATTTCATTCTTCGAGATACATCCCAAGCCGTCGAATTCAAAGCGCACTCTGCTGGAGGTGG</w:t>
      </w:r>
      <w:r>
        <w:rPr>
          <w:rFonts w:ascii="宋体" w:eastAsia="宋体" w:hAnsi="宋体"/>
          <w:sz w:val="24"/>
          <w:szCs w:val="24"/>
        </w:rPr>
        <w:lastRenderedPageBreak/>
        <w:t>ATCGACACGCAACGTGCCGACCTTGCCCCGGCAGCAGCACGGGGCATCCCTTCGCGGCCAGGTTGAAAACTTGAAGCCCGTAGCAGCAGAAGCGGCTCAAGGTCAGCGAGACCTGCAACTGGAAAGCGGATTGGGCTTACAAATCCAGTTTTCCAGCCAGCCTGATGTCGAGTTGGCGTTCGAGAGCTTGGCGAACGAAACCAAGAAGATTGAACTTCTCAGTGTTCGCCGCGAGGGCAATCAAACCTTCGCTAATGTCTTCGTCCCTGATGGAAAGCTGGCGCATTTTGAAAAATACATCTCCGACTATCTGGAGGAGAAGAAGGATAGTCGCGGTCAAGCACGCGATCACAGGAAGCTGTTGGATGCAATCGAATCCATTCGAGCAGCAGAAATCAGGGCTCTGTGGACTGACGTCCCCGAACTACTGCCTGACGATCTCGCTACCGCCTTCTGGTGGGAGGTATGGCTTCCGGTTCGAGGGGCGGGACAGCGGCAAGTCGTTGTAGGGGACTTCAAGAAGCTCGCCCGCTTGGCAGAATGTGTCGTCAGCGACAAACAGGTCAACTTCCCCGAGCGCACTGTGCTGCTGATGTACGGATCGCAGCAGCAGCTTTCTCGGTCAGTAATGACGCTGAATTGTGTTGCCGAACTTCGCTATGCCAAGGAAACCGCCGAATTCTTCGATGGCATGGATGTGGGTGAGCAACGTGAATGGGCGGACGATTTGCTGCGTCGCGCCCAGTTGCCGCCGTCGGATGATGCAGCCCCCCGCGTATGTTTATTGGACTCCGGCGTGACGCGCACGCATCCGCTGCTGGAGCCTCTGATGGATGCGGGAGACCTGCATACGGTGGAGCCGGCATGGGGCGTGGAAGACGAGGCGAATCACGGCACAGGGCTGGCTGGCCTGGCGGCCTATGGCGATCTCACAGATATCCTTTCATCTGCTGACTCGATCAGCGTTCCGCATCGGTTGGAGTCGGTCAAGCTGGTGCCTACGGAAGGCGCCAACGAAGGCGATGCGCGTCACCATGCTTATCTTTTTACCGAAGGTGTCGCACGCCCTGAAATTTCAGCCCCGAATCGGACGCGCGTGTTTGCATCAGCAGTGACGGCTTCGGACTACCGTGATCGTGGCCGTCCTTCGTCATGGTCTGCTGCCGTCGATGGTCTTGCAGCAGATACCGATGGGGCGGGTGACAGTCCACGTCTGTTCGTGCTGTCCGCAGGCAACACGCGCGATCCCAATGCATGGGCCGGGTATCCCGATAGCCTCGCCACCAATCTTGTCCATGACCCCGGCCAGGCATGGAATGCCATCACGGTAGGGGCGTGCACTGACAAGATCGACACGGAAGGCCATCCTTCCTTGAATCACGTCGCAGAAGCCGGTGGCCTTAGCCCCTTTACCACAACGACCCGGACATGGGACCGAGCGTGGCCCTTGAAACCCGAAGTGGTGCTAGAAGGAGGCAATGCAGCCAAGGATGAGCTGGGTGCGGTAGGCATGGCCAGTCTGAACTTGCTGACGCCCCATAACCAGCCGCTGGATCGCTTGTTCACCACCAGCAACGCCACCAGTGCCGCATCTGCATTGTGTGCGGGAATGGCAGCTCAGATCATGGCAGCCTATCCGAACCTCCGGCCGGAAACCGTGCGTGCGTTGCTGGTGCATTCGGCACAATGGAGCGAGAGCATGCGCGGGATGTTCTTGCCCGCAGTGCCGAACAAGGACGATTATGTTCACCTGATTCGTCATTGCGGCTGGGGAGTCCCGGACTTGAACCGGGCGCTCTGGAGCGCGGGAGACTCGCTGACCCTACTGGTTGAAGACGTGGTACATCCTTATGCAAAGGTTCAGGGCAAGGGCATCGTAACGCGCGACATGAATCTGCACTCCTTGCCTTGGCCGAAGGATGAGTTGGAGGCACTGCAGGACACGCCCGTCGAGATGCGCATCACGCTCTCCTACTTCATCGAACCCAACCCTTCGGCGCGCGGTATCGCCTCGAAGTATCACTACCCTTCGCATCGTCTGCGATTCGATGTGCAGCGTCCGCTTGATGCATCCACCGAGAATTTTGTCGCACGGGTAAATGCGGCGGCCCAGCGCGAGGATGAGGGTGACCCTGTGAACCCATCCGACCCCAACTGGCTGTTGGGCGAACGGCAGCGGCATCGTGGTTCGCTGCACCAGGATGTCTGGAAGGGCACAGCGGCTGAATTGGCCAGCCGCGGATTCATTGCTGTCTATCCTTCGGCTGGATGGTGGCGGACACGACCTGCGCTGGAGCGCTATGGCCTGCCGGCGCGATATAGCTTGGTGGTATCCATTCAGACCCAGCAGATGGACGTTGATCTTTACGCTGCTGTTGCCCAGAAAATCCCTGCGGTTAACGTCGTTGCCGTGAATACGTAAGGAGCACACCGGCGTTCCGCCGCCGGGTTCACGGGCTGCGCCCTTTGCCTCGTGCCGAGTCGCTATGCCGAGCCTTGCGGCTCACTACCAGCGCTGAGGTTCCTTTCAGTCGCTGCCATCAACTCGCTGGCGCTTATCCCGAGTGCGGCAGCAATTTTCAGTATCAGGGGAAGCGTCGGCACATGCTCCCCGCGTTCGATTTTGCCCATGTGCGAACGCGATATTCCAGCCTGAAATGCAAAGTCGTCTTGAGCGACGCCTTGCGCGACGCGAGCGGCACGCACGGCCCGCCCGAAAGCTAATGCTGGTTCGGATTCATAGGTGGGTGTGCCAGGTGGACGACCTGGCTGAATAGTACGCTTCTGCATCGACAGAAGCGTCGAACAATCCTCTTAAATTAACCACGTTAAACATATAGACGTTAAAGTTCTCTCTTTACTATGATGCTGGTTTGCCCTTGACCTGCTTCGTCGCTTCTGTGGGTTCTCC</w:t>
      </w:r>
      <w:commentRangeStart w:id="48"/>
      <w:r>
        <w:rPr>
          <w:rFonts w:ascii="宋体" w:eastAsia="宋体" w:hAnsi="宋体"/>
          <w:sz w:val="24"/>
          <w:szCs w:val="24"/>
        </w:rPr>
        <w:t>ATGGACAACATCACCAGCCAACCTGCCCACCTCAGGCTTGCGATAGCGCCAGGCGTATCGTCATCTCAGCTTTCGGCGCTGCTCGCGCTGCAACGTGCGCAAGAGCCAGAGGTCAGCATCGCGTT</w:t>
      </w:r>
      <w:r>
        <w:rPr>
          <w:rFonts w:ascii="宋体" w:eastAsia="宋体" w:hAnsi="宋体"/>
          <w:sz w:val="24"/>
          <w:szCs w:val="24"/>
        </w:rPr>
        <w:lastRenderedPageBreak/>
        <w:t>CCTTGAGGTTGCAGGCGACGAGTTGCTTGATGGACTCCGTGAAGGCCGCTATGACGTAGGGGTGTCGCTTCAAGGGTCGAGCGATCCGGCCATCCAAACCCAGCCTTTGTGGGTTGAGAGCATGGCCGTTGCGATACCGCTGCGGTTTCCCTTGCTGGATCAGGCATCGCTCACCGTCGCCGATCTACAGGACTACCCGATCTTTCGCTGGAGGGCTGAGGCTTGTTCTTCGCTGGATCATCGGCTGCTCTCGCTCTTGCCTGCTGACCAGCAGAATCTTCAGTACGTCACGTCTTTCGAGCTGATGGCGCTATGGGTTTCTGCCGGCTACGGCGTCGGGGTATCCGCGCAATCGCGCATCAAGCGCGCCCATGGATGGGGAATCAGCACGCGCCCCCTGGACGACGGCCCCTACGAAATCGTGACGCACCTGCATAGGCTCCAAGGGCAAGCGAACTCTGTTTCCGAGCGATTCGAGCGAAGGGCACTACAGATCGTAAAATCGGTCGCTTCCTGA</w:t>
      </w:r>
      <w:commentRangeEnd w:id="48"/>
      <w:r>
        <w:commentReference w:id="48"/>
      </w:r>
      <w:r>
        <w:rPr>
          <w:rFonts w:ascii="宋体" w:eastAsia="宋体" w:hAnsi="宋体"/>
          <w:sz w:val="24"/>
          <w:szCs w:val="24"/>
        </w:rPr>
        <w:t>TCGCAGTGGCTGTCGGTGGCCGCCAGCGGAAGGCGGTGGATGTACGTCTTTCGCCAAGAGGGTCGGGGTGGTACACTTAGAGGCCATTTCTGGCTTGGGTAACCAGAAAAAATCGTTATTAATCAATGGGTTGGTTGCCTTGGGT</w:t>
      </w:r>
      <w:commentRangeStart w:id="49"/>
      <w:r>
        <w:rPr>
          <w:rFonts w:ascii="宋体" w:eastAsia="宋体" w:hAnsi="宋体"/>
          <w:sz w:val="24"/>
          <w:szCs w:val="24"/>
        </w:rPr>
        <w:t>GATTCCCATCGCCCGCTCCA</w:t>
      </w:r>
      <w:commentRangeEnd w:id="49"/>
      <w:r>
        <w:commentReference w:id="49"/>
      </w:r>
      <w:commentRangeEnd w:id="1"/>
      <w:r>
        <w:commentReference w:id="1"/>
      </w:r>
    </w:p>
    <w:sectPr w:rsidR="004643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小飞" w:date="2022-03-01T20:18:00Z" w:initials="">
    <w:p w14:paraId="639B5664" w14:textId="380DEF6D" w:rsidR="00464344" w:rsidRDefault="00597906">
      <w:pPr>
        <w:pStyle w:val="a3"/>
      </w:pPr>
      <w:r>
        <w:rPr>
          <w:rFonts w:hint="eastAsia"/>
        </w:rPr>
        <w:t>attL_Tn</w:t>
      </w:r>
      <w:r w:rsidR="00EE1FC2">
        <w:t>7466</w:t>
      </w:r>
      <w:r>
        <w:rPr>
          <w:rFonts w:hint="eastAsia"/>
        </w:rPr>
        <w:t xml:space="preserve"> (+)</w:t>
      </w:r>
    </w:p>
  </w:comment>
  <w:comment w:id="2" w:author="小飞" w:date="2022-03-01T20:40:00Z" w:initials="">
    <w:p w14:paraId="31E9260C" w14:textId="77777777" w:rsidR="00464344" w:rsidRDefault="00597906">
      <w:pPr>
        <w:pStyle w:val="a3"/>
      </w:pPr>
      <w:r>
        <w:rPr>
          <w:rFonts w:hint="eastAsia"/>
        </w:rPr>
        <w:t>int (+)</w:t>
      </w:r>
    </w:p>
  </w:comment>
  <w:comment w:id="3" w:author="小飞" w:date="2022-03-01T20:42:00Z" w:initials="">
    <w:p w14:paraId="3B592075" w14:textId="77777777" w:rsidR="00464344" w:rsidRDefault="00597906">
      <w:pPr>
        <w:pStyle w:val="a3"/>
      </w:pPr>
      <w:r>
        <w:rPr>
          <w:rFonts w:hint="eastAsia"/>
        </w:rPr>
        <w:t>alpA (+)</w:t>
      </w:r>
    </w:p>
  </w:comment>
  <w:comment w:id="4" w:author="小飞" w:date="2022-03-01T20:46:00Z" w:initials="">
    <w:p w14:paraId="55342043" w14:textId="77777777" w:rsidR="00464344" w:rsidRDefault="00597906">
      <w:pPr>
        <w:pStyle w:val="a3"/>
      </w:pPr>
      <w:r>
        <w:rPr>
          <w:rFonts w:hint="eastAsia"/>
        </w:rPr>
        <w:t>bcsQ (+)</w:t>
      </w:r>
    </w:p>
  </w:comment>
  <w:comment w:id="5" w:author="小飞" w:date="2022-03-01T20:46:00Z" w:initials="">
    <w:p w14:paraId="147B3E0A" w14:textId="77777777" w:rsidR="00464344" w:rsidRDefault="00597906">
      <w:pPr>
        <w:pStyle w:val="a3"/>
      </w:pPr>
      <w:r>
        <w:rPr>
          <w:rFonts w:hint="eastAsia"/>
        </w:rPr>
        <w:t>ssb (+)</w:t>
      </w:r>
    </w:p>
  </w:comment>
  <w:comment w:id="6" w:author="小飞" w:date="2022-03-01T20:47:00Z" w:initials="">
    <w:p w14:paraId="17F6267A" w14:textId="77777777" w:rsidR="00464344" w:rsidRDefault="00597906">
      <w:pPr>
        <w:pStyle w:val="a3"/>
      </w:pPr>
      <w:r>
        <w:rPr>
          <w:rFonts w:hint="eastAsia"/>
        </w:rPr>
        <w:t>tonB (+)</w:t>
      </w:r>
    </w:p>
  </w:comment>
  <w:comment w:id="7" w:author="小飞" w:date="2022-03-01T20:47:00Z" w:initials="">
    <w:p w14:paraId="035256CE" w14:textId="77777777" w:rsidR="00464344" w:rsidRDefault="00597906">
      <w:pPr>
        <w:pStyle w:val="a3"/>
      </w:pPr>
      <w:r>
        <w:rPr>
          <w:rFonts w:hint="eastAsia"/>
        </w:rPr>
        <w:t>thiF (+)</w:t>
      </w:r>
    </w:p>
  </w:comment>
  <w:comment w:id="8" w:author="小飞" w:date="2022-03-01T20:48:00Z" w:initials="">
    <w:p w14:paraId="3CA219D1" w14:textId="77777777" w:rsidR="00464344" w:rsidRDefault="00597906">
      <w:pPr>
        <w:pStyle w:val="a3"/>
      </w:pPr>
      <w:r>
        <w:rPr>
          <w:rFonts w:hint="eastAsia"/>
        </w:rPr>
        <w:t>comEC (+)</w:t>
      </w:r>
    </w:p>
  </w:comment>
  <w:comment w:id="9" w:author="小飞" w:date="2022-03-01T20:58:00Z" w:initials="">
    <w:p w14:paraId="468331F9" w14:textId="77777777" w:rsidR="00464344" w:rsidRDefault="00597906">
      <w:pPr>
        <w:pStyle w:val="a3"/>
      </w:pPr>
      <w:r>
        <w:rPr>
          <w:rFonts w:hint="eastAsia"/>
        </w:rPr>
        <w:t>pilL (+)</w:t>
      </w:r>
    </w:p>
  </w:comment>
  <w:comment w:id="10" w:author="小飞" w:date="2022-03-01T20:58:00Z" w:initials="">
    <w:p w14:paraId="24A94167" w14:textId="77777777" w:rsidR="00464344" w:rsidRDefault="00597906">
      <w:pPr>
        <w:pStyle w:val="a3"/>
      </w:pPr>
      <w:r>
        <w:rPr>
          <w:rFonts w:hint="eastAsia"/>
        </w:rPr>
        <w:t>cpl (+)</w:t>
      </w:r>
    </w:p>
  </w:comment>
  <w:comment w:id="11" w:author="小飞" w:date="2022-03-01T21:22:00Z" w:initials="">
    <w:p w14:paraId="65AC46C7" w14:textId="77777777" w:rsidR="00464344" w:rsidRDefault="00597906">
      <w:pPr>
        <w:pStyle w:val="a3"/>
      </w:pPr>
      <w:r>
        <w:rPr>
          <w:rFonts w:hint="eastAsia"/>
        </w:rPr>
        <w:t>tivF10 (+)</w:t>
      </w:r>
    </w:p>
  </w:comment>
  <w:comment w:id="12" w:author="小飞" w:date="2022-03-01T21:22:00Z" w:initials="">
    <w:p w14:paraId="04407E6F" w14:textId="77777777" w:rsidR="00464344" w:rsidRDefault="00597906">
      <w:pPr>
        <w:pStyle w:val="a3"/>
      </w:pPr>
      <w:r>
        <w:rPr>
          <w:rFonts w:hint="eastAsia"/>
        </w:rPr>
        <w:t>tivF15 (+)</w:t>
      </w:r>
    </w:p>
  </w:comment>
  <w:comment w:id="13" w:author="小飞" w:date="2022-03-01T21:23:00Z" w:initials="">
    <w:p w14:paraId="234A312A" w14:textId="77777777" w:rsidR="00464344" w:rsidRDefault="00597906">
      <w:pPr>
        <w:pStyle w:val="a3"/>
      </w:pPr>
      <w:r>
        <w:rPr>
          <w:rFonts w:hint="eastAsia"/>
        </w:rPr>
        <w:t>dsbG (+)</w:t>
      </w:r>
    </w:p>
  </w:comment>
  <w:comment w:id="14" w:author="小飞" w:date="2022-03-01T21:23:00Z" w:initials="">
    <w:p w14:paraId="03650687" w14:textId="77777777" w:rsidR="00464344" w:rsidRDefault="00597906">
      <w:pPr>
        <w:pStyle w:val="a3"/>
      </w:pPr>
      <w:r>
        <w:rPr>
          <w:rFonts w:hint="eastAsia"/>
        </w:rPr>
        <w:t>radC (+)</w:t>
      </w:r>
    </w:p>
  </w:comment>
  <w:comment w:id="15" w:author="小飞" w:date="2022-03-01T21:24:00Z" w:initials="">
    <w:p w14:paraId="45DA5EBB" w14:textId="77777777" w:rsidR="00464344" w:rsidRDefault="00597906">
      <w:pPr>
        <w:pStyle w:val="a3"/>
      </w:pPr>
      <w:r>
        <w:rPr>
          <w:rFonts w:hint="eastAsia"/>
        </w:rPr>
        <w:t>tivF3 (+)</w:t>
      </w:r>
    </w:p>
  </w:comment>
  <w:comment w:id="16" w:author="小飞" w:date="2022-03-01T21:24:00Z" w:initials="">
    <w:p w14:paraId="701C1846" w14:textId="77777777" w:rsidR="00464344" w:rsidRDefault="00597906">
      <w:pPr>
        <w:pStyle w:val="a3"/>
      </w:pPr>
      <w:r>
        <w:rPr>
          <w:rFonts w:hint="eastAsia"/>
        </w:rPr>
        <w:t>yhaV (-)</w:t>
      </w:r>
    </w:p>
  </w:comment>
  <w:comment w:id="17" w:author="小飞" w:date="2022-03-01T21:25:00Z" w:initials="">
    <w:p w14:paraId="7C3E07F7" w14:textId="77777777" w:rsidR="00464344" w:rsidRDefault="00597906">
      <w:pPr>
        <w:pStyle w:val="a3"/>
      </w:pPr>
      <w:r>
        <w:rPr>
          <w:rFonts w:hint="eastAsia"/>
        </w:rPr>
        <w:t>prlF (-)</w:t>
      </w:r>
    </w:p>
  </w:comment>
  <w:comment w:id="18" w:author="小飞" w:date="2022-03-01T21:25:00Z" w:initials="">
    <w:p w14:paraId="65FF5E14" w14:textId="77777777" w:rsidR="00464344" w:rsidRDefault="00597906">
      <w:pPr>
        <w:pStyle w:val="a3"/>
      </w:pPr>
      <w:r>
        <w:rPr>
          <w:rFonts w:hint="eastAsia"/>
        </w:rPr>
        <w:t>rlx (+)</w:t>
      </w:r>
    </w:p>
  </w:comment>
  <w:comment w:id="19" w:author="小飞" w:date="2022-03-01T21:26:00Z" w:initials="">
    <w:p w14:paraId="616349A8" w14:textId="77777777" w:rsidR="00464344" w:rsidRDefault="00597906">
      <w:pPr>
        <w:pStyle w:val="a3"/>
      </w:pPr>
      <w:r>
        <w:rPr>
          <w:rFonts w:hint="eastAsia"/>
        </w:rPr>
        <w:t>parA (-)</w:t>
      </w:r>
    </w:p>
  </w:comment>
  <w:comment w:id="20" w:author="小飞" w:date="2022-03-01T21:26:00Z" w:initials="">
    <w:p w14:paraId="0EF5733F" w14:textId="77777777" w:rsidR="00464344" w:rsidRDefault="0059790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ftsK-3' (-)</w:t>
      </w:r>
    </w:p>
  </w:comment>
  <w:comment w:id="21" w:author="小飞" w:date="2022-03-01T21:30:00Z" w:initials="">
    <w:p w14:paraId="632172A1" w14:textId="77777777" w:rsidR="00464344" w:rsidRDefault="00597906">
      <w:pPr>
        <w:pStyle w:val="a3"/>
      </w:pPr>
      <w:r>
        <w:rPr>
          <w:rFonts w:hint="eastAsia"/>
        </w:rPr>
        <w:t>IRi_In1979 (+)</w:t>
      </w:r>
    </w:p>
  </w:comment>
  <w:comment w:id="24" w:author="小飞" w:date="2022-03-01T21:31:00Z" w:initials="">
    <w:p w14:paraId="61423F4B" w14:textId="77777777" w:rsidR="00464344" w:rsidRDefault="00597906">
      <w:pPr>
        <w:pStyle w:val="a3"/>
      </w:pPr>
      <w:r>
        <w:rPr>
          <w:rFonts w:hint="eastAsia"/>
        </w:rPr>
        <w:t>PcH1 (+)</w:t>
      </w:r>
    </w:p>
  </w:comment>
  <w:comment w:id="23" w:author="小飞" w:date="2022-03-01T21:30:00Z" w:initials="">
    <w:p w14:paraId="106259AE" w14:textId="77777777" w:rsidR="00464344" w:rsidRDefault="00597906">
      <w:pPr>
        <w:pStyle w:val="a3"/>
      </w:pPr>
      <w:r>
        <w:rPr>
          <w:rFonts w:hint="eastAsia"/>
        </w:rPr>
        <w:t>intI (-)</w:t>
      </w:r>
    </w:p>
  </w:comment>
  <w:comment w:id="25" w:author="小飞" w:date="2022-03-01T21:31:00Z" w:initials="">
    <w:p w14:paraId="7EC01B89" w14:textId="77777777" w:rsidR="00464344" w:rsidRDefault="00597906">
      <w:pPr>
        <w:pStyle w:val="a3"/>
      </w:pPr>
      <w:r>
        <w:rPr>
          <w:rFonts w:hint="eastAsia"/>
        </w:rPr>
        <w:t>attI1 (+</w:t>
      </w:r>
      <w:r>
        <w:rPr>
          <w:rFonts w:hint="eastAsia"/>
        </w:rPr>
        <w:t>）</w:t>
      </w:r>
    </w:p>
  </w:comment>
  <w:comment w:id="26" w:author="小飞" w:date="2022-03-01T21:33:00Z" w:initials="">
    <w:p w14:paraId="12874FCB" w14:textId="77777777" w:rsidR="00464344" w:rsidRDefault="00597906">
      <w:pPr>
        <w:pStyle w:val="a3"/>
      </w:pPr>
      <w:r>
        <w:rPr>
          <w:rFonts w:hint="eastAsia"/>
        </w:rPr>
        <w:t>aadB (+)</w:t>
      </w:r>
    </w:p>
  </w:comment>
  <w:comment w:id="27" w:author="小飞" w:date="2022-03-01T21:34:00Z" w:initials="">
    <w:p w14:paraId="196B76EB" w14:textId="77777777" w:rsidR="00464344" w:rsidRDefault="00597906">
      <w:pPr>
        <w:pStyle w:val="a3"/>
      </w:pPr>
      <w:r>
        <w:rPr>
          <w:rFonts w:hint="eastAsia"/>
        </w:rPr>
        <w:t>gcu235 (+)</w:t>
      </w:r>
    </w:p>
  </w:comment>
  <w:comment w:id="28" w:author="小飞" w:date="2022-03-01T21:48:00Z" w:initials="">
    <w:p w14:paraId="56070294" w14:textId="77777777" w:rsidR="00464344" w:rsidRDefault="00597906">
      <w:pPr>
        <w:pStyle w:val="a3"/>
      </w:pPr>
      <w:r>
        <w:rPr>
          <w:rFonts w:hint="eastAsia"/>
        </w:rPr>
        <w:t>aadA2 (+)</w:t>
      </w:r>
    </w:p>
  </w:comment>
  <w:comment w:id="29" w:author="小飞" w:date="2022-03-01T21:48:00Z" w:initials="">
    <w:p w14:paraId="01236C16" w14:textId="77777777" w:rsidR="00464344" w:rsidRDefault="00597906">
      <w:pPr>
        <w:pStyle w:val="a3"/>
      </w:pPr>
      <w:r>
        <w:rPr>
          <w:rFonts w:hint="eastAsia"/>
        </w:rPr>
        <w:t>qacED1 (+)</w:t>
      </w:r>
    </w:p>
  </w:comment>
  <w:comment w:id="30" w:author="小飞" w:date="2022-03-01T21:48:00Z" w:initials="">
    <w:p w14:paraId="265962FD" w14:textId="77777777" w:rsidR="00464344" w:rsidRDefault="00597906">
      <w:pPr>
        <w:pStyle w:val="a3"/>
      </w:pPr>
      <w:r>
        <w:rPr>
          <w:rFonts w:hint="eastAsia"/>
        </w:rPr>
        <w:t>sul1 (+)</w:t>
      </w:r>
    </w:p>
  </w:comment>
  <w:comment w:id="31" w:author="小飞" w:date="2022-03-01T21:49:00Z" w:initials="">
    <w:p w14:paraId="3EAE7DB9" w14:textId="77777777" w:rsidR="00464344" w:rsidRDefault="00597906">
      <w:pPr>
        <w:pStyle w:val="a3"/>
      </w:pPr>
      <w:r>
        <w:rPr>
          <w:rFonts w:hint="eastAsia"/>
        </w:rPr>
        <w:t>orf5 (+)</w:t>
      </w:r>
    </w:p>
  </w:comment>
  <w:comment w:id="32" w:author="小飞" w:date="2022-03-01T21:49:00Z" w:initials="">
    <w:p w14:paraId="41156443" w14:textId="77777777" w:rsidR="00464344" w:rsidRDefault="00597906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orf6 (+)</w:t>
      </w:r>
    </w:p>
  </w:comment>
  <w:comment w:id="33" w:author="小飞" w:date="2022-03-01T21:50:00Z" w:initials="">
    <w:p w14:paraId="5FFD6D1D" w14:textId="77777777" w:rsidR="00464344" w:rsidRDefault="00597906">
      <w:pPr>
        <w:pStyle w:val="a3"/>
      </w:pPr>
      <w:r>
        <w:rPr>
          <w:rFonts w:hint="eastAsia"/>
        </w:rPr>
        <w:t>IRt_In1979 (+)</w:t>
      </w:r>
    </w:p>
  </w:comment>
  <w:comment w:id="34" w:author="小飞" w:date="2022-03-01T21:50:00Z" w:initials="">
    <w:p w14:paraId="24562723" w14:textId="77777777" w:rsidR="00464344" w:rsidRDefault="00597906">
      <w:pPr>
        <w:pStyle w:val="a3"/>
      </w:pPr>
      <w:r>
        <w:rPr>
          <w:rFonts w:hint="eastAsia"/>
        </w:rPr>
        <w:t>IRL_IS6100 (+)</w:t>
      </w:r>
    </w:p>
  </w:comment>
  <w:comment w:id="36" w:author="小飞" w:date="2022-03-01T21:51:00Z" w:initials="">
    <w:p w14:paraId="59B05EFE" w14:textId="77777777" w:rsidR="00464344" w:rsidRDefault="00597906">
      <w:pPr>
        <w:pStyle w:val="a3"/>
      </w:pPr>
      <w:r>
        <w:rPr>
          <w:rFonts w:hint="eastAsia"/>
        </w:rPr>
        <w:t>DR_Tn6758 (+)</w:t>
      </w:r>
    </w:p>
  </w:comment>
  <w:comment w:id="35" w:author="小飞" w:date="2022-03-01T21:50:00Z" w:initials="">
    <w:p w14:paraId="1C626549" w14:textId="77777777" w:rsidR="00464344" w:rsidRDefault="0059790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tnpA-5' (+)</w:t>
      </w:r>
    </w:p>
  </w:comment>
  <w:comment w:id="37" w:author="小飞" w:date="2022-03-01T21:51:00Z" w:initials="">
    <w:p w14:paraId="21DC429A" w14:textId="77777777" w:rsidR="00464344" w:rsidRDefault="00597906">
      <w:pPr>
        <w:pStyle w:val="a3"/>
      </w:pPr>
      <w:r>
        <w:rPr>
          <w:rFonts w:hint="eastAsia"/>
        </w:rPr>
        <w:t>Tn6758 (+)</w:t>
      </w:r>
    </w:p>
  </w:comment>
  <w:comment w:id="38" w:author="小飞" w:date="2022-03-01T21:51:00Z" w:initials="">
    <w:p w14:paraId="548D310B" w14:textId="77777777" w:rsidR="00464344" w:rsidRDefault="00597906">
      <w:pPr>
        <w:pStyle w:val="a3"/>
      </w:pPr>
      <w:r>
        <w:rPr>
          <w:rFonts w:hint="eastAsia"/>
        </w:rPr>
        <w:t>DR_Tn6758 (+)</w:t>
      </w:r>
    </w:p>
  </w:comment>
  <w:comment w:id="39" w:author="小飞" w:date="2022-03-01T21:52:00Z" w:initials="">
    <w:p w14:paraId="680B2F07" w14:textId="77777777" w:rsidR="00464344" w:rsidRDefault="0059790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tnpA-3' (+)</w:t>
      </w:r>
    </w:p>
  </w:comment>
  <w:comment w:id="40" w:author="小飞" w:date="2022-03-01T21:52:00Z" w:initials="">
    <w:p w14:paraId="6F5A5D57" w14:textId="77777777" w:rsidR="00464344" w:rsidRDefault="00597906">
      <w:pPr>
        <w:pStyle w:val="a3"/>
      </w:pPr>
      <w:r>
        <w:rPr>
          <w:rFonts w:hint="eastAsia"/>
        </w:rPr>
        <w:t>IRR_IS6100 (+</w:t>
      </w:r>
      <w:r>
        <w:rPr>
          <w:rFonts w:hint="eastAsia"/>
        </w:rPr>
        <w:t>）</w:t>
      </w:r>
    </w:p>
  </w:comment>
  <w:comment w:id="41" w:author="小飞" w:date="2022-03-01T21:52:00Z" w:initials="">
    <w:p w14:paraId="0E842AC9" w14:textId="77777777" w:rsidR="00464344" w:rsidRDefault="00597906">
      <w:pPr>
        <w:pStyle w:val="a3"/>
      </w:pPr>
      <w:r>
        <w:rPr>
          <w:rFonts w:hint="eastAsia"/>
        </w:rPr>
        <w:t>IRt_In1979 (+)</w:t>
      </w:r>
    </w:p>
  </w:comment>
  <w:comment w:id="22" w:author="小飞" w:date="2022-03-01T21:27:00Z" w:initials="">
    <w:p w14:paraId="69E421EA" w14:textId="77777777" w:rsidR="00464344" w:rsidRDefault="00597906">
      <w:pPr>
        <w:pStyle w:val="a3"/>
      </w:pPr>
      <w:r>
        <w:rPr>
          <w:rFonts w:hint="eastAsia"/>
        </w:rPr>
        <w:t>In1979 (+)</w:t>
      </w:r>
    </w:p>
  </w:comment>
  <w:comment w:id="42" w:author="小飞" w:date="2022-03-01T21:53:00Z" w:initials="">
    <w:p w14:paraId="48CD11A4" w14:textId="77777777" w:rsidR="00464344" w:rsidRDefault="0059790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ftsK-5' (-)</w:t>
      </w:r>
    </w:p>
  </w:comment>
  <w:comment w:id="43" w:author="小飞" w:date="2022-03-01T21:54:00Z" w:initials="">
    <w:p w14:paraId="4E7C4FC3" w14:textId="77777777" w:rsidR="00464344" w:rsidRDefault="00597906">
      <w:pPr>
        <w:pStyle w:val="a3"/>
      </w:pPr>
      <w:r>
        <w:rPr>
          <w:rFonts w:hint="eastAsia"/>
        </w:rPr>
        <w:t>hsdR (-)</w:t>
      </w:r>
    </w:p>
  </w:comment>
  <w:comment w:id="44" w:author="小飞" w:date="2022-03-01T21:54:00Z" w:initials="">
    <w:p w14:paraId="036F0CAF" w14:textId="77777777" w:rsidR="00464344" w:rsidRDefault="00597906">
      <w:pPr>
        <w:pStyle w:val="a3"/>
      </w:pPr>
      <w:r>
        <w:rPr>
          <w:rFonts w:hint="eastAsia"/>
        </w:rPr>
        <w:t>hsdS (-)</w:t>
      </w:r>
    </w:p>
  </w:comment>
  <w:comment w:id="45" w:author="小飞" w:date="2022-03-01T21:55:00Z" w:initials="">
    <w:p w14:paraId="7A9429D8" w14:textId="77777777" w:rsidR="00464344" w:rsidRDefault="00597906">
      <w:pPr>
        <w:pStyle w:val="a3"/>
      </w:pPr>
      <w:r>
        <w:rPr>
          <w:rFonts w:hint="eastAsia"/>
        </w:rPr>
        <w:t>hsdM (-)</w:t>
      </w:r>
    </w:p>
  </w:comment>
  <w:comment w:id="46" w:author="小飞" w:date="2022-03-01T21:55:00Z" w:initials="">
    <w:p w14:paraId="78F950AA" w14:textId="77777777" w:rsidR="00464344" w:rsidRDefault="00597906">
      <w:pPr>
        <w:pStyle w:val="a3"/>
      </w:pPr>
      <w:r>
        <w:rPr>
          <w:rFonts w:hint="eastAsia"/>
        </w:rPr>
        <w:t>lysR (+)</w:t>
      </w:r>
    </w:p>
  </w:comment>
  <w:comment w:id="47" w:author="小飞" w:date="2022-03-01T21:56:00Z" w:initials="">
    <w:p w14:paraId="7BDC3607" w14:textId="77777777" w:rsidR="00464344" w:rsidRDefault="00597906">
      <w:pPr>
        <w:pStyle w:val="a3"/>
      </w:pPr>
      <w:r>
        <w:rPr>
          <w:rFonts w:hint="eastAsia"/>
        </w:rPr>
        <w:t>ftsH (+)</w:t>
      </w:r>
    </w:p>
  </w:comment>
  <w:comment w:id="48" w:author="小飞" w:date="2022-03-01T21:56:00Z" w:initials="">
    <w:p w14:paraId="18471691" w14:textId="77777777" w:rsidR="00464344" w:rsidRDefault="00597906">
      <w:pPr>
        <w:pStyle w:val="a3"/>
      </w:pPr>
      <w:r>
        <w:rPr>
          <w:rFonts w:hint="eastAsia"/>
        </w:rPr>
        <w:t>lysR (+)</w:t>
      </w:r>
    </w:p>
  </w:comment>
  <w:comment w:id="49" w:author="小飞" w:date="2022-03-01T21:57:00Z" w:initials="">
    <w:p w14:paraId="48AA1A4F" w14:textId="64C166BD" w:rsidR="00464344" w:rsidRDefault="00597906">
      <w:pPr>
        <w:pStyle w:val="a3"/>
      </w:pPr>
      <w:r>
        <w:rPr>
          <w:rFonts w:hint="eastAsia"/>
        </w:rPr>
        <w:t>attR_Tn</w:t>
      </w:r>
      <w:r w:rsidR="00EE1FC2">
        <w:t>7466</w:t>
      </w:r>
      <w:r>
        <w:rPr>
          <w:rFonts w:hint="eastAsia"/>
        </w:rPr>
        <w:t xml:space="preserve"> (+)</w:t>
      </w:r>
    </w:p>
  </w:comment>
  <w:comment w:id="1" w:author="小飞" w:date="2022-03-01T20:09:00Z" w:initials="">
    <w:p w14:paraId="20040271" w14:textId="0CCD8D65" w:rsidR="00464344" w:rsidRDefault="00597906">
      <w:pPr>
        <w:pStyle w:val="a3"/>
      </w:pPr>
      <w:r>
        <w:rPr>
          <w:rFonts w:eastAsia="宋体"/>
          <w:sz w:val="24"/>
          <w:szCs w:val="24"/>
          <w:lang w:bidi="ar"/>
        </w:rPr>
        <w:t>Integrative and conjugative element: Tn6417: Tn</w:t>
      </w:r>
      <w:r w:rsidR="00EE1FC2">
        <w:rPr>
          <w:rFonts w:eastAsia="宋体"/>
          <w:sz w:val="24"/>
          <w:szCs w:val="24"/>
          <w:lang w:bidi="ar"/>
        </w:rPr>
        <w:t>7466</w:t>
      </w:r>
      <w:r>
        <w:rPr>
          <w:rFonts w:eastAsia="宋体"/>
          <w:sz w:val="24"/>
          <w:szCs w:val="24"/>
          <w:lang w:bidi="ar"/>
        </w:rPr>
        <w:t xml:space="preserve">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39B5664" w15:done="0"/>
  <w15:commentEx w15:paraId="31E9260C" w15:done="0"/>
  <w15:commentEx w15:paraId="3B592075" w15:done="0"/>
  <w15:commentEx w15:paraId="55342043" w15:done="0"/>
  <w15:commentEx w15:paraId="147B3E0A" w15:done="0"/>
  <w15:commentEx w15:paraId="17F6267A" w15:done="0"/>
  <w15:commentEx w15:paraId="035256CE" w15:done="0"/>
  <w15:commentEx w15:paraId="3CA219D1" w15:done="0"/>
  <w15:commentEx w15:paraId="468331F9" w15:done="0"/>
  <w15:commentEx w15:paraId="24A94167" w15:done="0"/>
  <w15:commentEx w15:paraId="65AC46C7" w15:done="0"/>
  <w15:commentEx w15:paraId="04407E6F" w15:done="0"/>
  <w15:commentEx w15:paraId="234A312A" w15:done="0"/>
  <w15:commentEx w15:paraId="03650687" w15:done="0"/>
  <w15:commentEx w15:paraId="45DA5EBB" w15:done="0"/>
  <w15:commentEx w15:paraId="701C1846" w15:done="0"/>
  <w15:commentEx w15:paraId="7C3E07F7" w15:done="0"/>
  <w15:commentEx w15:paraId="65FF5E14" w15:done="0"/>
  <w15:commentEx w15:paraId="616349A8" w15:done="0"/>
  <w15:commentEx w15:paraId="0EF5733F" w15:done="0"/>
  <w15:commentEx w15:paraId="632172A1" w15:done="0"/>
  <w15:commentEx w15:paraId="61423F4B" w15:done="0"/>
  <w15:commentEx w15:paraId="106259AE" w15:done="0"/>
  <w15:commentEx w15:paraId="7EC01B89" w15:done="0"/>
  <w15:commentEx w15:paraId="12874FCB" w15:done="0"/>
  <w15:commentEx w15:paraId="196B76EB" w15:done="0"/>
  <w15:commentEx w15:paraId="56070294" w15:done="0"/>
  <w15:commentEx w15:paraId="01236C16" w15:done="0"/>
  <w15:commentEx w15:paraId="265962FD" w15:done="0"/>
  <w15:commentEx w15:paraId="3EAE7DB9" w15:done="0"/>
  <w15:commentEx w15:paraId="41156443" w15:done="0"/>
  <w15:commentEx w15:paraId="5FFD6D1D" w15:done="0"/>
  <w15:commentEx w15:paraId="24562723" w15:done="0"/>
  <w15:commentEx w15:paraId="59B05EFE" w15:done="0"/>
  <w15:commentEx w15:paraId="1C626549" w15:done="0"/>
  <w15:commentEx w15:paraId="21DC429A" w15:done="0"/>
  <w15:commentEx w15:paraId="548D310B" w15:done="0"/>
  <w15:commentEx w15:paraId="680B2F07" w15:done="0"/>
  <w15:commentEx w15:paraId="6F5A5D57" w15:done="0"/>
  <w15:commentEx w15:paraId="0E842AC9" w15:done="0"/>
  <w15:commentEx w15:paraId="69E421EA" w15:done="0"/>
  <w15:commentEx w15:paraId="48CD11A4" w15:done="0"/>
  <w15:commentEx w15:paraId="4E7C4FC3" w15:done="0"/>
  <w15:commentEx w15:paraId="036F0CAF" w15:done="0"/>
  <w15:commentEx w15:paraId="7A9429D8" w15:done="0"/>
  <w15:commentEx w15:paraId="78F950AA" w15:done="0"/>
  <w15:commentEx w15:paraId="7BDC3607" w15:done="0"/>
  <w15:commentEx w15:paraId="18471691" w15:done="0"/>
  <w15:commentEx w15:paraId="48AA1A4F" w15:done="0"/>
  <w15:commentEx w15:paraId="200402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C44C" w16cex:dateUtc="2022-03-01T12:18:00Z"/>
  <w16cex:commentExtensible w16cex:durableId="25F9C44D" w16cex:dateUtc="2022-03-01T12:40:00Z"/>
  <w16cex:commentExtensible w16cex:durableId="25F9C44E" w16cex:dateUtc="2022-03-01T12:42:00Z"/>
  <w16cex:commentExtensible w16cex:durableId="25F9C44F" w16cex:dateUtc="2022-03-01T12:46:00Z"/>
  <w16cex:commentExtensible w16cex:durableId="25F9C450" w16cex:dateUtc="2022-03-01T12:46:00Z"/>
  <w16cex:commentExtensible w16cex:durableId="25F9C451" w16cex:dateUtc="2022-03-01T12:47:00Z"/>
  <w16cex:commentExtensible w16cex:durableId="25F9C452" w16cex:dateUtc="2022-03-01T12:47:00Z"/>
  <w16cex:commentExtensible w16cex:durableId="25F9C453" w16cex:dateUtc="2022-03-01T12:48:00Z"/>
  <w16cex:commentExtensible w16cex:durableId="25F9C454" w16cex:dateUtc="2022-03-01T12:58:00Z"/>
  <w16cex:commentExtensible w16cex:durableId="25F9C455" w16cex:dateUtc="2022-03-01T12:58:00Z"/>
  <w16cex:commentExtensible w16cex:durableId="25F9C456" w16cex:dateUtc="2022-03-01T13:22:00Z"/>
  <w16cex:commentExtensible w16cex:durableId="25F9C457" w16cex:dateUtc="2022-03-01T13:22:00Z"/>
  <w16cex:commentExtensible w16cex:durableId="25F9C458" w16cex:dateUtc="2022-03-01T13:23:00Z"/>
  <w16cex:commentExtensible w16cex:durableId="25F9C459" w16cex:dateUtc="2022-03-01T13:23:00Z"/>
  <w16cex:commentExtensible w16cex:durableId="25F9C45A" w16cex:dateUtc="2022-03-01T13:24:00Z"/>
  <w16cex:commentExtensible w16cex:durableId="25F9C45B" w16cex:dateUtc="2022-03-01T13:24:00Z"/>
  <w16cex:commentExtensible w16cex:durableId="25F9C45C" w16cex:dateUtc="2022-03-01T13:25:00Z"/>
  <w16cex:commentExtensible w16cex:durableId="25F9C45D" w16cex:dateUtc="2022-03-01T13:25:00Z"/>
  <w16cex:commentExtensible w16cex:durableId="25F9C45E" w16cex:dateUtc="2022-03-01T13:26:00Z"/>
  <w16cex:commentExtensible w16cex:durableId="25F9C45F" w16cex:dateUtc="2022-03-01T13:26:00Z"/>
  <w16cex:commentExtensible w16cex:durableId="25F9C460" w16cex:dateUtc="2022-03-01T13:30:00Z"/>
  <w16cex:commentExtensible w16cex:durableId="25F9C461" w16cex:dateUtc="2022-03-01T13:31:00Z"/>
  <w16cex:commentExtensible w16cex:durableId="25F9C462" w16cex:dateUtc="2022-03-01T13:30:00Z"/>
  <w16cex:commentExtensible w16cex:durableId="25F9C463" w16cex:dateUtc="2022-03-01T13:31:00Z"/>
  <w16cex:commentExtensible w16cex:durableId="25F9C464" w16cex:dateUtc="2022-03-01T13:33:00Z"/>
  <w16cex:commentExtensible w16cex:durableId="25F9C465" w16cex:dateUtc="2022-03-01T13:34:00Z"/>
  <w16cex:commentExtensible w16cex:durableId="25F9C466" w16cex:dateUtc="2022-03-01T13:48:00Z"/>
  <w16cex:commentExtensible w16cex:durableId="25F9C467" w16cex:dateUtc="2022-03-01T13:48:00Z"/>
  <w16cex:commentExtensible w16cex:durableId="25F9C468" w16cex:dateUtc="2022-03-01T13:48:00Z"/>
  <w16cex:commentExtensible w16cex:durableId="25F9C469" w16cex:dateUtc="2022-03-01T13:49:00Z"/>
  <w16cex:commentExtensible w16cex:durableId="25F9C46A" w16cex:dateUtc="2022-03-01T13:49:00Z"/>
  <w16cex:commentExtensible w16cex:durableId="25F9C46B" w16cex:dateUtc="2022-03-01T13:50:00Z"/>
  <w16cex:commentExtensible w16cex:durableId="25F9C46C" w16cex:dateUtc="2022-03-01T13:50:00Z"/>
  <w16cex:commentExtensible w16cex:durableId="25F9C46D" w16cex:dateUtc="2022-03-01T13:51:00Z"/>
  <w16cex:commentExtensible w16cex:durableId="25F9C46E" w16cex:dateUtc="2022-03-01T13:50:00Z"/>
  <w16cex:commentExtensible w16cex:durableId="25F9C46F" w16cex:dateUtc="2022-03-01T13:51:00Z"/>
  <w16cex:commentExtensible w16cex:durableId="25F9C470" w16cex:dateUtc="2022-03-01T13:51:00Z"/>
  <w16cex:commentExtensible w16cex:durableId="25F9C471" w16cex:dateUtc="2022-03-01T13:52:00Z"/>
  <w16cex:commentExtensible w16cex:durableId="25F9C472" w16cex:dateUtc="2022-03-01T13:52:00Z"/>
  <w16cex:commentExtensible w16cex:durableId="25F9C473" w16cex:dateUtc="2022-03-01T13:52:00Z"/>
  <w16cex:commentExtensible w16cex:durableId="25F9C474" w16cex:dateUtc="2022-03-01T13:27:00Z"/>
  <w16cex:commentExtensible w16cex:durableId="25F9C475" w16cex:dateUtc="2022-03-01T13:53:00Z"/>
  <w16cex:commentExtensible w16cex:durableId="25F9C476" w16cex:dateUtc="2022-03-01T13:54:00Z"/>
  <w16cex:commentExtensible w16cex:durableId="25F9C477" w16cex:dateUtc="2022-03-01T13:54:00Z"/>
  <w16cex:commentExtensible w16cex:durableId="25F9C478" w16cex:dateUtc="2022-03-01T13:55:00Z"/>
  <w16cex:commentExtensible w16cex:durableId="25F9C479" w16cex:dateUtc="2022-03-01T13:55:00Z"/>
  <w16cex:commentExtensible w16cex:durableId="25F9C47A" w16cex:dateUtc="2022-03-01T13:56:00Z"/>
  <w16cex:commentExtensible w16cex:durableId="25F9C47B" w16cex:dateUtc="2022-03-01T13:56:00Z"/>
  <w16cex:commentExtensible w16cex:durableId="25F9C47C" w16cex:dateUtc="2022-03-01T13:57:00Z"/>
  <w16cex:commentExtensible w16cex:durableId="25F9C47D" w16cex:dateUtc="2022-03-01T12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39B5664" w16cid:durableId="25F9C44C"/>
  <w16cid:commentId w16cid:paraId="31E9260C" w16cid:durableId="25F9C44D"/>
  <w16cid:commentId w16cid:paraId="3B592075" w16cid:durableId="25F9C44E"/>
  <w16cid:commentId w16cid:paraId="55342043" w16cid:durableId="25F9C44F"/>
  <w16cid:commentId w16cid:paraId="147B3E0A" w16cid:durableId="25F9C450"/>
  <w16cid:commentId w16cid:paraId="17F6267A" w16cid:durableId="25F9C451"/>
  <w16cid:commentId w16cid:paraId="035256CE" w16cid:durableId="25F9C452"/>
  <w16cid:commentId w16cid:paraId="3CA219D1" w16cid:durableId="25F9C453"/>
  <w16cid:commentId w16cid:paraId="468331F9" w16cid:durableId="25F9C454"/>
  <w16cid:commentId w16cid:paraId="24A94167" w16cid:durableId="25F9C455"/>
  <w16cid:commentId w16cid:paraId="65AC46C7" w16cid:durableId="25F9C456"/>
  <w16cid:commentId w16cid:paraId="04407E6F" w16cid:durableId="25F9C457"/>
  <w16cid:commentId w16cid:paraId="234A312A" w16cid:durableId="25F9C458"/>
  <w16cid:commentId w16cid:paraId="03650687" w16cid:durableId="25F9C459"/>
  <w16cid:commentId w16cid:paraId="45DA5EBB" w16cid:durableId="25F9C45A"/>
  <w16cid:commentId w16cid:paraId="701C1846" w16cid:durableId="25F9C45B"/>
  <w16cid:commentId w16cid:paraId="7C3E07F7" w16cid:durableId="25F9C45C"/>
  <w16cid:commentId w16cid:paraId="65FF5E14" w16cid:durableId="25F9C45D"/>
  <w16cid:commentId w16cid:paraId="616349A8" w16cid:durableId="25F9C45E"/>
  <w16cid:commentId w16cid:paraId="0EF5733F" w16cid:durableId="25F9C45F"/>
  <w16cid:commentId w16cid:paraId="632172A1" w16cid:durableId="25F9C460"/>
  <w16cid:commentId w16cid:paraId="61423F4B" w16cid:durableId="25F9C461"/>
  <w16cid:commentId w16cid:paraId="106259AE" w16cid:durableId="25F9C462"/>
  <w16cid:commentId w16cid:paraId="7EC01B89" w16cid:durableId="25F9C463"/>
  <w16cid:commentId w16cid:paraId="12874FCB" w16cid:durableId="25F9C464"/>
  <w16cid:commentId w16cid:paraId="196B76EB" w16cid:durableId="25F9C465"/>
  <w16cid:commentId w16cid:paraId="56070294" w16cid:durableId="25F9C466"/>
  <w16cid:commentId w16cid:paraId="01236C16" w16cid:durableId="25F9C467"/>
  <w16cid:commentId w16cid:paraId="265962FD" w16cid:durableId="25F9C468"/>
  <w16cid:commentId w16cid:paraId="3EAE7DB9" w16cid:durableId="25F9C469"/>
  <w16cid:commentId w16cid:paraId="41156443" w16cid:durableId="25F9C46A"/>
  <w16cid:commentId w16cid:paraId="5FFD6D1D" w16cid:durableId="25F9C46B"/>
  <w16cid:commentId w16cid:paraId="24562723" w16cid:durableId="25F9C46C"/>
  <w16cid:commentId w16cid:paraId="59B05EFE" w16cid:durableId="25F9C46D"/>
  <w16cid:commentId w16cid:paraId="1C626549" w16cid:durableId="25F9C46E"/>
  <w16cid:commentId w16cid:paraId="21DC429A" w16cid:durableId="25F9C46F"/>
  <w16cid:commentId w16cid:paraId="548D310B" w16cid:durableId="25F9C470"/>
  <w16cid:commentId w16cid:paraId="680B2F07" w16cid:durableId="25F9C471"/>
  <w16cid:commentId w16cid:paraId="6F5A5D57" w16cid:durableId="25F9C472"/>
  <w16cid:commentId w16cid:paraId="0E842AC9" w16cid:durableId="25F9C473"/>
  <w16cid:commentId w16cid:paraId="69E421EA" w16cid:durableId="25F9C474"/>
  <w16cid:commentId w16cid:paraId="48CD11A4" w16cid:durableId="25F9C475"/>
  <w16cid:commentId w16cid:paraId="4E7C4FC3" w16cid:durableId="25F9C476"/>
  <w16cid:commentId w16cid:paraId="036F0CAF" w16cid:durableId="25F9C477"/>
  <w16cid:commentId w16cid:paraId="7A9429D8" w16cid:durableId="25F9C478"/>
  <w16cid:commentId w16cid:paraId="78F950AA" w16cid:durableId="25F9C479"/>
  <w16cid:commentId w16cid:paraId="7BDC3607" w16cid:durableId="25F9C47A"/>
  <w16cid:commentId w16cid:paraId="18471691" w16cid:durableId="25F9C47B"/>
  <w16cid:commentId w16cid:paraId="48AA1A4F" w16cid:durableId="25F9C47C"/>
  <w16cid:commentId w16cid:paraId="20040271" w16cid:durableId="25F9C47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F05C5" w14:textId="77777777" w:rsidR="00761063" w:rsidRDefault="00761063" w:rsidP="00EE1FC2">
      <w:r>
        <w:separator/>
      </w:r>
    </w:p>
  </w:endnote>
  <w:endnote w:type="continuationSeparator" w:id="0">
    <w:p w14:paraId="50FB0D41" w14:textId="77777777" w:rsidR="00761063" w:rsidRDefault="00761063" w:rsidP="00EE1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72FDA" w14:textId="77777777" w:rsidR="00761063" w:rsidRDefault="00761063" w:rsidP="00EE1FC2">
      <w:r>
        <w:separator/>
      </w:r>
    </w:p>
  </w:footnote>
  <w:footnote w:type="continuationSeparator" w:id="0">
    <w:p w14:paraId="696906B1" w14:textId="77777777" w:rsidR="00761063" w:rsidRDefault="00761063" w:rsidP="00EE1F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LIwtDQxMTc3NbZQ0lEKTi0uzszPAykwrAUAiQoAICwAAAA="/>
  </w:docVars>
  <w:rsids>
    <w:rsidRoot w:val="005C4627"/>
    <w:rsid w:val="00332432"/>
    <w:rsid w:val="003972FE"/>
    <w:rsid w:val="00464344"/>
    <w:rsid w:val="00597906"/>
    <w:rsid w:val="005C4627"/>
    <w:rsid w:val="00761063"/>
    <w:rsid w:val="00D55387"/>
    <w:rsid w:val="00EE1FC2"/>
    <w:rsid w:val="00F26C3A"/>
    <w:rsid w:val="3A632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428380"/>
  <w15:docId w15:val="{5AB2AFB6-E047-409E-86FE-565BDBA00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  <w:rPr>
      <w:rFonts w:ascii="Times New Roman" w:eastAsia="等线" w:hAnsi="Times New Roman" w:cs="Times New Roman"/>
    </w:rPr>
  </w:style>
  <w:style w:type="character" w:styleId="a4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5">
    <w:name w:val="header"/>
    <w:basedOn w:val="a"/>
    <w:link w:val="a6"/>
    <w:uiPriority w:val="99"/>
    <w:unhideWhenUsed/>
    <w:rsid w:val="00EE1F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E1FC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E1F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E1FC2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7</Pages>
  <Words>16413</Words>
  <Characters>93555</Characters>
  <Application>Microsoft Office Word</Application>
  <DocSecurity>0</DocSecurity>
  <Lines>779</Lines>
  <Paragraphs>219</Paragraphs>
  <ScaleCrop>false</ScaleCrop>
  <Company/>
  <LinksUpToDate>false</LinksUpToDate>
  <CharactersWithSpaces>109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穆 小飞</dc:creator>
  <cp:lastModifiedBy>穆 小飞</cp:lastModifiedBy>
  <cp:revision>4</cp:revision>
  <dcterms:created xsi:type="dcterms:W3CDTF">2022-02-01T10:02:00Z</dcterms:created>
  <dcterms:modified xsi:type="dcterms:W3CDTF">2023-06-0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